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59B21" w14:textId="169F4B88" w:rsidR="0026024F" w:rsidRDefault="00000000">
      <w:pPr>
        <w:pStyle w:val="BodyText"/>
        <w:rPr>
          <w:rFonts w:ascii="Times New Roman"/>
          <w:sz w:val="20"/>
        </w:rPr>
      </w:pPr>
      <w:r>
        <w:rPr>
          <w:noProof/>
        </w:rPr>
        <w:pict w14:anchorId="54A845E1">
          <v:rect id="Rectangle 1" o:spid="_x0000_s2050" style="position:absolute;margin-left:-66.25pt;margin-top:.75pt;width:61.5pt;height:83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color="#c19859 [3209]" strokecolor="#c19859 [3209]" strokeweight="2pt"/>
        </w:pict>
      </w:r>
    </w:p>
    <w:p w14:paraId="0CFD009B" w14:textId="77777777" w:rsidR="0026024F" w:rsidRDefault="0026024F">
      <w:pPr>
        <w:pStyle w:val="BodyText"/>
        <w:rPr>
          <w:rFonts w:ascii="Times New Roman"/>
          <w:sz w:val="20"/>
        </w:rPr>
      </w:pPr>
    </w:p>
    <w:p w14:paraId="610CF5F3" w14:textId="1B33443E" w:rsidR="0026024F" w:rsidRDefault="0026024F">
      <w:pPr>
        <w:pStyle w:val="BodyText"/>
        <w:rPr>
          <w:rFonts w:ascii="Times New Roman"/>
          <w:sz w:val="20"/>
        </w:rPr>
      </w:pPr>
    </w:p>
    <w:p w14:paraId="49445B98" w14:textId="7FAE76FF" w:rsidR="0026024F" w:rsidRDefault="0026024F">
      <w:pPr>
        <w:pStyle w:val="BodyText"/>
        <w:rPr>
          <w:rFonts w:ascii="Times New Roman"/>
          <w:sz w:val="20"/>
        </w:rPr>
      </w:pPr>
    </w:p>
    <w:p w14:paraId="5E7ABAC5" w14:textId="1F40BE94" w:rsidR="0026024F" w:rsidRDefault="000A5297">
      <w:pPr>
        <w:pStyle w:val="BodyText"/>
        <w:spacing w:before="7"/>
        <w:rPr>
          <w:rFonts w:ascii="Times New Roman"/>
          <w:sz w:val="12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9264" behindDoc="0" locked="0" layoutInCell="1" allowOverlap="1" wp14:anchorId="343C03EE" wp14:editId="52EFCDBA">
            <wp:simplePos x="0" y="0"/>
            <wp:positionH relativeFrom="column">
              <wp:posOffset>482600</wp:posOffset>
            </wp:positionH>
            <wp:positionV relativeFrom="paragraph">
              <wp:posOffset>34925</wp:posOffset>
            </wp:positionV>
            <wp:extent cx="1047115" cy="1129030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115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5C0EA1" w14:textId="486B38B5" w:rsidR="0026024F" w:rsidRDefault="00864D09">
      <w:pPr>
        <w:tabs>
          <w:tab w:val="left" w:pos="4090"/>
        </w:tabs>
        <w:ind w:left="730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57AA0204" w14:textId="67251AC2" w:rsidR="0026024F" w:rsidRDefault="00711D7E">
      <w:pPr>
        <w:pStyle w:val="BodyText"/>
        <w:spacing w:before="9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6B9F53C7" wp14:editId="3CCE23DC">
            <wp:simplePos x="0" y="0"/>
            <wp:positionH relativeFrom="page">
              <wp:posOffset>5819776</wp:posOffset>
            </wp:positionH>
            <wp:positionV relativeFrom="page">
              <wp:posOffset>861183</wp:posOffset>
            </wp:positionV>
            <wp:extent cx="1295400" cy="55994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8070" cy="561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B43E13B" wp14:editId="42605A56">
            <wp:simplePos x="0" y="0"/>
            <wp:positionH relativeFrom="column">
              <wp:posOffset>3635374</wp:posOffset>
            </wp:positionH>
            <wp:positionV relativeFrom="paragraph">
              <wp:posOffset>6349</wp:posOffset>
            </wp:positionV>
            <wp:extent cx="771525" cy="771525"/>
            <wp:effectExtent l="0" t="0" r="0" b="0"/>
            <wp:wrapNone/>
            <wp:docPr id="7040676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297">
        <w:rPr>
          <w:rFonts w:ascii="Times New Roman"/>
          <w:noProof/>
          <w:position w:val="36"/>
          <w:sz w:val="20"/>
        </w:rPr>
        <w:drawing>
          <wp:anchor distT="0" distB="0" distL="114300" distR="114300" simplePos="0" relativeHeight="251660288" behindDoc="0" locked="0" layoutInCell="1" allowOverlap="1" wp14:anchorId="3EC7FD95" wp14:editId="54B432EF">
            <wp:simplePos x="0" y="0"/>
            <wp:positionH relativeFrom="column">
              <wp:posOffset>1920875</wp:posOffset>
            </wp:positionH>
            <wp:positionV relativeFrom="paragraph">
              <wp:posOffset>71217</wp:posOffset>
            </wp:positionV>
            <wp:extent cx="1245235" cy="53130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5235" cy="53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01C30E4" w14:textId="44C82922" w:rsidR="0026024F" w:rsidRDefault="0026024F">
      <w:pPr>
        <w:pStyle w:val="BodyText"/>
        <w:rPr>
          <w:rFonts w:ascii="Times New Roman"/>
          <w:sz w:val="20"/>
        </w:rPr>
      </w:pPr>
    </w:p>
    <w:p w14:paraId="448C61B6" w14:textId="07B059BE" w:rsidR="0026024F" w:rsidRDefault="0026024F">
      <w:pPr>
        <w:pStyle w:val="BodyText"/>
        <w:rPr>
          <w:rFonts w:ascii="Times New Roman"/>
          <w:sz w:val="21"/>
        </w:rPr>
      </w:pPr>
    </w:p>
    <w:p w14:paraId="308C3B7E" w14:textId="136F8134" w:rsidR="00E84CE0" w:rsidRDefault="00711D7E" w:rsidP="00E84CE0">
      <w:pPr>
        <w:pStyle w:val="Title"/>
        <w:spacing w:line="502" w:lineRule="exact"/>
      </w:pPr>
      <w:r>
        <w:rPr>
          <w:noProof/>
        </w:rPr>
        <w:drawing>
          <wp:anchor distT="0" distB="0" distL="0" distR="0" simplePos="0" relativeHeight="251653120" behindDoc="0" locked="0" layoutInCell="1" allowOverlap="1" wp14:anchorId="761A29DC" wp14:editId="66329013">
            <wp:simplePos x="0" y="0"/>
            <wp:positionH relativeFrom="page">
              <wp:posOffset>5905500</wp:posOffset>
            </wp:positionH>
            <wp:positionV relativeFrom="paragraph">
              <wp:posOffset>2366646</wp:posOffset>
            </wp:positionV>
            <wp:extent cx="1155473" cy="704850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831" cy="706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251658240" behindDoc="0" locked="0" layoutInCell="1" allowOverlap="1" wp14:anchorId="6444F074" wp14:editId="4B428B88">
            <wp:simplePos x="0" y="0"/>
            <wp:positionH relativeFrom="page">
              <wp:posOffset>1400175</wp:posOffset>
            </wp:positionH>
            <wp:positionV relativeFrom="paragraph">
              <wp:posOffset>2452370</wp:posOffset>
            </wp:positionV>
            <wp:extent cx="1056289" cy="561975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6289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297">
        <w:rPr>
          <w:noProof/>
        </w:rPr>
        <w:drawing>
          <wp:anchor distT="0" distB="0" distL="0" distR="0" simplePos="0" relativeHeight="251666432" behindDoc="0" locked="0" layoutInCell="1" allowOverlap="1" wp14:anchorId="22B5FD0C" wp14:editId="54B57112">
            <wp:simplePos x="0" y="0"/>
            <wp:positionH relativeFrom="page">
              <wp:posOffset>3028950</wp:posOffset>
            </wp:positionH>
            <wp:positionV relativeFrom="paragraph">
              <wp:posOffset>467995</wp:posOffset>
            </wp:positionV>
            <wp:extent cx="2316956" cy="2316956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6956" cy="23169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0033">
        <w:t xml:space="preserve">             </w:t>
      </w:r>
      <w:r w:rsidR="00E84CE0">
        <w:t xml:space="preserve">                  </w:t>
      </w:r>
    </w:p>
    <w:p w14:paraId="59C4D1A0" w14:textId="7CFE3C1C" w:rsidR="000A5297" w:rsidRDefault="000A5297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4F286C40" w14:textId="77777777" w:rsidR="00711D7E" w:rsidRDefault="00711D7E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2996BFF0" w14:textId="024293B0" w:rsidR="000A5297" w:rsidRDefault="000A5297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  <w:r>
        <w:rPr>
          <w:noProof/>
        </w:rPr>
        <w:drawing>
          <wp:anchor distT="0" distB="0" distL="0" distR="0" simplePos="0" relativeHeight="251648000" behindDoc="0" locked="0" layoutInCell="1" allowOverlap="1" wp14:anchorId="6DA93A49" wp14:editId="1BE6671A">
            <wp:simplePos x="0" y="0"/>
            <wp:positionH relativeFrom="page">
              <wp:posOffset>971550</wp:posOffset>
            </wp:positionH>
            <wp:positionV relativeFrom="paragraph">
              <wp:posOffset>245745</wp:posOffset>
            </wp:positionV>
            <wp:extent cx="6086475" cy="1143000"/>
            <wp:effectExtent l="0" t="0" r="0" b="0"/>
            <wp:wrapNone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954FA16" w14:textId="77777777" w:rsidR="000A5297" w:rsidRDefault="000A5297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08576025" w14:textId="77777777" w:rsidR="000A5297" w:rsidRDefault="000A5297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56285BE7" w14:textId="77777777" w:rsidR="000A5297" w:rsidRDefault="000A5297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605A0532" w14:textId="77777777" w:rsidR="00455D78" w:rsidRDefault="00455D78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5C16D5C4" w14:textId="77777777" w:rsidR="00711D7E" w:rsidRDefault="00711D7E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</w:p>
    <w:p w14:paraId="6B1F69A8" w14:textId="5CCDBEA0" w:rsidR="003F4492" w:rsidRDefault="00E84CE0" w:rsidP="004D5C30">
      <w:pPr>
        <w:pStyle w:val="Title"/>
        <w:spacing w:line="502" w:lineRule="exact"/>
        <w:jc w:val="center"/>
        <w:rPr>
          <w:rFonts w:asciiTheme="majorHAnsi" w:hAnsiTheme="majorHAnsi"/>
          <w:bCs w:val="0"/>
          <w:color w:val="202020"/>
        </w:rPr>
      </w:pPr>
      <w:r w:rsidRPr="00E84CE0">
        <w:rPr>
          <w:rFonts w:asciiTheme="majorHAnsi" w:hAnsiTheme="majorHAnsi"/>
          <w:bCs w:val="0"/>
          <w:color w:val="202020"/>
        </w:rPr>
        <w:t>Seminar</w:t>
      </w:r>
    </w:p>
    <w:p w14:paraId="609BF9DB" w14:textId="4028750E" w:rsidR="00400033" w:rsidRPr="00E84CE0" w:rsidRDefault="00E84CE0" w:rsidP="003F4492">
      <w:pPr>
        <w:pStyle w:val="Title"/>
        <w:spacing w:line="502" w:lineRule="exact"/>
        <w:jc w:val="center"/>
        <w:rPr>
          <w:bCs w:val="0"/>
        </w:rPr>
      </w:pPr>
      <w:r w:rsidRPr="00E84CE0">
        <w:rPr>
          <w:rFonts w:asciiTheme="majorHAnsi" w:hAnsiTheme="majorHAnsi"/>
          <w:bCs w:val="0"/>
          <w:color w:val="202020"/>
        </w:rPr>
        <w:t>on</w:t>
      </w:r>
    </w:p>
    <w:p w14:paraId="7FDB82F2" w14:textId="08AB0F09" w:rsidR="0026024F" w:rsidRDefault="00C57F58" w:rsidP="00E84CE0">
      <w:pPr>
        <w:pStyle w:val="Title"/>
        <w:spacing w:before="24"/>
        <w:ind w:left="0"/>
        <w:jc w:val="center"/>
        <w:rPr>
          <w:rFonts w:asciiTheme="majorHAnsi" w:hAnsiTheme="majorHAnsi"/>
          <w:color w:val="664D26" w:themeColor="accent6" w:themeShade="80"/>
        </w:rPr>
      </w:pPr>
      <w:r w:rsidRPr="00A21001">
        <w:rPr>
          <w:rFonts w:asciiTheme="majorHAnsi" w:hAnsiTheme="majorHAnsi"/>
          <w:color w:val="664D26" w:themeColor="accent6" w:themeShade="80"/>
        </w:rPr>
        <w:t xml:space="preserve">     </w:t>
      </w:r>
      <w:r w:rsidR="000A3AFE" w:rsidRPr="00A21001">
        <w:rPr>
          <w:rFonts w:asciiTheme="majorHAnsi" w:hAnsiTheme="majorHAnsi"/>
          <w:color w:val="664D26" w:themeColor="accent6" w:themeShade="80"/>
        </w:rPr>
        <w:t xml:space="preserve">  </w:t>
      </w:r>
      <w:r w:rsidRPr="00A21001">
        <w:rPr>
          <w:rFonts w:asciiTheme="majorHAnsi" w:hAnsiTheme="majorHAnsi"/>
          <w:color w:val="664D26" w:themeColor="accent6" w:themeShade="80"/>
        </w:rPr>
        <w:t xml:space="preserve"> </w:t>
      </w:r>
      <w:r w:rsidR="003F4492">
        <w:rPr>
          <w:rFonts w:asciiTheme="majorHAnsi" w:hAnsiTheme="majorHAnsi"/>
          <w:color w:val="664D26" w:themeColor="accent6" w:themeShade="80"/>
        </w:rPr>
        <w:t>“</w:t>
      </w:r>
      <w:r w:rsidR="00FC648B" w:rsidRPr="00FC648B">
        <w:rPr>
          <w:rFonts w:asciiTheme="majorHAnsi" w:hAnsiTheme="majorHAnsi"/>
          <w:color w:val="664D26" w:themeColor="accent6" w:themeShade="80"/>
        </w:rPr>
        <w:t>Fostering Innovation and</w:t>
      </w:r>
      <w:r w:rsidR="00E84CE0">
        <w:rPr>
          <w:rFonts w:asciiTheme="majorHAnsi" w:hAnsiTheme="majorHAnsi"/>
          <w:color w:val="664D26" w:themeColor="accent6" w:themeShade="80"/>
        </w:rPr>
        <w:t xml:space="preserve"> </w:t>
      </w:r>
      <w:r w:rsidR="00FC648B" w:rsidRPr="00FC648B">
        <w:rPr>
          <w:rFonts w:asciiTheme="majorHAnsi" w:hAnsiTheme="majorHAnsi"/>
          <w:color w:val="664D26" w:themeColor="accent6" w:themeShade="80"/>
        </w:rPr>
        <w:t>Entrepreneurship: Igniting a culture of Change</w:t>
      </w:r>
      <w:r w:rsidR="003F4492">
        <w:rPr>
          <w:rFonts w:asciiTheme="majorHAnsi" w:hAnsiTheme="majorHAnsi"/>
          <w:color w:val="664D26" w:themeColor="accent6" w:themeShade="80"/>
        </w:rPr>
        <w:t>”</w:t>
      </w:r>
    </w:p>
    <w:p w14:paraId="1097A44E" w14:textId="77777777" w:rsidR="0042077D" w:rsidRPr="00A21001" w:rsidRDefault="0042077D" w:rsidP="00E84CE0">
      <w:pPr>
        <w:pStyle w:val="Title"/>
        <w:spacing w:before="24"/>
        <w:ind w:left="0"/>
        <w:jc w:val="center"/>
        <w:rPr>
          <w:rFonts w:asciiTheme="majorHAnsi" w:hAnsiTheme="majorHAnsi"/>
          <w:color w:val="664D26" w:themeColor="accent6" w:themeShade="80"/>
        </w:rPr>
      </w:pPr>
    </w:p>
    <w:p w14:paraId="5592E0EE" w14:textId="77777777" w:rsidR="00711D7E" w:rsidRDefault="00711D7E" w:rsidP="0042077D">
      <w:pPr>
        <w:jc w:val="center"/>
        <w:rPr>
          <w:rFonts w:asciiTheme="majorHAnsi" w:hAnsiTheme="majorHAnsi" w:cs="Times New Roman"/>
          <w:spacing w:val="-14"/>
          <w:w w:val="105"/>
          <w:sz w:val="32"/>
          <w:szCs w:val="32"/>
        </w:rPr>
      </w:pPr>
    </w:p>
    <w:p w14:paraId="41F2DEE6" w14:textId="46A5D77F" w:rsidR="00C57F58" w:rsidRPr="00711D7E" w:rsidRDefault="00711D7E" w:rsidP="0042077D">
      <w:pPr>
        <w:jc w:val="center"/>
        <w:rPr>
          <w:rFonts w:asciiTheme="majorHAnsi" w:hAnsiTheme="majorHAnsi" w:cs="Times New Roman"/>
          <w:spacing w:val="-14"/>
          <w:w w:val="105"/>
          <w:sz w:val="40"/>
          <w:szCs w:val="40"/>
        </w:rPr>
      </w:pPr>
      <w:r>
        <w:rPr>
          <w:rFonts w:asciiTheme="majorHAnsi" w:hAnsiTheme="majorHAnsi" w:cs="Times New Roman"/>
          <w:spacing w:val="-14"/>
          <w:w w:val="105"/>
          <w:sz w:val="32"/>
          <w:szCs w:val="32"/>
        </w:rPr>
        <w:t xml:space="preserve">        </w:t>
      </w:r>
      <w:r w:rsidR="000948A6">
        <w:rPr>
          <w:rFonts w:asciiTheme="majorHAnsi" w:hAnsiTheme="majorHAnsi" w:cs="Times New Roman"/>
          <w:spacing w:val="-14"/>
          <w:w w:val="105"/>
          <w:sz w:val="32"/>
          <w:szCs w:val="32"/>
        </w:rPr>
        <w:t xml:space="preserve">  </w:t>
      </w:r>
      <w:r>
        <w:rPr>
          <w:rFonts w:asciiTheme="majorHAnsi" w:hAnsiTheme="majorHAnsi" w:cs="Times New Roman"/>
          <w:spacing w:val="-14"/>
          <w:w w:val="105"/>
          <w:sz w:val="32"/>
          <w:szCs w:val="32"/>
        </w:rPr>
        <w:t xml:space="preserve"> </w:t>
      </w:r>
      <w:r w:rsidR="002A71D4" w:rsidRPr="00711D7E">
        <w:rPr>
          <w:rFonts w:asciiTheme="majorHAnsi" w:hAnsiTheme="majorHAnsi" w:cs="Times New Roman"/>
          <w:spacing w:val="-14"/>
          <w:w w:val="105"/>
          <w:sz w:val="40"/>
          <w:szCs w:val="40"/>
        </w:rPr>
        <w:t>1</w:t>
      </w:r>
      <w:r w:rsidR="00E84CE0" w:rsidRPr="00711D7E">
        <w:rPr>
          <w:rFonts w:asciiTheme="majorHAnsi" w:hAnsiTheme="majorHAnsi" w:cs="Times New Roman"/>
          <w:spacing w:val="-14"/>
          <w:w w:val="105"/>
          <w:sz w:val="40"/>
          <w:szCs w:val="40"/>
        </w:rPr>
        <w:t>0</w:t>
      </w:r>
      <w:r w:rsidR="00C57F58" w:rsidRPr="00711D7E">
        <w:rPr>
          <w:rFonts w:asciiTheme="majorHAnsi" w:hAnsiTheme="majorHAnsi" w:cs="Times New Roman"/>
          <w:spacing w:val="-14"/>
          <w:w w:val="105"/>
          <w:sz w:val="40"/>
          <w:szCs w:val="40"/>
          <w:vertAlign w:val="superscript"/>
        </w:rPr>
        <w:t>th</w:t>
      </w:r>
      <w:r w:rsidR="00E84CE0" w:rsidRPr="00711D7E">
        <w:rPr>
          <w:rFonts w:asciiTheme="majorHAnsi" w:hAnsiTheme="majorHAnsi" w:cs="Times New Roman"/>
          <w:spacing w:val="-14"/>
          <w:w w:val="105"/>
          <w:sz w:val="40"/>
          <w:szCs w:val="40"/>
        </w:rPr>
        <w:t xml:space="preserve"> August </w:t>
      </w:r>
      <w:r w:rsidR="00751F12" w:rsidRPr="00711D7E">
        <w:rPr>
          <w:rFonts w:asciiTheme="majorHAnsi" w:hAnsiTheme="majorHAnsi" w:cs="Times New Roman"/>
          <w:spacing w:val="-14"/>
          <w:w w:val="105"/>
          <w:sz w:val="40"/>
          <w:szCs w:val="40"/>
        </w:rPr>
        <w:t>2023</w:t>
      </w:r>
    </w:p>
    <w:p w14:paraId="705E2934" w14:textId="634906B7" w:rsidR="00C57F58" w:rsidRPr="00711D7E" w:rsidRDefault="00711D7E" w:rsidP="0042077D">
      <w:pPr>
        <w:jc w:val="center"/>
        <w:rPr>
          <w:rFonts w:asciiTheme="majorHAnsi" w:hAnsiTheme="majorHAnsi" w:cs="Times New Roman"/>
          <w:spacing w:val="-14"/>
          <w:w w:val="105"/>
          <w:sz w:val="40"/>
          <w:szCs w:val="40"/>
        </w:rPr>
      </w:pPr>
      <w:r>
        <w:rPr>
          <w:rFonts w:asciiTheme="majorHAnsi" w:hAnsiTheme="majorHAnsi" w:cs="Times New Roman"/>
          <w:sz w:val="40"/>
          <w:szCs w:val="40"/>
        </w:rPr>
        <w:t xml:space="preserve">   </w:t>
      </w:r>
      <w:r w:rsidR="000948A6">
        <w:rPr>
          <w:rFonts w:asciiTheme="majorHAnsi" w:hAnsiTheme="majorHAnsi" w:cs="Times New Roman"/>
          <w:sz w:val="40"/>
          <w:szCs w:val="40"/>
        </w:rPr>
        <w:t xml:space="preserve"> </w:t>
      </w:r>
      <w:r>
        <w:rPr>
          <w:rFonts w:asciiTheme="majorHAnsi" w:hAnsiTheme="majorHAnsi" w:cs="Times New Roman"/>
          <w:sz w:val="40"/>
          <w:szCs w:val="40"/>
        </w:rPr>
        <w:t xml:space="preserve"> </w:t>
      </w:r>
      <w:r w:rsidR="00E84CE0" w:rsidRPr="00711D7E">
        <w:rPr>
          <w:rFonts w:asciiTheme="majorHAnsi" w:hAnsiTheme="majorHAnsi" w:cs="Times New Roman"/>
          <w:sz w:val="40"/>
          <w:szCs w:val="40"/>
        </w:rPr>
        <w:t xml:space="preserve">Seminar Hall, </w:t>
      </w:r>
      <w:proofErr w:type="spellStart"/>
      <w:r w:rsidR="00E84CE0" w:rsidRPr="00711D7E">
        <w:rPr>
          <w:rFonts w:asciiTheme="majorHAnsi" w:hAnsiTheme="majorHAnsi" w:cs="Times New Roman"/>
          <w:sz w:val="40"/>
          <w:szCs w:val="40"/>
        </w:rPr>
        <w:t>Harivandana</w:t>
      </w:r>
      <w:proofErr w:type="spellEnd"/>
      <w:r w:rsidR="00E84CE0" w:rsidRPr="00711D7E">
        <w:rPr>
          <w:rFonts w:asciiTheme="majorHAnsi" w:hAnsiTheme="majorHAnsi" w:cs="Times New Roman"/>
          <w:sz w:val="40"/>
          <w:szCs w:val="40"/>
        </w:rPr>
        <w:t xml:space="preserve"> College</w:t>
      </w:r>
    </w:p>
    <w:p w14:paraId="4FA8A0E1" w14:textId="17B155C9" w:rsidR="00EF1C98" w:rsidRPr="00031251" w:rsidRDefault="00711D7E" w:rsidP="0042077D">
      <w:pPr>
        <w:jc w:val="center"/>
        <w:rPr>
          <w:rFonts w:asciiTheme="majorHAnsi" w:hAnsiTheme="majorHAnsi" w:cs="Times New Roman"/>
          <w:sz w:val="32"/>
          <w:szCs w:val="32"/>
        </w:rPr>
      </w:pPr>
      <w:r>
        <w:rPr>
          <w:rFonts w:asciiTheme="majorHAnsi" w:hAnsiTheme="majorHAnsi" w:cs="Times New Roman"/>
          <w:w w:val="105"/>
          <w:sz w:val="40"/>
          <w:szCs w:val="40"/>
        </w:rPr>
        <w:t xml:space="preserve">     </w:t>
      </w:r>
      <w:r w:rsidR="000948A6">
        <w:rPr>
          <w:rFonts w:asciiTheme="majorHAnsi" w:hAnsiTheme="majorHAnsi" w:cs="Times New Roman"/>
          <w:w w:val="105"/>
          <w:sz w:val="40"/>
          <w:szCs w:val="40"/>
        </w:rPr>
        <w:t xml:space="preserve">  </w:t>
      </w:r>
      <w:r w:rsidR="00EF1C98" w:rsidRPr="00711D7E">
        <w:rPr>
          <w:rFonts w:asciiTheme="majorHAnsi" w:hAnsiTheme="majorHAnsi" w:cs="Times New Roman"/>
          <w:w w:val="105"/>
          <w:sz w:val="40"/>
          <w:szCs w:val="40"/>
        </w:rPr>
        <w:t>Rajkot</w:t>
      </w:r>
    </w:p>
    <w:p w14:paraId="2BBABB02" w14:textId="1330BC98" w:rsidR="0026024F" w:rsidRDefault="0026024F">
      <w:pPr>
        <w:spacing w:line="441" w:lineRule="auto"/>
        <w:sectPr w:rsidR="0026024F">
          <w:type w:val="continuous"/>
          <w:pgSz w:w="11920" w:h="16840"/>
          <w:pgMar w:top="0" w:right="600" w:bottom="0" w:left="1340" w:header="720" w:footer="720" w:gutter="0"/>
          <w:cols w:space="720"/>
        </w:sectPr>
      </w:pPr>
    </w:p>
    <w:p w14:paraId="35A51019" w14:textId="77777777" w:rsidR="0026024F" w:rsidRDefault="0026024F">
      <w:pPr>
        <w:pStyle w:val="BodyText"/>
        <w:rPr>
          <w:rFonts w:ascii="Times New Roman"/>
          <w:sz w:val="20"/>
        </w:rPr>
      </w:pPr>
    </w:p>
    <w:p w14:paraId="186756CB" w14:textId="77777777" w:rsidR="0026024F" w:rsidRDefault="0026024F">
      <w:pPr>
        <w:pStyle w:val="BodyText"/>
        <w:rPr>
          <w:rFonts w:ascii="Times New Roman"/>
          <w:sz w:val="20"/>
        </w:rPr>
      </w:pPr>
    </w:p>
    <w:p w14:paraId="4F7956B4" w14:textId="77777777" w:rsidR="0026024F" w:rsidRDefault="0026024F">
      <w:pPr>
        <w:pStyle w:val="BodyText"/>
        <w:rPr>
          <w:rFonts w:ascii="Times New Roman"/>
          <w:sz w:val="20"/>
        </w:rPr>
      </w:pPr>
    </w:p>
    <w:p w14:paraId="7D0010A0" w14:textId="77777777" w:rsidR="0026024F" w:rsidRDefault="0026024F">
      <w:pPr>
        <w:pStyle w:val="BodyText"/>
        <w:rPr>
          <w:rFonts w:ascii="Times New Roman"/>
          <w:sz w:val="20"/>
        </w:rPr>
      </w:pPr>
    </w:p>
    <w:p w14:paraId="176C543A" w14:textId="77777777" w:rsidR="0026024F" w:rsidRPr="00456449" w:rsidRDefault="0026024F">
      <w:pPr>
        <w:pStyle w:val="BodyText"/>
        <w:spacing w:before="9"/>
        <w:rPr>
          <w:rFonts w:ascii="Times New Roman"/>
          <w:color w:val="664D26" w:themeColor="accent6" w:themeShade="80"/>
          <w:sz w:val="23"/>
        </w:rPr>
      </w:pPr>
    </w:p>
    <w:p w14:paraId="31E7E7DF" w14:textId="77777777" w:rsidR="0026024F" w:rsidRPr="00456449" w:rsidRDefault="00BE4F70">
      <w:pPr>
        <w:spacing w:before="80"/>
        <w:ind w:left="100"/>
        <w:rPr>
          <w:rFonts w:ascii="Times New Roman"/>
          <w:b/>
          <w:color w:val="664D26" w:themeColor="accent6" w:themeShade="80"/>
          <w:sz w:val="40"/>
        </w:rPr>
      </w:pPr>
      <w:r w:rsidRPr="00456449">
        <w:rPr>
          <w:rFonts w:ascii="Times New Roman"/>
          <w:b/>
          <w:color w:val="664D26" w:themeColor="accent6" w:themeShade="80"/>
          <w:w w:val="105"/>
          <w:sz w:val="40"/>
        </w:rPr>
        <w:t>Contents</w:t>
      </w:r>
    </w:p>
    <w:sdt>
      <w:sdtPr>
        <w:rPr>
          <w:rFonts w:ascii="Cambria" w:eastAsia="Cambria" w:hAnsi="Cambria" w:cs="Cambria"/>
          <w:b w:val="0"/>
          <w:bCs w:val="0"/>
        </w:rPr>
        <w:id w:val="48890333"/>
        <w:docPartObj>
          <w:docPartGallery w:val="Table of Contents"/>
          <w:docPartUnique/>
        </w:docPartObj>
      </w:sdtPr>
      <w:sdtContent>
        <w:p w14:paraId="164F2A55" w14:textId="13F62973" w:rsidR="00B03B79" w:rsidRDefault="00BE4F7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r w:rsidRPr="00F84A96">
            <w:rPr>
              <w:b w:val="0"/>
              <w:bCs w:val="0"/>
            </w:rPr>
            <w:fldChar w:fldCharType="begin"/>
          </w:r>
          <w:r w:rsidRPr="00F84A96">
            <w:rPr>
              <w:b w:val="0"/>
              <w:bCs w:val="0"/>
            </w:rPr>
            <w:instrText xml:space="preserve">TOC \o "1-1" \h \z \u </w:instrText>
          </w:r>
          <w:r w:rsidRPr="00F84A96">
            <w:rPr>
              <w:b w:val="0"/>
              <w:bCs w:val="0"/>
            </w:rPr>
            <w:fldChar w:fldCharType="separate"/>
          </w:r>
          <w:hyperlink w:anchor="_Toc144118305" w:history="1">
            <w:r w:rsidR="00B03B79" w:rsidRPr="00F36713">
              <w:rPr>
                <w:rStyle w:val="Hyperlink"/>
                <w:noProof/>
              </w:rPr>
              <w:t>Saurashtra</w:t>
            </w:r>
            <w:r w:rsidR="00B03B79" w:rsidRPr="00F36713">
              <w:rPr>
                <w:rStyle w:val="Hyperlink"/>
                <w:noProof/>
                <w:spacing w:val="-8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University</w:t>
            </w:r>
            <w:r w:rsidR="00B03B79" w:rsidRPr="00F36713">
              <w:rPr>
                <w:rStyle w:val="Hyperlink"/>
                <w:noProof/>
                <w:spacing w:val="-8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–</w:t>
            </w:r>
            <w:r w:rsidR="00B03B79" w:rsidRPr="00F36713">
              <w:rPr>
                <w:rStyle w:val="Hyperlink"/>
                <w:noProof/>
                <w:spacing w:val="-8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IIC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05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2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7617C41C" w14:textId="387CCEF8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06" w:history="1">
            <w:r w:rsidR="00B03B79" w:rsidRPr="00F36713">
              <w:rPr>
                <w:rStyle w:val="Hyperlink"/>
                <w:noProof/>
              </w:rPr>
              <w:t>Event</w:t>
            </w:r>
            <w:r w:rsidR="00B03B79" w:rsidRPr="00F36713">
              <w:rPr>
                <w:rStyle w:val="Hyperlink"/>
                <w:noProof/>
                <w:spacing w:val="16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Schedule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06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2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08CB6B96" w14:textId="16B3D097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07" w:history="1">
            <w:r w:rsidR="00B03B79" w:rsidRPr="00F36713">
              <w:rPr>
                <w:rStyle w:val="Hyperlink"/>
                <w:noProof/>
              </w:rPr>
              <w:t>Event</w:t>
            </w:r>
            <w:r w:rsidR="00B03B79" w:rsidRPr="00F36713">
              <w:rPr>
                <w:rStyle w:val="Hyperlink"/>
                <w:noProof/>
                <w:spacing w:val="21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Registration</w:t>
            </w:r>
            <w:r w:rsidR="00B03B79" w:rsidRPr="00F36713">
              <w:rPr>
                <w:rStyle w:val="Hyperlink"/>
                <w:noProof/>
                <w:spacing w:val="21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Link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07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2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7EEB09AB" w14:textId="78286DEE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08" w:history="1">
            <w:r w:rsidR="00B03B79" w:rsidRPr="00F36713">
              <w:rPr>
                <w:rStyle w:val="Hyperlink"/>
                <w:noProof/>
              </w:rPr>
              <w:t>Brief about Event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08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3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19DEDD75" w14:textId="3510877E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09" w:history="1">
            <w:r w:rsidR="00B03B79" w:rsidRPr="00F36713">
              <w:rPr>
                <w:rStyle w:val="Hyperlink"/>
                <w:noProof/>
                <w:spacing w:val="-2"/>
                <w:w w:val="105"/>
              </w:rPr>
              <w:t>Key</w:t>
            </w:r>
            <w:r w:rsidR="00B03B79" w:rsidRPr="00F36713">
              <w:rPr>
                <w:rStyle w:val="Hyperlink"/>
                <w:noProof/>
                <w:spacing w:val="-23"/>
                <w:w w:val="105"/>
              </w:rPr>
              <w:t xml:space="preserve"> </w:t>
            </w:r>
            <w:r w:rsidR="00B03B79" w:rsidRPr="00F36713">
              <w:rPr>
                <w:rStyle w:val="Hyperlink"/>
                <w:noProof/>
                <w:spacing w:val="-2"/>
                <w:w w:val="105"/>
              </w:rPr>
              <w:t>Points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09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4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15E2A08E" w14:textId="41742DD2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10" w:history="1">
            <w:r w:rsidR="00B03B79" w:rsidRPr="00F36713">
              <w:rPr>
                <w:rStyle w:val="Hyperlink"/>
                <w:noProof/>
                <w:w w:val="105"/>
              </w:rPr>
              <w:t>Outcome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10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4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32363344" w14:textId="4A2F8984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11" w:history="1">
            <w:r w:rsidR="00B03B79" w:rsidRPr="00F36713">
              <w:rPr>
                <w:rStyle w:val="Hyperlink"/>
                <w:noProof/>
                <w:spacing w:val="-1"/>
                <w:w w:val="96"/>
              </w:rPr>
              <w:t>A</w:t>
            </w:r>
            <w:r w:rsidR="00B03B79" w:rsidRPr="00F36713">
              <w:rPr>
                <w:rStyle w:val="Hyperlink"/>
                <w:noProof/>
                <w:spacing w:val="-1"/>
                <w:w w:val="99"/>
              </w:rPr>
              <w:t>b</w:t>
            </w:r>
            <w:r w:rsidR="00B03B79" w:rsidRPr="00F36713">
              <w:rPr>
                <w:rStyle w:val="Hyperlink"/>
                <w:noProof/>
                <w:spacing w:val="-1"/>
                <w:w w:val="108"/>
              </w:rPr>
              <w:t>o</w:t>
            </w:r>
            <w:r w:rsidR="00B03B79" w:rsidRPr="00F36713">
              <w:rPr>
                <w:rStyle w:val="Hyperlink"/>
                <w:noProof/>
                <w:spacing w:val="-1"/>
                <w:w w:val="97"/>
              </w:rPr>
              <w:t>u</w:t>
            </w:r>
            <w:r w:rsidR="00B03B79" w:rsidRPr="00F36713">
              <w:rPr>
                <w:rStyle w:val="Hyperlink"/>
                <w:noProof/>
                <w:w w:val="115"/>
              </w:rPr>
              <w:t>t</w:t>
            </w:r>
            <w:r w:rsidR="00B03B79" w:rsidRPr="00F36713">
              <w:rPr>
                <w:rStyle w:val="Hyperlink"/>
                <w:noProof/>
                <w:spacing w:val="6"/>
              </w:rPr>
              <w:t xml:space="preserve"> </w:t>
            </w:r>
            <w:r w:rsidR="00B03B79" w:rsidRPr="00F36713">
              <w:rPr>
                <w:rStyle w:val="Hyperlink"/>
                <w:noProof/>
                <w:spacing w:val="-1"/>
                <w:w w:val="115"/>
              </w:rPr>
              <w:t>t</w:t>
            </w:r>
            <w:r w:rsidR="00B03B79" w:rsidRPr="00F36713">
              <w:rPr>
                <w:rStyle w:val="Hyperlink"/>
                <w:noProof/>
                <w:spacing w:val="-1"/>
                <w:w w:val="99"/>
              </w:rPr>
              <w:t>h</w:t>
            </w:r>
            <w:r w:rsidR="00B03B79" w:rsidRPr="00F36713">
              <w:rPr>
                <w:rStyle w:val="Hyperlink"/>
                <w:noProof/>
                <w:w w:val="107"/>
              </w:rPr>
              <w:t>e</w:t>
            </w:r>
            <w:r w:rsidR="00B03B79" w:rsidRPr="00F36713">
              <w:rPr>
                <w:rStyle w:val="Hyperlink"/>
                <w:noProof/>
                <w:spacing w:val="6"/>
              </w:rPr>
              <w:t xml:space="preserve"> </w:t>
            </w:r>
            <w:r w:rsidR="00B03B79" w:rsidRPr="00F36713">
              <w:rPr>
                <w:rStyle w:val="Hyperlink"/>
                <w:noProof/>
                <w:spacing w:val="-1"/>
                <w:w w:val="97"/>
              </w:rPr>
              <w:t>Sp</w:t>
            </w:r>
            <w:r w:rsidR="00B03B79" w:rsidRPr="00F36713">
              <w:rPr>
                <w:rStyle w:val="Hyperlink"/>
                <w:noProof/>
                <w:spacing w:val="-1"/>
                <w:w w:val="107"/>
              </w:rPr>
              <w:t>e</w:t>
            </w:r>
            <w:r w:rsidR="00B03B79" w:rsidRPr="00F36713">
              <w:rPr>
                <w:rStyle w:val="Hyperlink"/>
                <w:noProof/>
                <w:spacing w:val="-1"/>
                <w:w w:val="95"/>
              </w:rPr>
              <w:t>a</w:t>
            </w:r>
            <w:r w:rsidR="00B03B79" w:rsidRPr="00F36713">
              <w:rPr>
                <w:rStyle w:val="Hyperlink"/>
                <w:noProof/>
                <w:spacing w:val="-15"/>
                <w:w w:val="99"/>
              </w:rPr>
              <w:t>k</w:t>
            </w:r>
            <w:r w:rsidR="00B03B79" w:rsidRPr="00F36713">
              <w:rPr>
                <w:rStyle w:val="Hyperlink"/>
                <w:noProof/>
                <w:spacing w:val="-1"/>
                <w:w w:val="107"/>
              </w:rPr>
              <w:t>e</w:t>
            </w:r>
            <w:r w:rsidR="00B03B79" w:rsidRPr="00F36713">
              <w:rPr>
                <w:rStyle w:val="Hyperlink"/>
                <w:noProof/>
                <w:spacing w:val="-1"/>
                <w:w w:val="91"/>
              </w:rPr>
              <w:t>r</w:t>
            </w:r>
            <w:r w:rsidR="00B03B79" w:rsidRPr="00F36713">
              <w:rPr>
                <w:rStyle w:val="Hyperlink"/>
                <w:noProof/>
                <w:spacing w:val="-1"/>
                <w:w w:val="191"/>
              </w:rPr>
              <w:t>/</w:t>
            </w:r>
            <w:r w:rsidR="00B03B79" w:rsidRPr="00F36713">
              <w:rPr>
                <w:rStyle w:val="Hyperlink"/>
                <w:noProof/>
                <w:spacing w:val="-1"/>
                <w:w w:val="92"/>
              </w:rPr>
              <w:t>C</w:t>
            </w:r>
            <w:r w:rsidR="00B03B79" w:rsidRPr="00F36713">
              <w:rPr>
                <w:rStyle w:val="Hyperlink"/>
                <w:noProof/>
                <w:spacing w:val="-1"/>
                <w:w w:val="99"/>
              </w:rPr>
              <w:t>h</w:t>
            </w:r>
            <w:r w:rsidR="00B03B79" w:rsidRPr="00F36713">
              <w:rPr>
                <w:rStyle w:val="Hyperlink"/>
                <w:noProof/>
                <w:spacing w:val="-1"/>
                <w:w w:val="108"/>
              </w:rPr>
              <w:t>i</w:t>
            </w:r>
            <w:r w:rsidR="00B03B79" w:rsidRPr="00F36713">
              <w:rPr>
                <w:rStyle w:val="Hyperlink"/>
                <w:noProof/>
                <w:spacing w:val="-1"/>
                <w:w w:val="107"/>
              </w:rPr>
              <w:t>e</w:t>
            </w:r>
            <w:r w:rsidR="00B03B79" w:rsidRPr="00F36713">
              <w:rPr>
                <w:rStyle w:val="Hyperlink"/>
                <w:noProof/>
              </w:rPr>
              <w:t>f</w:t>
            </w:r>
            <w:r w:rsidR="00B03B79" w:rsidRPr="00F36713">
              <w:rPr>
                <w:rStyle w:val="Hyperlink"/>
                <w:noProof/>
                <w:spacing w:val="6"/>
              </w:rPr>
              <w:t xml:space="preserve"> </w:t>
            </w:r>
            <w:r w:rsidR="00B03B79" w:rsidRPr="00F36713">
              <w:rPr>
                <w:rStyle w:val="Hyperlink"/>
                <w:noProof/>
                <w:spacing w:val="-1"/>
                <w:w w:val="104"/>
              </w:rPr>
              <w:t>G</w:t>
            </w:r>
            <w:r w:rsidR="00B03B79" w:rsidRPr="00F36713">
              <w:rPr>
                <w:rStyle w:val="Hyperlink"/>
                <w:noProof/>
                <w:spacing w:val="-1"/>
                <w:w w:val="97"/>
              </w:rPr>
              <w:t>u</w:t>
            </w:r>
            <w:r w:rsidR="00B03B79" w:rsidRPr="00F36713">
              <w:rPr>
                <w:rStyle w:val="Hyperlink"/>
                <w:noProof/>
                <w:spacing w:val="-1"/>
                <w:w w:val="107"/>
              </w:rPr>
              <w:t>es</w:t>
            </w:r>
            <w:r w:rsidR="00B03B79" w:rsidRPr="00F36713">
              <w:rPr>
                <w:rStyle w:val="Hyperlink"/>
                <w:noProof/>
                <w:w w:val="115"/>
              </w:rPr>
              <w:t>t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11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4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64597CB6" w14:textId="5A8EC07F" w:rsidR="00B03B79" w:rsidRDefault="00000000">
          <w:pPr>
            <w:pStyle w:val="TOC1"/>
            <w:tabs>
              <w:tab w:val="right" w:leader="dot" w:pos="9970"/>
            </w:tabs>
            <w:rPr>
              <w:rFonts w:asciiTheme="minorHAnsi" w:eastAsiaTheme="minorEastAsia" w:hAnsiTheme="minorHAnsi" w:cs="Latha"/>
              <w:b w:val="0"/>
              <w:bCs w:val="0"/>
              <w:noProof/>
              <w:kern w:val="2"/>
              <w:lang w:bidi="gu-IN"/>
              <w14:ligatures w14:val="standardContextual"/>
            </w:rPr>
          </w:pPr>
          <w:hyperlink w:anchor="_Toc144118312" w:history="1">
            <w:r w:rsidR="00B03B79" w:rsidRPr="00F36713">
              <w:rPr>
                <w:rStyle w:val="Hyperlink"/>
                <w:noProof/>
              </w:rPr>
              <w:t>Connect</w:t>
            </w:r>
            <w:r w:rsidR="00B03B79" w:rsidRPr="00F36713">
              <w:rPr>
                <w:rStyle w:val="Hyperlink"/>
                <w:noProof/>
                <w:spacing w:val="9"/>
              </w:rPr>
              <w:t xml:space="preserve"> </w:t>
            </w:r>
            <w:r w:rsidR="00B03B79" w:rsidRPr="00F36713">
              <w:rPr>
                <w:rStyle w:val="Hyperlink"/>
                <w:noProof/>
              </w:rPr>
              <w:t>Us:</w:t>
            </w:r>
            <w:r w:rsidR="00B03B79">
              <w:rPr>
                <w:noProof/>
                <w:webHidden/>
              </w:rPr>
              <w:tab/>
            </w:r>
            <w:r w:rsidR="00B03B79">
              <w:rPr>
                <w:noProof/>
                <w:webHidden/>
              </w:rPr>
              <w:fldChar w:fldCharType="begin"/>
            </w:r>
            <w:r w:rsidR="00B03B79">
              <w:rPr>
                <w:noProof/>
                <w:webHidden/>
              </w:rPr>
              <w:instrText xml:space="preserve"> PAGEREF _Toc144118312 \h </w:instrText>
            </w:r>
            <w:r w:rsidR="00B03B79">
              <w:rPr>
                <w:noProof/>
                <w:webHidden/>
              </w:rPr>
            </w:r>
            <w:r w:rsidR="00B03B79">
              <w:rPr>
                <w:noProof/>
                <w:webHidden/>
              </w:rPr>
              <w:fldChar w:fldCharType="separate"/>
            </w:r>
            <w:r w:rsidR="00F12002">
              <w:rPr>
                <w:noProof/>
                <w:webHidden/>
              </w:rPr>
              <w:t>6</w:t>
            </w:r>
            <w:r w:rsidR="00B03B79">
              <w:rPr>
                <w:noProof/>
                <w:webHidden/>
              </w:rPr>
              <w:fldChar w:fldCharType="end"/>
            </w:r>
          </w:hyperlink>
        </w:p>
        <w:p w14:paraId="3CD06F47" w14:textId="5812371F" w:rsidR="0026024F" w:rsidRDefault="00BE4F70">
          <w:pPr>
            <w:sectPr w:rsidR="0026024F">
              <w:headerReference w:type="default" r:id="rId16"/>
              <w:footerReference w:type="default" r:id="rId17"/>
              <w:pgSz w:w="11920" w:h="16840"/>
              <w:pgMar w:top="960" w:right="600" w:bottom="1300" w:left="1340" w:header="758" w:footer="1110" w:gutter="0"/>
              <w:pgNumType w:start="1"/>
              <w:cols w:space="720"/>
            </w:sectPr>
          </w:pPr>
          <w:r w:rsidRPr="00F84A96">
            <w:fldChar w:fldCharType="end"/>
          </w:r>
        </w:p>
      </w:sdtContent>
    </w:sdt>
    <w:p w14:paraId="2349D79A" w14:textId="77777777" w:rsidR="0026024F" w:rsidRDefault="0026024F">
      <w:pPr>
        <w:pStyle w:val="BodyText"/>
        <w:spacing w:before="11"/>
        <w:rPr>
          <w:rFonts w:ascii="Calibri"/>
          <w:sz w:val="42"/>
        </w:rPr>
      </w:pPr>
    </w:p>
    <w:p w14:paraId="62E0FC7F" w14:textId="77777777" w:rsidR="0026024F" w:rsidRPr="00A21001" w:rsidRDefault="00BE4F70">
      <w:pPr>
        <w:pStyle w:val="Heading1"/>
        <w:spacing w:before="0"/>
        <w:rPr>
          <w:color w:val="664D26" w:themeColor="accent6" w:themeShade="80"/>
        </w:rPr>
      </w:pPr>
      <w:bookmarkStart w:id="0" w:name="_Toc144118305"/>
      <w:r w:rsidRPr="00A21001">
        <w:rPr>
          <w:color w:val="664D26" w:themeColor="accent6" w:themeShade="80"/>
        </w:rPr>
        <w:t>Saurashtra</w:t>
      </w:r>
      <w:r w:rsidRPr="00A21001">
        <w:rPr>
          <w:color w:val="664D26" w:themeColor="accent6" w:themeShade="80"/>
          <w:spacing w:val="-8"/>
        </w:rPr>
        <w:t xml:space="preserve"> </w:t>
      </w:r>
      <w:r w:rsidRPr="00A21001">
        <w:rPr>
          <w:color w:val="664D26" w:themeColor="accent6" w:themeShade="80"/>
        </w:rPr>
        <w:t>University</w:t>
      </w:r>
      <w:r w:rsidRPr="00A21001">
        <w:rPr>
          <w:color w:val="664D26" w:themeColor="accent6" w:themeShade="80"/>
          <w:spacing w:val="-8"/>
        </w:rPr>
        <w:t xml:space="preserve"> </w:t>
      </w:r>
      <w:r w:rsidRPr="00A21001">
        <w:rPr>
          <w:color w:val="664D26" w:themeColor="accent6" w:themeShade="80"/>
        </w:rPr>
        <w:t>–</w:t>
      </w:r>
      <w:r w:rsidRPr="00A21001">
        <w:rPr>
          <w:color w:val="664D26" w:themeColor="accent6" w:themeShade="80"/>
          <w:spacing w:val="-8"/>
        </w:rPr>
        <w:t xml:space="preserve"> </w:t>
      </w:r>
      <w:r w:rsidRPr="00A21001">
        <w:rPr>
          <w:color w:val="664D26" w:themeColor="accent6" w:themeShade="80"/>
        </w:rPr>
        <w:t>IIC</w:t>
      </w:r>
      <w:bookmarkEnd w:id="0"/>
    </w:p>
    <w:p w14:paraId="6C436DE6" w14:textId="77777777" w:rsidR="0026024F" w:rsidRDefault="00BE4F70">
      <w:pPr>
        <w:pStyle w:val="BodyText"/>
        <w:spacing w:before="139"/>
        <w:ind w:left="100" w:right="430"/>
        <w:jc w:val="both"/>
      </w:pPr>
      <w:r>
        <w:t>The university is dedicated to instruction, research, and extending knowledge to the public</w:t>
      </w:r>
      <w:r>
        <w:rPr>
          <w:spacing w:val="1"/>
        </w:rPr>
        <w:t xml:space="preserve"> </w:t>
      </w:r>
      <w:r>
        <w:t>(public</w:t>
      </w:r>
      <w:r>
        <w:rPr>
          <w:spacing w:val="1"/>
        </w:rPr>
        <w:t xml:space="preserve"> </w:t>
      </w:r>
      <w:r>
        <w:t>service).</w:t>
      </w:r>
      <w:r>
        <w:rPr>
          <w:spacing w:val="1"/>
        </w:rPr>
        <w:t xml:space="preserve"> </w:t>
      </w:r>
      <w:r>
        <w:t>Ministr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(</w:t>
      </w:r>
      <w:proofErr w:type="spellStart"/>
      <w:r>
        <w:t>MoE</w:t>
      </w:r>
      <w:proofErr w:type="spellEnd"/>
      <w:r>
        <w:t>),</w:t>
      </w:r>
      <w:r>
        <w:rPr>
          <w:spacing w:val="1"/>
        </w:rPr>
        <w:t xml:space="preserve"> </w:t>
      </w:r>
      <w:r>
        <w:t>Govt.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dia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established</w:t>
      </w:r>
      <w:r>
        <w:rPr>
          <w:spacing w:val="1"/>
        </w:rPr>
        <w:t xml:space="preserve"> </w:t>
      </w:r>
      <w:r>
        <w:t>‘</w:t>
      </w:r>
      <w:proofErr w:type="spellStart"/>
      <w:r>
        <w:t>MoE’s</w:t>
      </w:r>
      <w:proofErr w:type="spellEnd"/>
      <w:r>
        <w:rPr>
          <w:spacing w:val="1"/>
        </w:rPr>
        <w:t xml:space="preserve"> </w:t>
      </w:r>
      <w:r>
        <w:t>Innovation Cell (MIC)’ to systematically foster the culture of Innovation among all Higher</w:t>
      </w:r>
      <w:r>
        <w:rPr>
          <w:spacing w:val="1"/>
        </w:rPr>
        <w:t xml:space="preserve"> </w:t>
      </w:r>
      <w:r>
        <w:t>Education Institutions (HEIs). The primary mandate of MIC is to encourage, inspire and</w:t>
      </w:r>
      <w:r>
        <w:rPr>
          <w:spacing w:val="1"/>
        </w:rPr>
        <w:t xml:space="preserve"> </w:t>
      </w:r>
      <w:r>
        <w:t>nurture young students by supporting them to work with new ideas and transform them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prototypes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informative</w:t>
      </w:r>
      <w:r>
        <w:rPr>
          <w:spacing w:val="1"/>
        </w:rPr>
        <w:t xml:space="preserve"> </w:t>
      </w:r>
      <w:r>
        <w:t>years.</w:t>
      </w:r>
      <w:r>
        <w:rPr>
          <w:spacing w:val="1"/>
        </w:rPr>
        <w:t xml:space="preserve"> </w:t>
      </w:r>
      <w:r>
        <w:t>Saurashtra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Organization that have constituted the IIC to foster the vision of </w:t>
      </w:r>
      <w:proofErr w:type="spellStart"/>
      <w:r>
        <w:t>MoE</w:t>
      </w:r>
      <w:proofErr w:type="spellEnd"/>
      <w:r>
        <w:t xml:space="preserve"> and be a part for the</w:t>
      </w:r>
      <w:r>
        <w:rPr>
          <w:spacing w:val="1"/>
        </w:rPr>
        <w:t xml:space="preserve"> </w:t>
      </w:r>
      <w:r>
        <w:t>promotion</w:t>
      </w:r>
      <w:r>
        <w:rPr>
          <w:spacing w:val="-1"/>
        </w:rPr>
        <w:t xml:space="preserve"> </w:t>
      </w:r>
      <w:r>
        <w:t>and development</w:t>
      </w:r>
      <w:r>
        <w:rPr>
          <w:spacing w:val="-1"/>
        </w:rPr>
        <w:t xml:space="preserve"> </w:t>
      </w:r>
      <w:r>
        <w:t>of innovation ecosystem.</w:t>
      </w:r>
    </w:p>
    <w:p w14:paraId="71DC019E" w14:textId="77777777" w:rsidR="0026024F" w:rsidRDefault="0026024F">
      <w:pPr>
        <w:pStyle w:val="BodyText"/>
      </w:pPr>
    </w:p>
    <w:p w14:paraId="20370E59" w14:textId="77777777" w:rsidR="0026024F" w:rsidRDefault="0026024F">
      <w:pPr>
        <w:pStyle w:val="BodyText"/>
      </w:pPr>
    </w:p>
    <w:p w14:paraId="7B2E4139" w14:textId="1F6BC38C" w:rsidR="0026024F" w:rsidRDefault="0026024F">
      <w:pPr>
        <w:pStyle w:val="BodyText"/>
      </w:pPr>
    </w:p>
    <w:p w14:paraId="40DF77CA" w14:textId="696028E1" w:rsidR="00B82779" w:rsidRDefault="00BE4F70" w:rsidP="00B82779">
      <w:pPr>
        <w:pStyle w:val="Heading1"/>
        <w:spacing w:before="184"/>
        <w:rPr>
          <w:color w:val="664D26" w:themeColor="accent6" w:themeShade="80"/>
        </w:rPr>
      </w:pPr>
      <w:bookmarkStart w:id="1" w:name="_Toc144118306"/>
      <w:r w:rsidRPr="00A21001">
        <w:rPr>
          <w:color w:val="664D26" w:themeColor="accent6" w:themeShade="80"/>
        </w:rPr>
        <w:t>Event</w:t>
      </w:r>
      <w:r w:rsidRPr="00A21001">
        <w:rPr>
          <w:color w:val="664D26" w:themeColor="accent6" w:themeShade="80"/>
          <w:spacing w:val="16"/>
        </w:rPr>
        <w:t xml:space="preserve"> </w:t>
      </w:r>
      <w:r w:rsidRPr="00A21001">
        <w:rPr>
          <w:color w:val="664D26" w:themeColor="accent6" w:themeShade="80"/>
        </w:rPr>
        <w:t>Schedule</w:t>
      </w:r>
      <w:bookmarkEnd w:id="1"/>
    </w:p>
    <w:p w14:paraId="1BA12523" w14:textId="290D3EF8" w:rsidR="00FC7AA6" w:rsidRPr="00A21001" w:rsidRDefault="0042077D" w:rsidP="0042077D">
      <w:r w:rsidRPr="005E210F">
        <w:rPr>
          <w:noProof/>
          <w:lang w:bidi="gu-IN"/>
        </w:rPr>
        <w:drawing>
          <wp:anchor distT="0" distB="0" distL="114300" distR="114300" simplePos="0" relativeHeight="251665408" behindDoc="0" locked="0" layoutInCell="1" allowOverlap="1" wp14:anchorId="217A7411" wp14:editId="0DCB8B8E">
            <wp:simplePos x="0" y="0"/>
            <wp:positionH relativeFrom="column">
              <wp:posOffset>76200</wp:posOffset>
            </wp:positionH>
            <wp:positionV relativeFrom="paragraph">
              <wp:posOffset>55880</wp:posOffset>
            </wp:positionV>
            <wp:extent cx="5524500" cy="2476500"/>
            <wp:effectExtent l="76200" t="0" r="57150" b="0"/>
            <wp:wrapNone/>
            <wp:docPr id="1053028875" name="Diagram 10530288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</w:p>
    <w:p w14:paraId="164BBBBC" w14:textId="554B1E3C" w:rsidR="0026024F" w:rsidRDefault="0026024F" w:rsidP="00B82779">
      <w:pPr>
        <w:pStyle w:val="BodyText"/>
        <w:rPr>
          <w:rFonts w:ascii="Times New Roman"/>
          <w:b/>
          <w:sz w:val="46"/>
        </w:rPr>
      </w:pPr>
    </w:p>
    <w:p w14:paraId="726DCBFF" w14:textId="159CA7F3" w:rsidR="0026024F" w:rsidRDefault="0026024F">
      <w:pPr>
        <w:pStyle w:val="BodyText"/>
        <w:spacing w:before="5"/>
        <w:rPr>
          <w:rFonts w:ascii="Times New Roman"/>
          <w:b/>
          <w:sz w:val="61"/>
        </w:rPr>
      </w:pPr>
    </w:p>
    <w:p w14:paraId="7D3D956E" w14:textId="77777777" w:rsidR="0042077D" w:rsidRDefault="0042077D">
      <w:pPr>
        <w:pStyle w:val="BodyText"/>
        <w:spacing w:before="5"/>
        <w:rPr>
          <w:rFonts w:ascii="Times New Roman"/>
          <w:b/>
          <w:sz w:val="61"/>
        </w:rPr>
      </w:pPr>
    </w:p>
    <w:p w14:paraId="4C7806D6" w14:textId="77777777" w:rsidR="0042077D" w:rsidRDefault="0042077D">
      <w:pPr>
        <w:pStyle w:val="BodyText"/>
        <w:spacing w:before="5"/>
        <w:rPr>
          <w:rFonts w:ascii="Times New Roman"/>
          <w:b/>
          <w:sz w:val="61"/>
        </w:rPr>
      </w:pPr>
    </w:p>
    <w:p w14:paraId="6DEF68BC" w14:textId="77777777" w:rsidR="0042077D" w:rsidRDefault="0042077D">
      <w:pPr>
        <w:pStyle w:val="BodyText"/>
        <w:spacing w:before="5"/>
        <w:rPr>
          <w:rFonts w:ascii="Times New Roman"/>
          <w:b/>
          <w:sz w:val="61"/>
        </w:rPr>
      </w:pPr>
    </w:p>
    <w:p w14:paraId="29DF4058" w14:textId="77777777" w:rsidR="0042077D" w:rsidRPr="00E57B16" w:rsidRDefault="0042077D">
      <w:pPr>
        <w:pStyle w:val="BodyText"/>
        <w:spacing w:before="5"/>
        <w:rPr>
          <w:rFonts w:ascii="Times New Roman"/>
          <w:b/>
          <w:sz w:val="36"/>
          <w:szCs w:val="12"/>
        </w:rPr>
      </w:pPr>
    </w:p>
    <w:p w14:paraId="7937F862" w14:textId="51966F87" w:rsidR="0026024F" w:rsidRPr="00A21001" w:rsidRDefault="00BE4F70">
      <w:pPr>
        <w:pStyle w:val="Heading1"/>
        <w:spacing w:before="0"/>
        <w:rPr>
          <w:color w:val="664D26" w:themeColor="accent6" w:themeShade="80"/>
        </w:rPr>
      </w:pPr>
      <w:bookmarkStart w:id="2" w:name="_Toc144118307"/>
      <w:r w:rsidRPr="00A21001">
        <w:rPr>
          <w:color w:val="664D26" w:themeColor="accent6" w:themeShade="80"/>
        </w:rPr>
        <w:t>Event</w:t>
      </w:r>
      <w:r w:rsidRPr="00A21001">
        <w:rPr>
          <w:color w:val="664D26" w:themeColor="accent6" w:themeShade="80"/>
          <w:spacing w:val="21"/>
        </w:rPr>
        <w:t xml:space="preserve"> </w:t>
      </w:r>
      <w:r w:rsidRPr="00A21001">
        <w:rPr>
          <w:color w:val="664D26" w:themeColor="accent6" w:themeShade="80"/>
        </w:rPr>
        <w:t>Registration</w:t>
      </w:r>
      <w:r w:rsidRPr="00A21001">
        <w:rPr>
          <w:color w:val="664D26" w:themeColor="accent6" w:themeShade="80"/>
          <w:spacing w:val="21"/>
        </w:rPr>
        <w:t xml:space="preserve"> </w:t>
      </w:r>
      <w:r w:rsidRPr="00A21001">
        <w:rPr>
          <w:color w:val="664D26" w:themeColor="accent6" w:themeShade="80"/>
        </w:rPr>
        <w:t>Link</w:t>
      </w:r>
      <w:bookmarkEnd w:id="2"/>
    </w:p>
    <w:p w14:paraId="766C3C46" w14:textId="77777777" w:rsidR="0042077D" w:rsidRDefault="0042077D">
      <w:pPr>
        <w:pStyle w:val="BodyText"/>
        <w:spacing w:before="10"/>
        <w:rPr>
          <w:rFonts w:ascii="Times New Roman"/>
          <w:b/>
          <w:sz w:val="51"/>
        </w:rPr>
      </w:pPr>
    </w:p>
    <w:p w14:paraId="72780AE1" w14:textId="4C72DEDB" w:rsidR="00852B01" w:rsidRPr="00E57B16" w:rsidRDefault="00000000" w:rsidP="00830913">
      <w:pPr>
        <w:pStyle w:val="BodyText"/>
        <w:spacing w:before="10"/>
        <w:ind w:firstLine="450"/>
        <w:rPr>
          <w:rStyle w:val="Hyperlink"/>
          <w:rFonts w:eastAsia="Times New Roman" w:hAnsi="Times New Roman" w:cs="Times New Roman"/>
          <w:sz w:val="28"/>
          <w:szCs w:val="28"/>
        </w:rPr>
      </w:pPr>
      <w:hyperlink r:id="rId23" w:history="1">
        <w:r w:rsidR="008532B8" w:rsidRPr="00E57B16">
          <w:rPr>
            <w:rStyle w:val="Hyperlink"/>
            <w:rFonts w:eastAsia="Times New Roman" w:hAnsi="Times New Roman" w:cs="Times New Roman"/>
            <w:sz w:val="28"/>
            <w:szCs w:val="28"/>
          </w:rPr>
          <w:t>bit.ly/SUSEC-HRVDN</w:t>
        </w:r>
      </w:hyperlink>
    </w:p>
    <w:p w14:paraId="422C76D4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6B2B773F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49F35761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27EA7551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5DC646B5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2860D132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232C648F" w14:textId="77777777" w:rsidR="00DD1891" w:rsidRDefault="00DD189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0B0E5A9F" w14:textId="77777777" w:rsidR="00DD1891" w:rsidRDefault="00DD189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616D7FA3" w14:textId="77777777" w:rsidR="00852B01" w:rsidRDefault="00852B01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14EDBA97" w14:textId="77777777" w:rsidR="00E57B16" w:rsidRDefault="00E57B16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6C0FA02B" w14:textId="77777777" w:rsidR="00E57B16" w:rsidRDefault="00E57B16" w:rsidP="00852B01">
      <w:pPr>
        <w:pStyle w:val="BodyText"/>
        <w:spacing w:before="10"/>
        <w:rPr>
          <w:rStyle w:val="Hyperlink"/>
          <w:rFonts w:eastAsia="Times New Roman" w:hAnsi="Times New Roman" w:cs="Times New Roman"/>
          <w:sz w:val="32"/>
          <w:szCs w:val="32"/>
        </w:rPr>
      </w:pPr>
    </w:p>
    <w:p w14:paraId="19005EBC" w14:textId="391478DD" w:rsidR="00852B01" w:rsidRPr="00A82194" w:rsidRDefault="00852B01" w:rsidP="00A82194">
      <w:pPr>
        <w:pStyle w:val="Heading1"/>
        <w:rPr>
          <w:noProof/>
          <w:color w:val="664D26" w:themeColor="accent6" w:themeShade="80"/>
        </w:rPr>
      </w:pPr>
      <w:bookmarkStart w:id="3" w:name="_Toc144118308"/>
      <w:r w:rsidRPr="00A82194">
        <w:rPr>
          <w:noProof/>
          <w:color w:val="664D26" w:themeColor="accent6" w:themeShade="80"/>
        </w:rPr>
        <w:lastRenderedPageBreak/>
        <w:t>Brief about Event</w:t>
      </w:r>
      <w:bookmarkEnd w:id="3"/>
    </w:p>
    <w:p w14:paraId="1B9F560E" w14:textId="77777777" w:rsidR="00852B01" w:rsidRPr="0057228F" w:rsidRDefault="00852B01" w:rsidP="0057228F">
      <w:pPr>
        <w:pStyle w:val="BodyText"/>
        <w:spacing w:before="10"/>
        <w:jc w:val="both"/>
        <w:rPr>
          <w:rStyle w:val="Hyperlink"/>
          <w:rFonts w:asciiTheme="majorHAnsi" w:eastAsia="Times New Roman" w:hAnsiTheme="majorHAnsi" w:cs="Times New Roman"/>
          <w:b/>
          <w:bCs/>
          <w:u w:val="none"/>
        </w:rPr>
      </w:pPr>
    </w:p>
    <w:p w14:paraId="71507AFF" w14:textId="750ACD71" w:rsidR="00F93351" w:rsidRDefault="000A742A" w:rsidP="0057228F">
      <w:pPr>
        <w:pStyle w:val="BodyText"/>
        <w:spacing w:before="10"/>
        <w:jc w:val="both"/>
        <w:rPr>
          <w:rFonts w:asciiTheme="majorHAnsi" w:hAnsiTheme="majorHAnsi" w:cs="Arial"/>
          <w:color w:val="202124"/>
          <w:shd w:val="clear" w:color="auto" w:fill="FFFFFF"/>
        </w:rPr>
      </w:pPr>
      <w:r w:rsidRPr="00186929">
        <w:rPr>
          <w:rFonts w:asciiTheme="majorHAnsi" w:hAnsiTheme="majorHAnsi"/>
        </w:rPr>
        <w:t>S</w:t>
      </w:r>
      <w:r w:rsidR="009B59D6">
        <w:rPr>
          <w:rFonts w:asciiTheme="majorHAnsi" w:hAnsiTheme="majorHAnsi"/>
        </w:rPr>
        <w:t>U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B9567D" w:rsidRPr="00186929">
        <w:rPr>
          <w:rFonts w:asciiTheme="majorHAnsi" w:hAnsiTheme="majorHAnsi"/>
        </w:rPr>
        <w:t>start-up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B9567D" w:rsidRPr="00186929">
        <w:rPr>
          <w:rFonts w:asciiTheme="majorHAnsi" w:hAnsiTheme="majorHAnsi"/>
        </w:rPr>
        <w:t>and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F11954">
        <w:rPr>
          <w:rFonts w:asciiTheme="majorHAnsi" w:hAnsiTheme="majorHAnsi"/>
        </w:rPr>
        <w:t>E</w:t>
      </w:r>
      <w:r w:rsidR="00B9567D" w:rsidRPr="00186929">
        <w:rPr>
          <w:rFonts w:asciiTheme="majorHAnsi" w:hAnsiTheme="majorHAnsi"/>
        </w:rPr>
        <w:t>ntrepreneurship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F11954">
        <w:rPr>
          <w:rFonts w:asciiTheme="majorHAnsi" w:hAnsiTheme="majorHAnsi"/>
        </w:rPr>
        <w:t>C</w:t>
      </w:r>
      <w:r w:rsidR="00B9567D" w:rsidRPr="00186929">
        <w:rPr>
          <w:rFonts w:asciiTheme="majorHAnsi" w:hAnsiTheme="majorHAnsi"/>
        </w:rPr>
        <w:t>ouncil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B9567D" w:rsidRPr="00186929">
        <w:rPr>
          <w:rFonts w:asciiTheme="majorHAnsi" w:hAnsiTheme="majorHAnsi"/>
        </w:rPr>
        <w:t xml:space="preserve">and </w:t>
      </w:r>
      <w:r w:rsidR="007F0AF5" w:rsidRPr="00186929">
        <w:rPr>
          <w:rFonts w:asciiTheme="majorHAnsi" w:hAnsiTheme="majorHAnsi"/>
        </w:rPr>
        <w:t>II</w:t>
      </w:r>
      <w:r w:rsidR="007179B7" w:rsidRPr="00186929">
        <w:rPr>
          <w:rFonts w:asciiTheme="majorHAnsi" w:hAnsiTheme="majorHAnsi"/>
        </w:rPr>
        <w:t>C</w:t>
      </w:r>
      <w:r w:rsidR="00B9567D" w:rsidRPr="00186929">
        <w:rPr>
          <w:rFonts w:asciiTheme="majorHAnsi" w:hAnsiTheme="majorHAnsi"/>
        </w:rPr>
        <w:t xml:space="preserve"> </w:t>
      </w:r>
      <w:r w:rsidRPr="00186929">
        <w:rPr>
          <w:rFonts w:asciiTheme="majorHAnsi" w:hAnsiTheme="majorHAnsi"/>
        </w:rPr>
        <w:t>Saurashtra</w:t>
      </w:r>
      <w:r w:rsidR="00B9567D" w:rsidRPr="00186929">
        <w:rPr>
          <w:rFonts w:asciiTheme="majorHAnsi" w:hAnsiTheme="majorHAnsi"/>
        </w:rPr>
        <w:t xml:space="preserve"> university was organized</w:t>
      </w:r>
      <w:r w:rsidR="00B9567D" w:rsidRPr="00186929">
        <w:rPr>
          <w:rFonts w:asciiTheme="majorHAnsi" w:hAnsiTheme="majorHAnsi"/>
          <w:spacing w:val="1"/>
        </w:rPr>
        <w:t xml:space="preserve"> </w:t>
      </w:r>
      <w:r w:rsidR="00B9567D" w:rsidRPr="00186929">
        <w:rPr>
          <w:rFonts w:asciiTheme="majorHAnsi" w:hAnsiTheme="majorHAnsi"/>
        </w:rPr>
        <w:t>session on “</w:t>
      </w:r>
      <w:r w:rsidR="007179B7" w:rsidRPr="00186929">
        <w:rPr>
          <w:rFonts w:asciiTheme="majorHAnsi" w:hAnsiTheme="majorHAnsi"/>
        </w:rPr>
        <w:t>Fostering Innovation and Entrepreneurship: Igniting a Culture of Change</w:t>
      </w:r>
      <w:r w:rsidR="00B9567D" w:rsidRPr="00186929">
        <w:rPr>
          <w:rFonts w:asciiTheme="majorHAnsi" w:hAnsiTheme="majorHAnsi"/>
        </w:rPr>
        <w:t>" on 10</w:t>
      </w:r>
      <w:r w:rsidR="00B9567D" w:rsidRPr="00186929">
        <w:rPr>
          <w:rFonts w:asciiTheme="majorHAnsi" w:hAnsiTheme="majorHAnsi"/>
          <w:vertAlign w:val="superscript"/>
        </w:rPr>
        <w:t>th</w:t>
      </w:r>
      <w:r w:rsidR="00B9567D" w:rsidRPr="00186929">
        <w:rPr>
          <w:rFonts w:asciiTheme="majorHAnsi" w:hAnsiTheme="majorHAnsi"/>
        </w:rPr>
        <w:t xml:space="preserve"> </w:t>
      </w:r>
      <w:r w:rsidR="006140D3">
        <w:rPr>
          <w:rFonts w:asciiTheme="majorHAnsi" w:hAnsiTheme="majorHAnsi"/>
        </w:rPr>
        <w:t>A</w:t>
      </w:r>
      <w:r w:rsidR="00B9567D" w:rsidRPr="00186929">
        <w:rPr>
          <w:rFonts w:asciiTheme="majorHAnsi" w:hAnsiTheme="majorHAnsi"/>
        </w:rPr>
        <w:t>ugust 2023 at seminar hall</w:t>
      </w:r>
      <w:r w:rsidR="007179B7" w:rsidRPr="00186929">
        <w:rPr>
          <w:rFonts w:asciiTheme="majorHAnsi" w:hAnsiTheme="majorHAnsi"/>
        </w:rPr>
        <w:t xml:space="preserve"> of</w:t>
      </w:r>
      <w:r w:rsidR="00B9567D" w:rsidRPr="00186929">
        <w:rPr>
          <w:rFonts w:asciiTheme="majorHAnsi" w:hAnsiTheme="majorHAnsi"/>
        </w:rPr>
        <w:t xml:space="preserve"> </w:t>
      </w:r>
      <w:proofErr w:type="spellStart"/>
      <w:r w:rsidR="00B9567D" w:rsidRPr="00186929">
        <w:rPr>
          <w:rFonts w:asciiTheme="majorHAnsi" w:hAnsiTheme="majorHAnsi"/>
        </w:rPr>
        <w:t>Hari</w:t>
      </w:r>
      <w:r w:rsidR="007179B7" w:rsidRPr="00186929">
        <w:rPr>
          <w:rFonts w:asciiTheme="majorHAnsi" w:hAnsiTheme="majorHAnsi"/>
        </w:rPr>
        <w:t>v</w:t>
      </w:r>
      <w:r w:rsidR="00B9567D" w:rsidRPr="00186929">
        <w:rPr>
          <w:rFonts w:asciiTheme="majorHAnsi" w:hAnsiTheme="majorHAnsi"/>
        </w:rPr>
        <w:t>andana</w:t>
      </w:r>
      <w:proofErr w:type="spellEnd"/>
      <w:r w:rsidR="00B9567D" w:rsidRPr="00186929">
        <w:rPr>
          <w:rFonts w:asciiTheme="majorHAnsi" w:hAnsiTheme="majorHAnsi"/>
        </w:rPr>
        <w:t xml:space="preserve"> college Rajkot</w:t>
      </w:r>
      <w:r w:rsidR="00B9567D" w:rsidRPr="00186929">
        <w:rPr>
          <w:rFonts w:asciiTheme="majorHAnsi" w:hAnsiTheme="majorHAnsi"/>
          <w:spacing w:val="1"/>
        </w:rPr>
        <w:t xml:space="preserve">. </w:t>
      </w:r>
      <w:r w:rsidR="007179B7" w:rsidRPr="00186929">
        <w:rPr>
          <w:rFonts w:asciiTheme="majorHAnsi" w:hAnsiTheme="majorHAnsi"/>
          <w:spacing w:val="1"/>
        </w:rPr>
        <w:t xml:space="preserve">Mr. Rahul Bhambhani gave basic information </w:t>
      </w:r>
      <w:r w:rsidR="007179B7" w:rsidRPr="005B3BED">
        <w:rPr>
          <w:rFonts w:asciiTheme="majorHAnsi" w:hAnsiTheme="majorHAnsi"/>
          <w:spacing w:val="1"/>
        </w:rPr>
        <w:t>regarding student start-up policy and innovation</w:t>
      </w:r>
      <w:r w:rsidR="00B9567D" w:rsidRPr="005B3BED">
        <w:rPr>
          <w:rFonts w:asciiTheme="majorHAnsi" w:hAnsiTheme="majorHAnsi"/>
        </w:rPr>
        <w:t xml:space="preserve">. </w:t>
      </w:r>
      <w:r w:rsidR="007179B7" w:rsidRPr="005B3BED">
        <w:rPr>
          <w:rFonts w:asciiTheme="majorHAnsi" w:hAnsiTheme="majorHAnsi"/>
        </w:rPr>
        <w:t>An event was started with the lighting of a lamp</w:t>
      </w:r>
      <w:r w:rsidR="00B9567D" w:rsidRPr="005B3BED">
        <w:rPr>
          <w:rFonts w:asciiTheme="majorHAnsi" w:hAnsiTheme="majorHAnsi"/>
        </w:rPr>
        <w:t>.</w:t>
      </w:r>
      <w:r w:rsidR="00E914D7" w:rsidRPr="005B3BED">
        <w:rPr>
          <w:rFonts w:asciiTheme="majorHAnsi" w:hAnsiTheme="majorHAnsi"/>
        </w:rPr>
        <w:t xml:space="preserve"> Mr. Sagar Bab</w:t>
      </w:r>
      <w:r w:rsidR="00B03B79">
        <w:rPr>
          <w:rFonts w:asciiTheme="majorHAnsi" w:hAnsiTheme="majorHAnsi"/>
        </w:rPr>
        <w:t>a</w:t>
      </w:r>
      <w:r w:rsidR="00E914D7" w:rsidRPr="005B3BED">
        <w:rPr>
          <w:rFonts w:asciiTheme="majorHAnsi" w:hAnsiTheme="majorHAnsi"/>
        </w:rPr>
        <w:t>ria welcomed the guests, speakers and participants of the program</w:t>
      </w:r>
      <w:r w:rsidR="00B9567D" w:rsidRPr="005B3BED">
        <w:rPr>
          <w:rFonts w:asciiTheme="majorHAnsi" w:hAnsiTheme="majorHAnsi"/>
        </w:rPr>
        <w:t>.</w:t>
      </w:r>
      <w:r w:rsidR="00E914D7" w:rsidRPr="005B3BED">
        <w:rPr>
          <w:rFonts w:asciiTheme="majorHAnsi" w:hAnsiTheme="majorHAnsi"/>
        </w:rPr>
        <w:t xml:space="preserve"> </w:t>
      </w:r>
      <w:r w:rsidR="0043380F" w:rsidRPr="005B3BED">
        <w:rPr>
          <w:rFonts w:asciiTheme="majorHAnsi" w:hAnsiTheme="majorHAnsi"/>
        </w:rPr>
        <w:t xml:space="preserve">Dr. </w:t>
      </w:r>
      <w:r w:rsidR="00331F87" w:rsidRPr="005B3BED">
        <w:rPr>
          <w:rFonts w:asciiTheme="majorHAnsi" w:hAnsiTheme="majorHAnsi"/>
        </w:rPr>
        <w:t>Ranjan</w:t>
      </w:r>
      <w:r w:rsidR="0043380F" w:rsidRPr="005B3BED">
        <w:rPr>
          <w:rFonts w:asciiTheme="majorHAnsi" w:hAnsiTheme="majorHAnsi"/>
        </w:rPr>
        <w:t xml:space="preserve"> C. </w:t>
      </w:r>
      <w:proofErr w:type="spellStart"/>
      <w:r w:rsidR="0043380F" w:rsidRPr="005B3BED">
        <w:rPr>
          <w:rFonts w:asciiTheme="majorHAnsi" w:hAnsiTheme="majorHAnsi"/>
        </w:rPr>
        <w:t>Khunt</w:t>
      </w:r>
      <w:proofErr w:type="spellEnd"/>
      <w:r w:rsidR="0043380F" w:rsidRPr="005B3BED">
        <w:rPr>
          <w:rFonts w:asciiTheme="majorHAnsi" w:hAnsiTheme="majorHAnsi"/>
        </w:rPr>
        <w:t xml:space="preserve">, </w:t>
      </w:r>
      <w:r w:rsidR="005B3BED" w:rsidRPr="005B3BED">
        <w:rPr>
          <w:rFonts w:asciiTheme="majorHAnsi" w:hAnsiTheme="majorHAnsi"/>
        </w:rPr>
        <w:t>D</w:t>
      </w:r>
      <w:r w:rsidR="0043380F" w:rsidRPr="005B3BED">
        <w:rPr>
          <w:rFonts w:asciiTheme="majorHAnsi" w:hAnsiTheme="majorHAnsi"/>
        </w:rPr>
        <w:t xml:space="preserve">r. Narendra Dave, Mr. </w:t>
      </w:r>
      <w:r w:rsidR="00B60B1F" w:rsidRPr="005B3BED">
        <w:rPr>
          <w:rFonts w:asciiTheme="majorHAnsi" w:hAnsiTheme="majorHAnsi"/>
        </w:rPr>
        <w:t>S</w:t>
      </w:r>
      <w:r w:rsidR="0043380F" w:rsidRPr="005B3BED">
        <w:rPr>
          <w:rFonts w:asciiTheme="majorHAnsi" w:hAnsiTheme="majorHAnsi"/>
        </w:rPr>
        <w:t xml:space="preserve">agar </w:t>
      </w:r>
      <w:r w:rsidR="000A0C5D" w:rsidRPr="005B3BED">
        <w:rPr>
          <w:rFonts w:asciiTheme="majorHAnsi" w:hAnsiTheme="majorHAnsi"/>
        </w:rPr>
        <w:t>B</w:t>
      </w:r>
      <w:r w:rsidR="0043380F" w:rsidRPr="005B3BED">
        <w:rPr>
          <w:rFonts w:asciiTheme="majorHAnsi" w:hAnsiTheme="majorHAnsi"/>
        </w:rPr>
        <w:t>abariya, Mr. Parth Sejpal all</w:t>
      </w:r>
      <w:r w:rsidR="00B9567D" w:rsidRPr="005B3BED">
        <w:rPr>
          <w:rFonts w:asciiTheme="majorHAnsi" w:hAnsiTheme="majorHAnsi"/>
        </w:rPr>
        <w:t xml:space="preserve"> guests were welcomed with a token of gratitude and a memento gift.</w:t>
      </w:r>
      <w:r w:rsidR="007731B4" w:rsidRPr="005B3BED">
        <w:rPr>
          <w:rFonts w:asciiTheme="majorHAnsi" w:hAnsiTheme="majorHAnsi"/>
        </w:rPr>
        <w:t xml:space="preserve"> </w:t>
      </w:r>
      <w:r w:rsidR="005B3BED" w:rsidRPr="005B3BED">
        <w:rPr>
          <w:rFonts w:asciiTheme="majorHAnsi" w:hAnsiTheme="majorHAnsi"/>
        </w:rPr>
        <w:t>D</w:t>
      </w:r>
      <w:r w:rsidR="007731B4" w:rsidRPr="005B3BED">
        <w:rPr>
          <w:rFonts w:asciiTheme="majorHAnsi" w:hAnsiTheme="majorHAnsi"/>
        </w:rPr>
        <w:t>r.</w:t>
      </w:r>
      <w:r w:rsidR="00B9567D" w:rsidRPr="005B3BED">
        <w:rPr>
          <w:rFonts w:asciiTheme="majorHAnsi" w:hAnsiTheme="majorHAnsi"/>
        </w:rPr>
        <w:t xml:space="preserve"> </w:t>
      </w:r>
      <w:r w:rsidR="00C00319" w:rsidRPr="005B3BED">
        <w:rPr>
          <w:rFonts w:asciiTheme="majorHAnsi" w:hAnsiTheme="majorHAnsi"/>
        </w:rPr>
        <w:t>Narendra Dave sir gave inspirational speech for students. He encouraged the students to appear for the</w:t>
      </w:r>
      <w:r w:rsidR="00C00319" w:rsidRPr="00186929">
        <w:rPr>
          <w:rFonts w:asciiTheme="majorHAnsi" w:hAnsiTheme="majorHAnsi"/>
        </w:rPr>
        <w:t xml:space="preserve"> civil services exam. </w:t>
      </w:r>
      <w:r w:rsidR="00EB2FEB">
        <w:rPr>
          <w:rFonts w:asciiTheme="majorHAnsi" w:hAnsiTheme="majorHAnsi"/>
        </w:rPr>
        <w:t>A</w:t>
      </w:r>
      <w:r w:rsidR="00C00319" w:rsidRPr="00186929">
        <w:rPr>
          <w:rFonts w:asciiTheme="majorHAnsi" w:hAnsiTheme="majorHAnsi"/>
        </w:rPr>
        <w:t xml:space="preserve">lso, gave </w:t>
      </w:r>
      <w:r w:rsidR="00C00319" w:rsidRPr="002E1FC5">
        <w:rPr>
          <w:rFonts w:asciiTheme="majorHAnsi" w:hAnsiTheme="majorHAnsi"/>
        </w:rPr>
        <w:t>speech on young</w:t>
      </w:r>
      <w:r w:rsidR="00433D2C" w:rsidRPr="002E1FC5">
        <w:rPr>
          <w:rFonts w:asciiTheme="majorHAnsi" w:hAnsiTheme="majorHAnsi"/>
        </w:rPr>
        <w:t xml:space="preserve"> innovat</w:t>
      </w:r>
      <w:r w:rsidR="005B3BED">
        <w:rPr>
          <w:rFonts w:asciiTheme="majorHAnsi" w:hAnsiTheme="majorHAnsi"/>
        </w:rPr>
        <w:t>ors</w:t>
      </w:r>
      <w:r w:rsidR="00B9567D" w:rsidRPr="00186929">
        <w:rPr>
          <w:rFonts w:asciiTheme="majorHAnsi" w:hAnsiTheme="majorHAnsi"/>
        </w:rPr>
        <w:t xml:space="preserve">. </w:t>
      </w:r>
      <w:r w:rsidR="00AA1744" w:rsidRPr="00AA1744">
        <w:rPr>
          <w:rFonts w:asciiTheme="majorHAnsi" w:hAnsiTheme="majorHAnsi"/>
        </w:rPr>
        <w:t xml:space="preserve">Dr. Ranjan </w:t>
      </w:r>
      <w:proofErr w:type="spellStart"/>
      <w:r w:rsidR="00AA1744" w:rsidRPr="00AA1744">
        <w:rPr>
          <w:rFonts w:asciiTheme="majorHAnsi" w:hAnsiTheme="majorHAnsi"/>
        </w:rPr>
        <w:t>Khunt</w:t>
      </w:r>
      <w:proofErr w:type="spellEnd"/>
      <w:r w:rsidR="00AA1744" w:rsidRPr="00AA1744">
        <w:rPr>
          <w:rFonts w:asciiTheme="majorHAnsi" w:hAnsiTheme="majorHAnsi"/>
        </w:rPr>
        <w:t xml:space="preserve"> explained about “</w:t>
      </w:r>
      <w:r w:rsidR="00FC2BC6" w:rsidRPr="00FC2BC6">
        <w:rPr>
          <w:rFonts w:asciiTheme="majorHAnsi" w:hAnsiTheme="majorHAnsi"/>
        </w:rPr>
        <w:t>Pradhan Mantri YUVA Yojana</w:t>
      </w:r>
      <w:r w:rsidR="00AA1744" w:rsidRPr="00AA1744">
        <w:rPr>
          <w:rFonts w:asciiTheme="majorHAnsi" w:hAnsiTheme="majorHAnsi"/>
        </w:rPr>
        <w:t>” and “</w:t>
      </w:r>
      <w:proofErr w:type="spellStart"/>
      <w:r w:rsidR="00AA1744" w:rsidRPr="00AA1744">
        <w:rPr>
          <w:rFonts w:asciiTheme="majorHAnsi" w:hAnsiTheme="majorHAnsi"/>
        </w:rPr>
        <w:t>Atmanirbhar</w:t>
      </w:r>
      <w:proofErr w:type="spellEnd"/>
      <w:r w:rsidR="00AA1744" w:rsidRPr="00AA1744">
        <w:rPr>
          <w:rFonts w:asciiTheme="majorHAnsi" w:hAnsiTheme="majorHAnsi"/>
        </w:rPr>
        <w:t xml:space="preserve"> Gujarat” and Madam gave information about SUSEC and SSIP policy</w:t>
      </w:r>
      <w:r w:rsidR="000C7A53" w:rsidRPr="00186929">
        <w:rPr>
          <w:rFonts w:asciiTheme="majorHAnsi" w:hAnsiTheme="majorHAnsi" w:cs="Arial"/>
          <w:color w:val="202124"/>
          <w:shd w:val="clear" w:color="auto" w:fill="FFFFFF"/>
        </w:rPr>
        <w:t>.</w:t>
      </w:r>
    </w:p>
    <w:p w14:paraId="06B80929" w14:textId="6596BF41" w:rsidR="00EC4896" w:rsidRPr="0057228F" w:rsidRDefault="00EC4896" w:rsidP="0057228F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24F84536" w14:textId="031E1987" w:rsidR="00BE4F70" w:rsidRPr="0057228F" w:rsidRDefault="00C657D9" w:rsidP="0057228F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  <w:r w:rsidRPr="00C657D9">
        <w:rPr>
          <w:rFonts w:asciiTheme="majorHAnsi" w:hAnsiTheme="majorHAnsi" w:cs="Arial"/>
          <w:color w:val="000000" w:themeColor="text1"/>
          <w:shd w:val="clear" w:color="auto" w:fill="FFFFFF"/>
        </w:rPr>
        <w:t>During the event, the guest speaker Mr. Parth Sejpal provided a brief overview of SUSEC and encouraged students to bring innovative concepts to Saurashtra University's Incubation Cent</w:t>
      </w:r>
      <w:r w:rsidR="00D04078">
        <w:rPr>
          <w:rFonts w:asciiTheme="majorHAnsi" w:hAnsiTheme="majorHAnsi" w:cs="Arial"/>
          <w:color w:val="000000" w:themeColor="text1"/>
          <w:shd w:val="clear" w:color="auto" w:fill="FFFFFF"/>
        </w:rPr>
        <w:t>re</w:t>
      </w:r>
      <w:r w:rsidR="00711CB2">
        <w:rPr>
          <w:rFonts w:asciiTheme="majorHAnsi" w:hAnsiTheme="majorHAnsi" w:cs="Arial"/>
          <w:color w:val="000000" w:themeColor="text1"/>
          <w:shd w:val="clear" w:color="auto" w:fill="FFFFFF"/>
        </w:rPr>
        <w:t>.</w:t>
      </w:r>
      <w:r w:rsidR="00B9567D" w:rsidRPr="0057228F">
        <w:rPr>
          <w:rFonts w:asciiTheme="majorHAnsi" w:hAnsiTheme="majorHAnsi" w:cs="Arial"/>
          <w:color w:val="000000" w:themeColor="text1"/>
          <w:shd w:val="clear" w:color="auto" w:fill="FFFFFF"/>
        </w:rPr>
        <w:t xml:space="preserve"> </w:t>
      </w:r>
      <w:r w:rsidRPr="00C657D9">
        <w:rPr>
          <w:rFonts w:asciiTheme="majorHAnsi" w:hAnsiTheme="majorHAnsi" w:cs="Arial"/>
          <w:color w:val="000000" w:themeColor="text1"/>
          <w:shd w:val="clear" w:color="auto" w:fill="FFFFFF"/>
        </w:rPr>
        <w:t>The students gained insights into the concepts of "what constitutes innovation," "how innovation differs from invention," and "the true essence of the term discovery."</w:t>
      </w:r>
      <w:r>
        <w:rPr>
          <w:rFonts w:asciiTheme="majorHAnsi" w:hAnsiTheme="majorHAnsi" w:cs="Arial"/>
          <w:color w:val="000000" w:themeColor="text1"/>
          <w:shd w:val="clear" w:color="auto" w:fill="FFFFFF"/>
        </w:rPr>
        <w:t xml:space="preserve"> </w:t>
      </w:r>
      <w:r w:rsidRPr="00C657D9">
        <w:rPr>
          <w:rFonts w:asciiTheme="majorHAnsi" w:hAnsiTheme="majorHAnsi" w:cs="Arial"/>
          <w:color w:val="000000" w:themeColor="text1"/>
          <w:shd w:val="clear" w:color="auto" w:fill="FFFFFF"/>
        </w:rPr>
        <w:t>Sir further stated that innovation involves making changes to existing products</w:t>
      </w:r>
      <w:r w:rsidR="005B3BED">
        <w:rPr>
          <w:rFonts w:asciiTheme="majorHAnsi" w:hAnsiTheme="majorHAnsi" w:cs="Arial"/>
          <w:color w:val="000000" w:themeColor="text1"/>
          <w:shd w:val="clear" w:color="auto" w:fill="FFFFFF"/>
        </w:rPr>
        <w:t xml:space="preserve"> </w:t>
      </w:r>
      <w:r w:rsidRPr="00C657D9">
        <w:rPr>
          <w:rFonts w:asciiTheme="majorHAnsi" w:hAnsiTheme="majorHAnsi" w:cs="Arial"/>
          <w:color w:val="000000" w:themeColor="text1"/>
          <w:shd w:val="clear" w:color="auto" w:fill="FFFFFF"/>
        </w:rPr>
        <w:t>and gave several illustrative examples to underscore this point</w:t>
      </w:r>
      <w:r w:rsidR="00B9567D" w:rsidRPr="0057228F">
        <w:rPr>
          <w:rFonts w:asciiTheme="majorHAnsi" w:hAnsiTheme="majorHAnsi" w:cs="Arial"/>
          <w:color w:val="000000" w:themeColor="text1"/>
          <w:shd w:val="clear" w:color="auto" w:fill="FFFFFF"/>
        </w:rPr>
        <w:t xml:space="preserve">. </w:t>
      </w:r>
      <w:r w:rsidR="00B724EB" w:rsidRPr="00B724EB">
        <w:rPr>
          <w:rFonts w:asciiTheme="majorHAnsi" w:hAnsiTheme="majorHAnsi" w:cs="Arial"/>
          <w:color w:val="000000" w:themeColor="text1"/>
          <w:shd w:val="clear" w:color="auto" w:fill="FFFFFF"/>
        </w:rPr>
        <w:t>An invention refers to the creation of an entirely new product, process, device, method or concept that does not already exist</w:t>
      </w:r>
      <w:r w:rsidR="00B9567D" w:rsidRPr="0057228F">
        <w:rPr>
          <w:rFonts w:asciiTheme="majorHAnsi" w:hAnsiTheme="majorHAnsi" w:cs="Arial"/>
          <w:color w:val="000000" w:themeColor="text1"/>
          <w:shd w:val="clear" w:color="auto" w:fill="FFFFFF"/>
        </w:rPr>
        <w:t xml:space="preserve">. </w:t>
      </w:r>
    </w:p>
    <w:p w14:paraId="52444E1B" w14:textId="77777777" w:rsidR="003223F5" w:rsidRPr="0057228F" w:rsidRDefault="003223F5" w:rsidP="0057228F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130E5EFF" w14:textId="03591CB1" w:rsidR="003F4492" w:rsidRDefault="005B3BED" w:rsidP="00C11EF7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It was</w:t>
      </w:r>
      <w:r w:rsidR="00C94547" w:rsidRPr="00C94547">
        <w:rPr>
          <w:rFonts w:asciiTheme="majorHAnsi" w:hAnsiTheme="majorHAnsi" w:cs="Arial"/>
          <w:color w:val="000000" w:themeColor="text1"/>
          <w:shd w:val="clear" w:color="auto" w:fill="FFFFFF"/>
        </w:rPr>
        <w:t xml:space="preserve"> emphasized that the first step is to begin. To initiate the process, you must delve a bit deeper into everything around you</w:t>
      </w:r>
      <w:r w:rsidR="00B66B3A" w:rsidRPr="00B66B3A">
        <w:t xml:space="preserve"> </w:t>
      </w:r>
      <w:r w:rsidR="00FC2BC6">
        <w:rPr>
          <w:rFonts w:asciiTheme="majorHAnsi" w:hAnsiTheme="majorHAnsi" w:cs="Arial"/>
          <w:color w:val="000000" w:themeColor="text1"/>
          <w:shd w:val="clear" w:color="auto" w:fill="FFFFFF"/>
        </w:rPr>
        <w:t>w</w:t>
      </w:r>
      <w:r w:rsidR="00B66B3A" w:rsidRPr="00B66B3A">
        <w:rPr>
          <w:rFonts w:asciiTheme="majorHAnsi" w:hAnsiTheme="majorHAnsi" w:cs="Arial"/>
          <w:color w:val="000000" w:themeColor="text1"/>
          <w:shd w:val="clear" w:color="auto" w:fill="FFFFFF"/>
        </w:rPr>
        <w:t>hen someone faces the persistent issue of discomfort while cutting onions or chilies, the solution lies in the creation of a chopper machine</w:t>
      </w:r>
      <w:r>
        <w:rPr>
          <w:rFonts w:asciiTheme="majorHAnsi" w:hAnsiTheme="majorHAnsi" w:cs="Arial"/>
          <w:color w:val="000000" w:themeColor="text1"/>
          <w:shd w:val="clear" w:color="auto" w:fill="FFFFFF"/>
        </w:rPr>
        <w:t>;</w:t>
      </w:r>
      <w:r w:rsidR="00B66B3A">
        <w:rPr>
          <w:rFonts w:asciiTheme="majorHAnsi" w:hAnsiTheme="majorHAnsi" w:cs="Arial"/>
          <w:color w:val="000000" w:themeColor="text1"/>
          <w:shd w:val="clear" w:color="auto" w:fill="FFFFFF"/>
        </w:rPr>
        <w:t xml:space="preserve"> this is </w:t>
      </w:r>
      <w:r w:rsidR="00B66B3A" w:rsidRPr="00B66B3A">
        <w:rPr>
          <w:rFonts w:asciiTheme="majorHAnsi" w:hAnsiTheme="majorHAnsi" w:cs="Arial"/>
          <w:color w:val="000000" w:themeColor="text1"/>
          <w:shd w:val="clear" w:color="auto" w:fill="FFFFFF"/>
        </w:rPr>
        <w:t>invention</w:t>
      </w:r>
      <w:r w:rsidR="00B66B3A">
        <w:rPr>
          <w:rFonts w:asciiTheme="majorHAnsi" w:hAnsiTheme="majorHAnsi" w:cs="Arial"/>
          <w:color w:val="000000" w:themeColor="text1"/>
          <w:shd w:val="clear" w:color="auto" w:fill="FFFFFF"/>
        </w:rPr>
        <w:t>.</w:t>
      </w:r>
      <w:r w:rsidR="00B66B3A" w:rsidRPr="00B66B3A">
        <w:rPr>
          <w:rFonts w:asciiTheme="majorHAnsi" w:hAnsiTheme="majorHAnsi" w:cs="Arial"/>
          <w:color w:val="000000" w:themeColor="text1"/>
          <w:shd w:val="clear" w:color="auto" w:fill="FFFFFF"/>
        </w:rPr>
        <w:t xml:space="preserve"> Deactivate the autopilot and stay conscious of your surroundings so you will get better solution</w:t>
      </w:r>
      <w:r w:rsidR="00B66B3A">
        <w:rPr>
          <w:rFonts w:asciiTheme="majorHAnsi" w:hAnsiTheme="majorHAnsi" w:cs="Arial"/>
          <w:color w:val="000000" w:themeColor="text1"/>
          <w:shd w:val="clear" w:color="auto" w:fill="FFFFFF"/>
        </w:rPr>
        <w:t>.</w:t>
      </w:r>
      <w:r w:rsidR="00770F4D" w:rsidRPr="00770F4D">
        <w:t xml:space="preserve"> </w:t>
      </w:r>
      <w:r w:rsidR="00770F4D" w:rsidRPr="00770F4D">
        <w:rPr>
          <w:rFonts w:asciiTheme="majorHAnsi" w:hAnsiTheme="majorHAnsi" w:cs="Arial"/>
          <w:color w:val="000000" w:themeColor="text1"/>
          <w:shd w:val="clear" w:color="auto" w:fill="FFFFFF"/>
        </w:rPr>
        <w:t>Recall the events of your day and reflect on any challenges you encountered. Engage with science fiction literature and movies to stimulate your imagination and explore futuristic scenarios.</w:t>
      </w:r>
      <w:r w:rsidR="009D2242" w:rsidRPr="009D2242">
        <w:rPr>
          <w:rFonts w:asciiTheme="majorHAnsi" w:hAnsiTheme="majorHAnsi" w:cs="Arial"/>
          <w:color w:val="000000" w:themeColor="text1"/>
          <w:shd w:val="clear" w:color="auto" w:fill="FFFFFF"/>
        </w:rPr>
        <w:t xml:space="preserve"> By splitting the process into these two phases, you ensure a comprehensive approach to product development. The design phase focuses on the product's visual and user experience aspects, while the engineering phase hones in on technical specifications, functionality, and integration.</w:t>
      </w:r>
    </w:p>
    <w:p w14:paraId="1219F67B" w14:textId="77777777" w:rsidR="00C11EF7" w:rsidRPr="0057228F" w:rsidRDefault="00C11EF7" w:rsidP="00C11EF7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188C2F37" w14:textId="672967EF" w:rsidR="00A465BC" w:rsidRDefault="007F2BE2" w:rsidP="0057228F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The minimum viable product is works like prototype and looks like prototype.</w:t>
      </w:r>
      <w:r w:rsidRPr="0057228F">
        <w:rPr>
          <w:rFonts w:asciiTheme="majorHAnsi" w:hAnsiTheme="majorHAnsi"/>
          <w:sz w:val="24"/>
          <w:szCs w:val="24"/>
        </w:rPr>
        <w:t xml:space="preserve"> </w:t>
      </w:r>
      <w:r w:rsidR="00B6328D"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MVP is</w:t>
      </w: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 ready, now what? do user trials. you must be able to sell the prototype to paying customer if needed. get honest feedback from strangers. </w:t>
      </w:r>
      <w:r w:rsidR="00C11EF7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A</w:t>
      </w: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dd features only if many users demand it. </w:t>
      </w:r>
      <w:r w:rsidR="00C11EF7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A</w:t>
      </w: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t the </w:t>
      </w:r>
      <w:r w:rsidR="001907E7"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launch start</w:t>
      </w: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 the work for the launch during </w:t>
      </w:r>
      <w:r w:rsidR="00B6328D"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the MVP </w:t>
      </w:r>
      <w:r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stage.</w:t>
      </w:r>
    </w:p>
    <w:p w14:paraId="6726616D" w14:textId="77777777" w:rsidR="00A465BC" w:rsidRDefault="00A465BC" w:rsidP="0057228F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05C149FD" w14:textId="3EA6F86E" w:rsidR="005E6793" w:rsidRPr="0057228F" w:rsidRDefault="000E6EC0" w:rsidP="0057228F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  <w:r w:rsidRPr="000E6EC0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Sir explained about website promotion and social media marketing. He then explained the process and legal aspects for each start up. If your company is a start-up, it must meet these criteria to be considered eligible for DPIIT Start-up accreditation. Criteria are age of company, type of company, annual turnover, parent entity affected</w:t>
      </w:r>
      <w:r w:rsidR="00200D2F"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.    </w:t>
      </w:r>
      <w:r w:rsidR="00540CF1" w:rsidRPr="0057228F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37D1E20" w14:textId="77777777" w:rsidR="00540CF1" w:rsidRDefault="00540CF1" w:rsidP="001907E7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16864781" w14:textId="77777777" w:rsidR="0025429B" w:rsidRPr="00B9567D" w:rsidRDefault="0025429B" w:rsidP="001907E7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3A71FD4B" w14:textId="11293018" w:rsidR="00BC2D88" w:rsidRDefault="00BC2D88" w:rsidP="001907E7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586D083A" w14:textId="77777777" w:rsidR="006D3C9E" w:rsidRDefault="006D3C9E" w:rsidP="0096052D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08FC6694" w14:textId="77777777" w:rsidR="006D3C9E" w:rsidRPr="00715499" w:rsidRDefault="006D3C9E" w:rsidP="0096052D">
      <w:pPr>
        <w:jc w:val="both"/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</w:p>
    <w:p w14:paraId="3953D590" w14:textId="58E5E223" w:rsidR="006C298C" w:rsidRDefault="003035AB" w:rsidP="0096052D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 xml:space="preserve"> </w:t>
      </w:r>
    </w:p>
    <w:p w14:paraId="6D81547C" w14:textId="77777777" w:rsidR="00991A03" w:rsidRDefault="00991A03" w:rsidP="0096052D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1E76B55B" w14:textId="77777777" w:rsidR="006C298C" w:rsidRDefault="006C298C" w:rsidP="006E7649">
      <w:pPr>
        <w:pStyle w:val="BodyText"/>
        <w:spacing w:before="10"/>
        <w:jc w:val="both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11A57A11" w14:textId="77777777" w:rsidR="00295031" w:rsidRDefault="00295031" w:rsidP="00852B01">
      <w:pPr>
        <w:rPr>
          <w:w w:val="105"/>
        </w:rPr>
      </w:pPr>
    </w:p>
    <w:p w14:paraId="48352878" w14:textId="397F6AA6" w:rsidR="00852B01" w:rsidRPr="00A82194" w:rsidRDefault="00633406" w:rsidP="00852B01">
      <w:pPr>
        <w:pStyle w:val="Heading1"/>
        <w:spacing w:after="240"/>
        <w:rPr>
          <w:noProof/>
        </w:rPr>
      </w:pPr>
      <w:bookmarkStart w:id="4" w:name="_Toc144118309"/>
      <w:r w:rsidRPr="00A82194">
        <w:rPr>
          <w:color w:val="664D26" w:themeColor="accent6" w:themeShade="80"/>
          <w:spacing w:val="-2"/>
          <w:w w:val="105"/>
        </w:rPr>
        <w:lastRenderedPageBreak/>
        <w:t>Key</w:t>
      </w:r>
      <w:r w:rsidRPr="00A82194">
        <w:rPr>
          <w:color w:val="664D26" w:themeColor="accent6" w:themeShade="80"/>
          <w:spacing w:val="-23"/>
          <w:w w:val="105"/>
        </w:rPr>
        <w:t xml:space="preserve"> </w:t>
      </w:r>
      <w:r w:rsidRPr="00A82194">
        <w:rPr>
          <w:color w:val="664D26" w:themeColor="accent6" w:themeShade="80"/>
          <w:spacing w:val="-2"/>
          <w:w w:val="105"/>
        </w:rPr>
        <w:t>Points</w:t>
      </w:r>
      <w:bookmarkStart w:id="5" w:name="_Toc136605814"/>
      <w:bookmarkEnd w:id="4"/>
      <w:r w:rsidR="00852B01" w:rsidRPr="00A82194">
        <w:rPr>
          <w:noProof/>
        </w:rPr>
        <w:t xml:space="preserve"> </w:t>
      </w:r>
      <w:bookmarkEnd w:id="5"/>
    </w:p>
    <w:p w14:paraId="5C407902" w14:textId="6F3F542D" w:rsidR="00633406" w:rsidRPr="00B03B79" w:rsidRDefault="00633406" w:rsidP="00A82194">
      <w:pPr>
        <w:rPr>
          <w:rFonts w:asciiTheme="majorHAnsi" w:hAnsiTheme="majorHAnsi"/>
          <w:sz w:val="24"/>
          <w:szCs w:val="24"/>
        </w:rPr>
      </w:pPr>
      <w:r>
        <w:t xml:space="preserve">  </w:t>
      </w:r>
      <w:r w:rsidRPr="00B03B79">
        <w:rPr>
          <w:rFonts w:asciiTheme="majorHAnsi" w:hAnsiTheme="majorHAnsi"/>
          <w:sz w:val="24"/>
          <w:szCs w:val="24"/>
        </w:rPr>
        <w:t xml:space="preserve">During the session, below mentioned points were discussed: </w:t>
      </w:r>
    </w:p>
    <w:p w14:paraId="306F2B74" w14:textId="77777777" w:rsidR="00633406" w:rsidRPr="00991A03" w:rsidRDefault="00633406" w:rsidP="00633406">
      <w:pPr>
        <w:rPr>
          <w:rFonts w:asciiTheme="majorHAnsi" w:hAnsiTheme="majorHAnsi"/>
          <w:sz w:val="24"/>
          <w:szCs w:val="24"/>
        </w:rPr>
      </w:pPr>
    </w:p>
    <w:p w14:paraId="4B1569A5" w14:textId="36E82126" w:rsidR="00991A03" w:rsidRPr="00B03B79" w:rsidRDefault="00991A03" w:rsidP="0050125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Theme="majorHAnsi" w:hAnsiTheme="majorHAnsi"/>
          <w:sz w:val="24"/>
          <w:szCs w:val="24"/>
        </w:rPr>
      </w:pPr>
      <w:r w:rsidRPr="00B03B79">
        <w:rPr>
          <w:rFonts w:asciiTheme="majorHAnsi" w:hAnsiTheme="majorHAnsi"/>
          <w:sz w:val="24"/>
          <w:szCs w:val="24"/>
        </w:rPr>
        <w:t>Execution is worth more than an idea</w:t>
      </w:r>
      <w:r w:rsidR="00033F28" w:rsidRPr="00B03B79">
        <w:rPr>
          <w:rFonts w:asciiTheme="majorHAnsi" w:hAnsiTheme="majorHAnsi"/>
          <w:sz w:val="24"/>
          <w:szCs w:val="24"/>
        </w:rPr>
        <w:t>.</w:t>
      </w:r>
    </w:p>
    <w:p w14:paraId="38512946" w14:textId="7821FDE0" w:rsidR="00FB45C2" w:rsidRPr="00B03B79" w:rsidRDefault="00417284" w:rsidP="0050125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Theme="majorHAnsi" w:hAnsiTheme="majorHAnsi"/>
          <w:sz w:val="24"/>
          <w:szCs w:val="24"/>
        </w:rPr>
      </w:pPr>
      <w:r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H</w:t>
      </w:r>
      <w:r w:rsidR="00F265F8"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ow innovation works?</w:t>
      </w:r>
    </w:p>
    <w:p w14:paraId="5682A12D" w14:textId="60DBD46B" w:rsidR="000B3B2F" w:rsidRPr="00B03B79" w:rsidRDefault="00417284" w:rsidP="00F265F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Theme="majorHAnsi" w:hAnsiTheme="majorHAnsi"/>
          <w:sz w:val="24"/>
          <w:szCs w:val="24"/>
        </w:rPr>
      </w:pPr>
      <w:r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H</w:t>
      </w:r>
      <w:r w:rsidR="00F265F8"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ow</w:t>
      </w:r>
      <w:r w:rsidR="00F265F8" w:rsidRPr="00B03B79">
        <w:rPr>
          <w:rFonts w:asciiTheme="majorHAnsi" w:hAnsiTheme="majorHAnsi"/>
          <w:sz w:val="24"/>
          <w:szCs w:val="24"/>
        </w:rPr>
        <w:t xml:space="preserve"> to start and </w:t>
      </w:r>
      <w:r w:rsidR="00F265F8"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how</w:t>
      </w:r>
      <w:r w:rsidR="00F265F8" w:rsidRPr="00B03B79">
        <w:rPr>
          <w:rFonts w:asciiTheme="majorHAnsi" w:hAnsiTheme="majorHAnsi"/>
          <w:sz w:val="24"/>
          <w:szCs w:val="24"/>
        </w:rPr>
        <w:t xml:space="preserve"> to generating ideas?</w:t>
      </w:r>
    </w:p>
    <w:p w14:paraId="14913B1E" w14:textId="3202F7C5" w:rsidR="00FB45C2" w:rsidRPr="00B03B79" w:rsidRDefault="00417284" w:rsidP="00F265F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Theme="majorHAnsi" w:hAnsiTheme="majorHAnsi"/>
          <w:sz w:val="24"/>
          <w:szCs w:val="24"/>
        </w:rPr>
      </w:pPr>
      <w:r w:rsidRPr="00B03B79">
        <w:rPr>
          <w:rFonts w:asciiTheme="majorHAnsi" w:hAnsiTheme="majorHAnsi"/>
          <w:sz w:val="24"/>
          <w:szCs w:val="24"/>
        </w:rPr>
        <w:t>I</w:t>
      </w:r>
      <w:r w:rsidR="00F265F8" w:rsidRPr="00B03B79">
        <w:rPr>
          <w:rFonts w:asciiTheme="majorHAnsi" w:hAnsiTheme="majorHAnsi"/>
          <w:sz w:val="24"/>
          <w:szCs w:val="24"/>
        </w:rPr>
        <w:t xml:space="preserve">nnovation process and </w:t>
      </w:r>
      <w:r w:rsidR="00D3455C" w:rsidRPr="00B03B79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MVP</w:t>
      </w:r>
      <w:r w:rsidR="00F265F8" w:rsidRPr="00B03B79">
        <w:rPr>
          <w:rFonts w:asciiTheme="majorHAnsi" w:hAnsiTheme="majorHAnsi"/>
          <w:sz w:val="24"/>
          <w:szCs w:val="24"/>
        </w:rPr>
        <w:t xml:space="preserve"> launch</w:t>
      </w:r>
      <w:r w:rsidR="00033F28" w:rsidRPr="00B03B79">
        <w:rPr>
          <w:rFonts w:asciiTheme="majorHAnsi" w:hAnsiTheme="majorHAnsi"/>
          <w:sz w:val="24"/>
          <w:szCs w:val="24"/>
        </w:rPr>
        <w:t>.</w:t>
      </w:r>
    </w:p>
    <w:p w14:paraId="06D8E723" w14:textId="534F7C4E" w:rsidR="00FB45C2" w:rsidRPr="00B03B79" w:rsidRDefault="00417284" w:rsidP="00F265F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Theme="majorHAnsi" w:hAnsiTheme="majorHAnsi"/>
          <w:sz w:val="24"/>
          <w:szCs w:val="24"/>
        </w:rPr>
      </w:pPr>
      <w:r w:rsidRPr="00B03B79">
        <w:rPr>
          <w:rFonts w:asciiTheme="majorHAnsi" w:hAnsiTheme="majorHAnsi"/>
          <w:sz w:val="24"/>
          <w:szCs w:val="24"/>
        </w:rPr>
        <w:t>U</w:t>
      </w:r>
      <w:r w:rsidR="00F265F8" w:rsidRPr="00B03B79">
        <w:rPr>
          <w:rFonts w:asciiTheme="majorHAnsi" w:hAnsiTheme="majorHAnsi"/>
          <w:sz w:val="24"/>
          <w:szCs w:val="24"/>
        </w:rPr>
        <w:t>nderstanding the process and legal aspects</w:t>
      </w:r>
    </w:p>
    <w:p w14:paraId="439A7058" w14:textId="14377C43" w:rsidR="00E17EAD" w:rsidRPr="00633406" w:rsidRDefault="00D3455C" w:rsidP="00F265F8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right="0"/>
        <w:contextualSpacing/>
        <w:jc w:val="left"/>
        <w:rPr>
          <w:rFonts w:ascii="Bell MT" w:hAnsi="Bell MT"/>
          <w:sz w:val="24"/>
          <w:szCs w:val="24"/>
        </w:rPr>
      </w:pPr>
      <w:r w:rsidRPr="00B03B79">
        <w:rPr>
          <w:rFonts w:asciiTheme="majorHAnsi" w:hAnsiTheme="majorHAnsi"/>
          <w:sz w:val="24"/>
          <w:szCs w:val="24"/>
        </w:rPr>
        <w:t>FAQs</w:t>
      </w:r>
      <w:r w:rsidR="00F265F8" w:rsidRPr="00B03B79">
        <w:rPr>
          <w:rFonts w:asciiTheme="majorHAnsi" w:hAnsiTheme="majorHAnsi"/>
          <w:sz w:val="24"/>
          <w:szCs w:val="24"/>
        </w:rPr>
        <w:t xml:space="preserve"> related to </w:t>
      </w:r>
      <w:r w:rsidR="00417284" w:rsidRPr="00B03B79">
        <w:rPr>
          <w:rFonts w:asciiTheme="majorHAnsi" w:hAnsiTheme="majorHAnsi"/>
          <w:sz w:val="24"/>
          <w:szCs w:val="24"/>
        </w:rPr>
        <w:t>innovation?</w:t>
      </w:r>
    </w:p>
    <w:p w14:paraId="25309950" w14:textId="77777777" w:rsidR="00633406" w:rsidRPr="008F09A2" w:rsidRDefault="00633406" w:rsidP="00633406">
      <w:pPr>
        <w:pStyle w:val="ListParagraph"/>
        <w:widowControl/>
        <w:autoSpaceDE/>
        <w:autoSpaceDN/>
        <w:spacing w:after="160" w:line="259" w:lineRule="auto"/>
        <w:ind w:left="720" w:right="0" w:firstLine="0"/>
        <w:contextualSpacing/>
        <w:rPr>
          <w:rFonts w:ascii="Bell MT" w:hAnsi="Bell MT"/>
          <w:sz w:val="24"/>
          <w:szCs w:val="24"/>
        </w:rPr>
      </w:pPr>
    </w:p>
    <w:p w14:paraId="769E2B63" w14:textId="63C70C63" w:rsidR="00633406" w:rsidRPr="00A21001" w:rsidRDefault="00633406" w:rsidP="00CD5531">
      <w:pPr>
        <w:pStyle w:val="Heading1"/>
        <w:spacing w:before="0"/>
        <w:ind w:left="90"/>
        <w:rPr>
          <w:color w:val="664D26" w:themeColor="accent6" w:themeShade="80"/>
          <w:w w:val="105"/>
        </w:rPr>
      </w:pPr>
      <w:bookmarkStart w:id="6" w:name="_Toc144118310"/>
      <w:r w:rsidRPr="00A21001">
        <w:rPr>
          <w:color w:val="664D26" w:themeColor="accent6" w:themeShade="80"/>
          <w:w w:val="105"/>
        </w:rPr>
        <w:t>Outcome</w:t>
      </w:r>
      <w:bookmarkEnd w:id="6"/>
    </w:p>
    <w:p w14:paraId="12DF14F0" w14:textId="77777777" w:rsidR="00DC2158" w:rsidRPr="00CD5531" w:rsidRDefault="00DC2158" w:rsidP="00FC2BC6"/>
    <w:p w14:paraId="23C7182D" w14:textId="50C00CD6" w:rsidR="00D2607B" w:rsidRPr="00D2607B" w:rsidRDefault="00D2607B" w:rsidP="00D2607B">
      <w:pPr>
        <w:jc w:val="both"/>
        <w:rPr>
          <w:color w:val="000000" w:themeColor="text1"/>
          <w:sz w:val="24"/>
          <w:szCs w:val="24"/>
        </w:rPr>
      </w:pPr>
      <w:r w:rsidRPr="00D2607B">
        <w:rPr>
          <w:color w:val="000000" w:themeColor="text1"/>
          <w:sz w:val="24"/>
          <w:szCs w:val="24"/>
        </w:rPr>
        <w:t>The primary goal of the event was to provide students with a comprehensive understanding of startups, innovation, inventions, and various government schemes tailored for startups. Shri Narendra Dave S</w:t>
      </w:r>
      <w:r w:rsidR="005B3BED">
        <w:rPr>
          <w:color w:val="000000" w:themeColor="text1"/>
          <w:sz w:val="24"/>
          <w:szCs w:val="24"/>
        </w:rPr>
        <w:t>irs</w:t>
      </w:r>
      <w:r w:rsidRPr="00D2607B">
        <w:rPr>
          <w:color w:val="000000" w:themeColor="text1"/>
          <w:sz w:val="24"/>
          <w:szCs w:val="24"/>
        </w:rPr>
        <w:t xml:space="preserve"> insightful words inspired students to delve deeper into their chosen fields of study. During the event, Mr. Parth Sejpal delivered a detailed presentation on innovation, emphasizing the significance of introducing novel approaches to existing solutions. He also highlighted the importance of recognizing pre-existing elements and differentiating between various types of innovations.</w:t>
      </w:r>
    </w:p>
    <w:p w14:paraId="27F73A29" w14:textId="77777777" w:rsidR="00D2607B" w:rsidRPr="00D2607B" w:rsidRDefault="00D2607B" w:rsidP="00D2607B">
      <w:pPr>
        <w:jc w:val="both"/>
        <w:rPr>
          <w:color w:val="000000" w:themeColor="text1"/>
          <w:sz w:val="24"/>
          <w:szCs w:val="24"/>
        </w:rPr>
      </w:pPr>
    </w:p>
    <w:p w14:paraId="10C20B1E" w14:textId="2854D8D9" w:rsidR="009D1727" w:rsidRDefault="00D2607B" w:rsidP="00D2607B">
      <w:pPr>
        <w:jc w:val="both"/>
        <w:rPr>
          <w:w w:val="96"/>
        </w:rPr>
      </w:pPr>
      <w:r w:rsidRPr="00D2607B">
        <w:rPr>
          <w:color w:val="000000" w:themeColor="text1"/>
          <w:sz w:val="24"/>
          <w:szCs w:val="24"/>
        </w:rPr>
        <w:t xml:space="preserve">The discourse on the innovation process encompassed essential stages such as data analysis, idea generation, effective problem-solving, prototyping, and invaluable user feedback. Furthermore, participants were </w:t>
      </w:r>
      <w:r w:rsidR="005B3BED">
        <w:rPr>
          <w:color w:val="000000" w:themeColor="text1"/>
          <w:sz w:val="24"/>
          <w:szCs w:val="24"/>
        </w:rPr>
        <w:t>made aware</w:t>
      </w:r>
      <w:r w:rsidRPr="00D2607B">
        <w:rPr>
          <w:color w:val="000000" w:themeColor="text1"/>
          <w:sz w:val="24"/>
          <w:szCs w:val="24"/>
        </w:rPr>
        <w:t xml:space="preserve"> about the procedure for registering a company under the Department for Promotion of Industry and Internal Trade (DPIIT). This comprehensive discussion aimed to equip students with a holistic view of the startup ecosystem, nurturing their understanding of innovation, entrepreneurship, and the practical steps necessary to transform ideas into successful ventures.</w:t>
      </w:r>
    </w:p>
    <w:p w14:paraId="1CD88634" w14:textId="77777777" w:rsidR="009D1727" w:rsidRDefault="009D1727" w:rsidP="00991A03">
      <w:pPr>
        <w:rPr>
          <w:w w:val="96"/>
        </w:rPr>
      </w:pPr>
    </w:p>
    <w:p w14:paraId="20B7EA32" w14:textId="77777777" w:rsidR="00AA27A7" w:rsidRDefault="00AA27A7" w:rsidP="00991A03">
      <w:pPr>
        <w:rPr>
          <w:w w:val="96"/>
        </w:rPr>
      </w:pPr>
    </w:p>
    <w:p w14:paraId="7B427D14" w14:textId="020BFB64" w:rsidR="00633406" w:rsidRPr="00187536" w:rsidRDefault="00633406" w:rsidP="00187536">
      <w:pPr>
        <w:pStyle w:val="Heading1"/>
        <w:tabs>
          <w:tab w:val="left" w:pos="8535"/>
        </w:tabs>
        <w:ind w:left="0"/>
        <w:rPr>
          <w:color w:val="9F2936" w:themeColor="accent2"/>
        </w:rPr>
      </w:pPr>
      <w:bookmarkStart w:id="7" w:name="_Toc144118311"/>
      <w:r w:rsidRPr="00A21001">
        <w:rPr>
          <w:color w:val="664D26" w:themeColor="accent6" w:themeShade="80"/>
          <w:spacing w:val="-1"/>
          <w:w w:val="96"/>
        </w:rPr>
        <w:t>A</w:t>
      </w:r>
      <w:r w:rsidRPr="00A21001">
        <w:rPr>
          <w:color w:val="664D26" w:themeColor="accent6" w:themeShade="80"/>
          <w:spacing w:val="-1"/>
          <w:w w:val="99"/>
        </w:rPr>
        <w:t>b</w:t>
      </w:r>
      <w:r w:rsidRPr="00A21001">
        <w:rPr>
          <w:color w:val="664D26" w:themeColor="accent6" w:themeShade="80"/>
          <w:spacing w:val="-1"/>
          <w:w w:val="108"/>
        </w:rPr>
        <w:t>o</w:t>
      </w:r>
      <w:r w:rsidRPr="00A21001">
        <w:rPr>
          <w:color w:val="664D26" w:themeColor="accent6" w:themeShade="80"/>
          <w:spacing w:val="-1"/>
          <w:w w:val="97"/>
        </w:rPr>
        <w:t>u</w:t>
      </w:r>
      <w:r w:rsidRPr="00A21001">
        <w:rPr>
          <w:color w:val="664D26" w:themeColor="accent6" w:themeShade="80"/>
          <w:w w:val="115"/>
        </w:rPr>
        <w:t>t</w:t>
      </w:r>
      <w:r w:rsidRPr="00A21001">
        <w:rPr>
          <w:color w:val="664D26" w:themeColor="accent6" w:themeShade="80"/>
          <w:spacing w:val="6"/>
        </w:rPr>
        <w:t xml:space="preserve"> </w:t>
      </w:r>
      <w:r w:rsidRPr="00A21001">
        <w:rPr>
          <w:color w:val="664D26" w:themeColor="accent6" w:themeShade="80"/>
          <w:spacing w:val="-1"/>
          <w:w w:val="115"/>
        </w:rPr>
        <w:t>t</w:t>
      </w:r>
      <w:r w:rsidRPr="00A21001">
        <w:rPr>
          <w:color w:val="664D26" w:themeColor="accent6" w:themeShade="80"/>
          <w:spacing w:val="-1"/>
          <w:w w:val="99"/>
        </w:rPr>
        <w:t>h</w:t>
      </w:r>
      <w:r w:rsidRPr="00A21001">
        <w:rPr>
          <w:color w:val="664D26" w:themeColor="accent6" w:themeShade="80"/>
          <w:w w:val="107"/>
        </w:rPr>
        <w:t>e</w:t>
      </w:r>
      <w:r w:rsidRPr="00A21001">
        <w:rPr>
          <w:color w:val="664D26" w:themeColor="accent6" w:themeShade="80"/>
          <w:spacing w:val="6"/>
        </w:rPr>
        <w:t xml:space="preserve"> </w:t>
      </w:r>
      <w:r w:rsidRPr="00A21001">
        <w:rPr>
          <w:color w:val="664D26" w:themeColor="accent6" w:themeShade="80"/>
          <w:spacing w:val="-1"/>
          <w:w w:val="97"/>
        </w:rPr>
        <w:t>Sp</w:t>
      </w:r>
      <w:r w:rsidRPr="00A21001">
        <w:rPr>
          <w:color w:val="664D26" w:themeColor="accent6" w:themeShade="80"/>
          <w:spacing w:val="-1"/>
          <w:w w:val="107"/>
        </w:rPr>
        <w:t>e</w:t>
      </w:r>
      <w:r w:rsidRPr="00A21001">
        <w:rPr>
          <w:color w:val="664D26" w:themeColor="accent6" w:themeShade="80"/>
          <w:spacing w:val="-1"/>
          <w:w w:val="95"/>
        </w:rPr>
        <w:t>a</w:t>
      </w:r>
      <w:r w:rsidRPr="00A21001">
        <w:rPr>
          <w:color w:val="664D26" w:themeColor="accent6" w:themeShade="80"/>
          <w:spacing w:val="-15"/>
          <w:w w:val="99"/>
        </w:rPr>
        <w:t>k</w:t>
      </w:r>
      <w:r w:rsidRPr="00A21001">
        <w:rPr>
          <w:color w:val="664D26" w:themeColor="accent6" w:themeShade="80"/>
          <w:spacing w:val="-1"/>
          <w:w w:val="107"/>
        </w:rPr>
        <w:t>e</w:t>
      </w:r>
      <w:r w:rsidRPr="00A21001">
        <w:rPr>
          <w:color w:val="664D26" w:themeColor="accent6" w:themeShade="80"/>
          <w:spacing w:val="-1"/>
          <w:w w:val="91"/>
        </w:rPr>
        <w:t>r</w:t>
      </w:r>
      <w:r w:rsidRPr="00A21001">
        <w:rPr>
          <w:color w:val="664D26" w:themeColor="accent6" w:themeShade="80"/>
          <w:spacing w:val="-1"/>
          <w:w w:val="191"/>
        </w:rPr>
        <w:t>/</w:t>
      </w:r>
      <w:r w:rsidRPr="00A21001">
        <w:rPr>
          <w:color w:val="664D26" w:themeColor="accent6" w:themeShade="80"/>
          <w:spacing w:val="-1"/>
          <w:w w:val="92"/>
        </w:rPr>
        <w:t>C</w:t>
      </w:r>
      <w:r w:rsidRPr="00A21001">
        <w:rPr>
          <w:color w:val="664D26" w:themeColor="accent6" w:themeShade="80"/>
          <w:spacing w:val="-1"/>
          <w:w w:val="99"/>
        </w:rPr>
        <w:t>h</w:t>
      </w:r>
      <w:r w:rsidRPr="00A21001">
        <w:rPr>
          <w:color w:val="664D26" w:themeColor="accent6" w:themeShade="80"/>
          <w:spacing w:val="-1"/>
          <w:w w:val="108"/>
        </w:rPr>
        <w:t>i</w:t>
      </w:r>
      <w:r w:rsidRPr="00A21001">
        <w:rPr>
          <w:color w:val="664D26" w:themeColor="accent6" w:themeShade="80"/>
          <w:spacing w:val="-1"/>
          <w:w w:val="107"/>
        </w:rPr>
        <w:t>e</w:t>
      </w:r>
      <w:r w:rsidRPr="00A21001">
        <w:rPr>
          <w:color w:val="664D26" w:themeColor="accent6" w:themeShade="80"/>
        </w:rPr>
        <w:t>f</w:t>
      </w:r>
      <w:r w:rsidRPr="00A21001">
        <w:rPr>
          <w:color w:val="664D26" w:themeColor="accent6" w:themeShade="80"/>
          <w:spacing w:val="6"/>
        </w:rPr>
        <w:t xml:space="preserve"> </w:t>
      </w:r>
      <w:r w:rsidRPr="00A21001">
        <w:rPr>
          <w:color w:val="664D26" w:themeColor="accent6" w:themeShade="80"/>
          <w:spacing w:val="-1"/>
          <w:w w:val="104"/>
        </w:rPr>
        <w:t>G</w:t>
      </w:r>
      <w:r w:rsidRPr="00A21001">
        <w:rPr>
          <w:color w:val="664D26" w:themeColor="accent6" w:themeShade="80"/>
          <w:spacing w:val="-1"/>
          <w:w w:val="97"/>
        </w:rPr>
        <w:t>u</w:t>
      </w:r>
      <w:r w:rsidRPr="00A21001">
        <w:rPr>
          <w:color w:val="664D26" w:themeColor="accent6" w:themeShade="80"/>
          <w:spacing w:val="-1"/>
          <w:w w:val="107"/>
        </w:rPr>
        <w:t>es</w:t>
      </w:r>
      <w:r w:rsidRPr="00A21001">
        <w:rPr>
          <w:color w:val="664D26" w:themeColor="accent6" w:themeShade="80"/>
          <w:w w:val="115"/>
        </w:rPr>
        <w:t>t</w:t>
      </w:r>
      <w:bookmarkEnd w:id="7"/>
      <w:r w:rsidR="00802776">
        <w:rPr>
          <w:color w:val="9F2936" w:themeColor="accent2"/>
          <w:w w:val="115"/>
        </w:rPr>
        <w:tab/>
      </w:r>
    </w:p>
    <w:p w14:paraId="16F083B2" w14:textId="77777777" w:rsidR="00AA27A7" w:rsidRDefault="00AA27A7">
      <w:pPr>
        <w:spacing w:line="259" w:lineRule="auto"/>
        <w:jc w:val="both"/>
      </w:pPr>
    </w:p>
    <w:p w14:paraId="5DAC49E8" w14:textId="40957DC6" w:rsidR="00633406" w:rsidRDefault="005B3BED">
      <w:pPr>
        <w:spacing w:line="259" w:lineRule="auto"/>
        <w:jc w:val="both"/>
      </w:pPr>
      <w:r>
        <w:rPr>
          <w:noProof/>
          <w:lang w:eastAsia="en-IN" w:bidi="gu-IN"/>
        </w:rPr>
        <w:drawing>
          <wp:anchor distT="0" distB="0" distL="114300" distR="114300" simplePos="0" relativeHeight="251651072" behindDoc="0" locked="0" layoutInCell="1" allowOverlap="1" wp14:anchorId="6ACFC845" wp14:editId="28C47DB6">
            <wp:simplePos x="0" y="0"/>
            <wp:positionH relativeFrom="margin">
              <wp:posOffset>1263015</wp:posOffset>
            </wp:positionH>
            <wp:positionV relativeFrom="paragraph">
              <wp:posOffset>438150</wp:posOffset>
            </wp:positionV>
            <wp:extent cx="4881880" cy="981075"/>
            <wp:effectExtent l="38100" t="38100" r="0" b="9525"/>
            <wp:wrapNone/>
            <wp:docPr id="1818720558" name="Diagram 181872055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FE2">
        <w:rPr>
          <w:noProof/>
          <w:lang w:eastAsia="en-IN" w:bidi="gu-IN"/>
        </w:rPr>
        <w:drawing>
          <wp:anchor distT="0" distB="0" distL="114300" distR="114300" simplePos="0" relativeHeight="251654144" behindDoc="0" locked="0" layoutInCell="1" allowOverlap="1" wp14:anchorId="654D8B8D" wp14:editId="3FAF360D">
            <wp:simplePos x="0" y="0"/>
            <wp:positionH relativeFrom="margin">
              <wp:posOffset>278130</wp:posOffset>
            </wp:positionH>
            <wp:positionV relativeFrom="paragraph">
              <wp:posOffset>371475</wp:posOffset>
            </wp:positionV>
            <wp:extent cx="828675" cy="933450"/>
            <wp:effectExtent l="19050" t="0" r="9525" b="28575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33" r="28058" b="37791"/>
                    <a:stretch/>
                  </pic:blipFill>
                  <pic:spPr bwMode="auto">
                    <a:xfrm>
                      <a:off x="0" y="0"/>
                      <a:ext cx="828675" cy="9334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7664B" w14:textId="0B07AD71" w:rsidR="00FD17DF" w:rsidRDefault="00FD17DF" w:rsidP="00FD17DF">
      <w:pPr>
        <w:spacing w:before="52"/>
        <w:ind w:left="344"/>
      </w:pPr>
    </w:p>
    <w:p w14:paraId="75EAAED9" w14:textId="63843C46" w:rsidR="00FD17DF" w:rsidRDefault="00FD17DF" w:rsidP="00FD17DF">
      <w:pPr>
        <w:spacing w:before="52"/>
        <w:ind w:left="344"/>
      </w:pPr>
    </w:p>
    <w:p w14:paraId="14D1D56F" w14:textId="77777777" w:rsidR="00991A03" w:rsidRDefault="00991A03" w:rsidP="00FD17DF">
      <w:pPr>
        <w:spacing w:before="52"/>
        <w:ind w:left="344"/>
      </w:pPr>
    </w:p>
    <w:p w14:paraId="34F227BF" w14:textId="77777777" w:rsidR="00991A03" w:rsidRDefault="00991A03" w:rsidP="00FD17DF">
      <w:pPr>
        <w:spacing w:before="52"/>
        <w:ind w:left="344"/>
      </w:pPr>
    </w:p>
    <w:p w14:paraId="0FEEBA70" w14:textId="77777777" w:rsidR="00991A03" w:rsidRDefault="00991A03" w:rsidP="00FD17DF">
      <w:pPr>
        <w:spacing w:before="52"/>
        <w:ind w:left="344"/>
      </w:pPr>
    </w:p>
    <w:p w14:paraId="609C48C5" w14:textId="77777777" w:rsidR="00991A03" w:rsidRDefault="00991A03" w:rsidP="00FD17DF">
      <w:pPr>
        <w:spacing w:before="52"/>
        <w:ind w:left="344"/>
      </w:pPr>
    </w:p>
    <w:p w14:paraId="37497486" w14:textId="77777777" w:rsidR="00991A03" w:rsidRDefault="00991A03" w:rsidP="00FD17DF">
      <w:pPr>
        <w:spacing w:before="52"/>
        <w:ind w:left="344"/>
      </w:pPr>
    </w:p>
    <w:p w14:paraId="070C1D64" w14:textId="30A2CD49" w:rsidR="00991A03" w:rsidRDefault="00D2607B" w:rsidP="00FD17DF">
      <w:pPr>
        <w:spacing w:before="52"/>
        <w:ind w:left="344"/>
      </w:pPr>
      <w:r>
        <w:rPr>
          <w:noProof/>
        </w:rPr>
        <w:lastRenderedPageBreak/>
        <w:drawing>
          <wp:anchor distT="0" distB="0" distL="114300" distR="114300" simplePos="0" relativeHeight="251650048" behindDoc="0" locked="0" layoutInCell="1" allowOverlap="1" wp14:anchorId="74AD7601" wp14:editId="43B8EF63">
            <wp:simplePos x="0" y="0"/>
            <wp:positionH relativeFrom="column">
              <wp:posOffset>1567815</wp:posOffset>
            </wp:positionH>
            <wp:positionV relativeFrom="paragraph">
              <wp:posOffset>82550</wp:posOffset>
            </wp:positionV>
            <wp:extent cx="3200400" cy="3487434"/>
            <wp:effectExtent l="76200" t="76200" r="114300" b="113030"/>
            <wp:wrapNone/>
            <wp:docPr id="7948695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869594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8743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B581C9" w14:textId="7A7F10F1" w:rsidR="00991A03" w:rsidRDefault="00991A03" w:rsidP="00FD17DF">
      <w:pPr>
        <w:spacing w:before="52"/>
        <w:ind w:left="344"/>
      </w:pPr>
    </w:p>
    <w:p w14:paraId="79EF51E8" w14:textId="34495CD6" w:rsidR="00991A03" w:rsidRDefault="00991A03" w:rsidP="00FD17DF">
      <w:pPr>
        <w:spacing w:before="52"/>
        <w:ind w:left="344"/>
      </w:pPr>
    </w:p>
    <w:p w14:paraId="6B3A0B54" w14:textId="173D95A6" w:rsidR="00991A03" w:rsidRDefault="00991A03" w:rsidP="00FD17DF">
      <w:pPr>
        <w:spacing w:before="52"/>
        <w:ind w:left="344"/>
      </w:pPr>
    </w:p>
    <w:p w14:paraId="638A36FC" w14:textId="64906F8F" w:rsidR="00FD17DF" w:rsidRDefault="00FD17DF" w:rsidP="00FD17DF">
      <w:pPr>
        <w:spacing w:before="52"/>
        <w:ind w:left="344"/>
      </w:pPr>
    </w:p>
    <w:p w14:paraId="7DD157F4" w14:textId="79D50238" w:rsidR="00864D09" w:rsidRDefault="00FD17DF" w:rsidP="00AA27A7">
      <w:pPr>
        <w:spacing w:before="52"/>
        <w:ind w:left="344"/>
      </w:pPr>
      <w:r>
        <w:t xml:space="preserve">                                             </w:t>
      </w:r>
    </w:p>
    <w:p w14:paraId="13D6D54B" w14:textId="66DD1DCE" w:rsidR="00991A03" w:rsidRPr="00991A03" w:rsidRDefault="00991A03" w:rsidP="00991A03"/>
    <w:p w14:paraId="1E4E6B01" w14:textId="41136CDA" w:rsidR="00991A03" w:rsidRPr="00991A03" w:rsidRDefault="00991A03" w:rsidP="00991A03"/>
    <w:p w14:paraId="60B81292" w14:textId="2C94377A" w:rsidR="00991A03" w:rsidRPr="00991A03" w:rsidRDefault="00991A03" w:rsidP="00991A03"/>
    <w:p w14:paraId="66B329CF" w14:textId="6256029E" w:rsidR="00991A03" w:rsidRPr="00991A03" w:rsidRDefault="00991A03" w:rsidP="00991A03"/>
    <w:p w14:paraId="7CC35CE5" w14:textId="77777777" w:rsidR="00991A03" w:rsidRPr="00991A03" w:rsidRDefault="00991A03" w:rsidP="00991A03"/>
    <w:p w14:paraId="55AA540D" w14:textId="77777777" w:rsidR="00991A03" w:rsidRPr="00991A03" w:rsidRDefault="00991A03" w:rsidP="00991A03"/>
    <w:p w14:paraId="54110D60" w14:textId="77777777" w:rsidR="00991A03" w:rsidRPr="00991A03" w:rsidRDefault="00991A03" w:rsidP="00991A03"/>
    <w:p w14:paraId="4B6CC515" w14:textId="77777777" w:rsidR="00991A03" w:rsidRPr="00991A03" w:rsidRDefault="00991A03" w:rsidP="00991A03"/>
    <w:p w14:paraId="53EA575F" w14:textId="77777777" w:rsidR="00991A03" w:rsidRPr="00991A03" w:rsidRDefault="00991A03" w:rsidP="00991A03"/>
    <w:p w14:paraId="4A62995B" w14:textId="77777777" w:rsidR="00991A03" w:rsidRPr="00991A03" w:rsidRDefault="00991A03" w:rsidP="00991A03"/>
    <w:p w14:paraId="3A1167B0" w14:textId="77777777" w:rsidR="00991A03" w:rsidRPr="00991A03" w:rsidRDefault="00991A03" w:rsidP="00991A03"/>
    <w:p w14:paraId="11A6F9B9" w14:textId="77777777" w:rsidR="00991A03" w:rsidRPr="00991A03" w:rsidRDefault="00991A03" w:rsidP="00991A03"/>
    <w:p w14:paraId="61F22690" w14:textId="77777777" w:rsidR="00991A03" w:rsidRPr="00991A03" w:rsidRDefault="00991A03" w:rsidP="00991A03"/>
    <w:p w14:paraId="1D7D6EA8" w14:textId="77777777" w:rsidR="00991A03" w:rsidRPr="00991A03" w:rsidRDefault="00991A03" w:rsidP="00991A03"/>
    <w:p w14:paraId="6D5ACDCC" w14:textId="77777777" w:rsidR="00991A03" w:rsidRPr="00991A03" w:rsidRDefault="00991A03" w:rsidP="00991A03"/>
    <w:p w14:paraId="493459B5" w14:textId="77777777" w:rsidR="00991A03" w:rsidRPr="00991A03" w:rsidRDefault="00991A03" w:rsidP="00991A03"/>
    <w:p w14:paraId="19C2204B" w14:textId="77777777" w:rsidR="00991A03" w:rsidRPr="00991A03" w:rsidRDefault="00991A03" w:rsidP="00991A03"/>
    <w:p w14:paraId="6DF2BEF1" w14:textId="13FA94C8" w:rsidR="00991A03" w:rsidRPr="00991A03" w:rsidRDefault="00991A03" w:rsidP="00991A03"/>
    <w:p w14:paraId="10F04317" w14:textId="48C418DA" w:rsidR="00991A03" w:rsidRPr="00991A03" w:rsidRDefault="00D2607B" w:rsidP="00991A03">
      <w:r>
        <w:rPr>
          <w:noProof/>
          <w:sz w:val="23"/>
        </w:rPr>
        <w:drawing>
          <wp:anchor distT="0" distB="0" distL="114300" distR="114300" simplePos="0" relativeHeight="251652096" behindDoc="0" locked="0" layoutInCell="1" allowOverlap="1" wp14:anchorId="2CD886A2" wp14:editId="1517734E">
            <wp:simplePos x="0" y="0"/>
            <wp:positionH relativeFrom="column">
              <wp:posOffset>3745865</wp:posOffset>
            </wp:positionH>
            <wp:positionV relativeFrom="paragraph">
              <wp:posOffset>85090</wp:posOffset>
            </wp:positionV>
            <wp:extent cx="2494915" cy="1870710"/>
            <wp:effectExtent l="76200" t="76200" r="133985" b="129540"/>
            <wp:wrapSquare wrapText="bothSides"/>
            <wp:docPr id="1791445671" name="Picture 1791445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445671" name="Picture 179144567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8707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3"/>
        </w:rPr>
        <w:drawing>
          <wp:anchor distT="0" distB="0" distL="114300" distR="114300" simplePos="0" relativeHeight="251649024" behindDoc="0" locked="0" layoutInCell="1" allowOverlap="1" wp14:anchorId="0FBAB0A7" wp14:editId="710E1141">
            <wp:simplePos x="0" y="0"/>
            <wp:positionH relativeFrom="column">
              <wp:posOffset>72390</wp:posOffset>
            </wp:positionH>
            <wp:positionV relativeFrom="paragraph">
              <wp:posOffset>84455</wp:posOffset>
            </wp:positionV>
            <wp:extent cx="2495550" cy="1842135"/>
            <wp:effectExtent l="76200" t="76200" r="133350" b="139065"/>
            <wp:wrapSquare wrapText="bothSides"/>
            <wp:docPr id="18069256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925611" name="Picture 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8421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8FA9F6" w14:textId="77777777" w:rsidR="00991A03" w:rsidRPr="00991A03" w:rsidRDefault="00991A03" w:rsidP="00991A03"/>
    <w:p w14:paraId="6DA3C236" w14:textId="39DF5B73" w:rsidR="00991A03" w:rsidRPr="00991A03" w:rsidRDefault="00991A03" w:rsidP="00991A03"/>
    <w:p w14:paraId="49FDAA50" w14:textId="1D7D9C13" w:rsidR="00991A03" w:rsidRPr="00991A03" w:rsidRDefault="00991A03" w:rsidP="00991A03"/>
    <w:p w14:paraId="5AB66448" w14:textId="23F9562C" w:rsidR="00991A03" w:rsidRPr="00991A03" w:rsidRDefault="00991A03" w:rsidP="00991A03"/>
    <w:p w14:paraId="75D23777" w14:textId="77777777" w:rsidR="00991A03" w:rsidRPr="00991A03" w:rsidRDefault="00991A03" w:rsidP="00991A03"/>
    <w:p w14:paraId="44218052" w14:textId="4EA558CB" w:rsidR="00991A03" w:rsidRPr="00991A03" w:rsidRDefault="00991A03" w:rsidP="00991A03"/>
    <w:p w14:paraId="657A695C" w14:textId="7355231A" w:rsidR="00991A03" w:rsidRPr="00991A03" w:rsidRDefault="00991A03" w:rsidP="00991A03"/>
    <w:p w14:paraId="4FD33341" w14:textId="2A54F128" w:rsidR="00991A03" w:rsidRPr="00991A03" w:rsidRDefault="00991A03" w:rsidP="00991A03"/>
    <w:p w14:paraId="76089959" w14:textId="053A0F10" w:rsidR="00991A03" w:rsidRDefault="00991A03" w:rsidP="00991A03"/>
    <w:p w14:paraId="6F5CA52E" w14:textId="209C8796" w:rsidR="00084EB4" w:rsidRDefault="00991A03" w:rsidP="00991A03">
      <w:pPr>
        <w:tabs>
          <w:tab w:val="left" w:pos="5460"/>
        </w:tabs>
      </w:pPr>
      <w:r>
        <w:tab/>
      </w:r>
    </w:p>
    <w:p w14:paraId="56182072" w14:textId="77777777" w:rsidR="00084EB4" w:rsidRDefault="00084EB4">
      <w:pPr>
        <w:pStyle w:val="BodyText"/>
        <w:rPr>
          <w:sz w:val="22"/>
        </w:rPr>
      </w:pPr>
    </w:p>
    <w:p w14:paraId="58A7B399" w14:textId="2B6F26F2" w:rsidR="00084EB4" w:rsidRDefault="00084EB4">
      <w:pPr>
        <w:pStyle w:val="BodyText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                      </w:t>
      </w:r>
    </w:p>
    <w:p w14:paraId="0792F658" w14:textId="1EB7F097" w:rsidR="00084EB4" w:rsidRDefault="00084EB4" w:rsidP="00084EB4">
      <w:pPr>
        <w:pStyle w:val="BodyText"/>
        <w:tabs>
          <w:tab w:val="left" w:pos="1965"/>
        </w:tabs>
        <w:rPr>
          <w:sz w:val="23"/>
        </w:rPr>
      </w:pPr>
    </w:p>
    <w:p w14:paraId="48B842D2" w14:textId="15D6667A" w:rsidR="00084EB4" w:rsidRDefault="00D2607B" w:rsidP="00084EB4">
      <w:pPr>
        <w:pStyle w:val="BodyText"/>
        <w:tabs>
          <w:tab w:val="left" w:pos="1965"/>
        </w:tabs>
        <w:rPr>
          <w:sz w:val="23"/>
        </w:rPr>
      </w:pPr>
      <w:r>
        <w:rPr>
          <w:noProof/>
          <w:sz w:val="23"/>
        </w:rPr>
        <w:drawing>
          <wp:anchor distT="0" distB="0" distL="114300" distR="114300" simplePos="0" relativeHeight="251661312" behindDoc="0" locked="0" layoutInCell="1" allowOverlap="1" wp14:anchorId="225BCD09" wp14:editId="4598FB30">
            <wp:simplePos x="0" y="0"/>
            <wp:positionH relativeFrom="column">
              <wp:posOffset>3745865</wp:posOffset>
            </wp:positionH>
            <wp:positionV relativeFrom="paragraph">
              <wp:posOffset>96520</wp:posOffset>
            </wp:positionV>
            <wp:extent cx="2494915" cy="1857375"/>
            <wp:effectExtent l="76200" t="76200" r="133985" b="142875"/>
            <wp:wrapSquare wrapText="bothSides"/>
            <wp:docPr id="1574200233" name="Picture 1574200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200233" name="Picture 157420023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8573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3"/>
        </w:rPr>
        <w:drawing>
          <wp:anchor distT="0" distB="0" distL="114300" distR="114300" simplePos="0" relativeHeight="251655168" behindDoc="0" locked="0" layoutInCell="1" allowOverlap="1" wp14:anchorId="118500C2" wp14:editId="3FB96BD6">
            <wp:simplePos x="0" y="0"/>
            <wp:positionH relativeFrom="column">
              <wp:posOffset>73025</wp:posOffset>
            </wp:positionH>
            <wp:positionV relativeFrom="paragraph">
              <wp:posOffset>83185</wp:posOffset>
            </wp:positionV>
            <wp:extent cx="2494915" cy="1870710"/>
            <wp:effectExtent l="76200" t="76200" r="133985" b="129540"/>
            <wp:wrapSquare wrapText="bothSides"/>
            <wp:docPr id="2054904018" name="Picture 2054904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904018" name="Picture 205490401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8707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665EE" w14:textId="18A32DBF" w:rsidR="00084EB4" w:rsidRDefault="00084EB4" w:rsidP="00084EB4">
      <w:pPr>
        <w:pStyle w:val="BodyText"/>
        <w:tabs>
          <w:tab w:val="left" w:pos="1965"/>
        </w:tabs>
        <w:rPr>
          <w:sz w:val="23"/>
        </w:rPr>
      </w:pPr>
    </w:p>
    <w:p w14:paraId="6C885C92" w14:textId="2CCB7F10" w:rsidR="00084EB4" w:rsidRDefault="00084EB4" w:rsidP="00084EB4">
      <w:pPr>
        <w:pStyle w:val="BodyText"/>
        <w:tabs>
          <w:tab w:val="left" w:pos="1965"/>
        </w:tabs>
        <w:rPr>
          <w:sz w:val="23"/>
        </w:rPr>
      </w:pPr>
    </w:p>
    <w:p w14:paraId="2A803CB8" w14:textId="4575CE86" w:rsidR="00084EB4" w:rsidRDefault="00084EB4" w:rsidP="00084EB4">
      <w:pPr>
        <w:pStyle w:val="BodyText"/>
        <w:tabs>
          <w:tab w:val="left" w:pos="1965"/>
        </w:tabs>
        <w:rPr>
          <w:sz w:val="23"/>
        </w:rPr>
      </w:pPr>
    </w:p>
    <w:p w14:paraId="44D42609" w14:textId="4E11EDB3" w:rsidR="00084EB4" w:rsidRDefault="00084EB4" w:rsidP="00084EB4">
      <w:pPr>
        <w:pStyle w:val="BodyText"/>
        <w:tabs>
          <w:tab w:val="left" w:pos="1965"/>
        </w:tabs>
        <w:rPr>
          <w:sz w:val="23"/>
        </w:rPr>
      </w:pPr>
    </w:p>
    <w:p w14:paraId="7D0A3F2A" w14:textId="77777777" w:rsidR="00084EB4" w:rsidRDefault="00084EB4" w:rsidP="00084EB4">
      <w:pPr>
        <w:pStyle w:val="BodyText"/>
        <w:tabs>
          <w:tab w:val="left" w:pos="1965"/>
        </w:tabs>
        <w:jc w:val="center"/>
        <w:rPr>
          <w:sz w:val="23"/>
        </w:rPr>
      </w:pPr>
    </w:p>
    <w:p w14:paraId="2716D2E0" w14:textId="1459CDD9" w:rsidR="00084EB4" w:rsidRDefault="00084EB4" w:rsidP="00084EB4">
      <w:pPr>
        <w:pStyle w:val="BodyText"/>
        <w:tabs>
          <w:tab w:val="left" w:pos="1965"/>
        </w:tabs>
        <w:jc w:val="center"/>
        <w:rPr>
          <w:sz w:val="23"/>
        </w:rPr>
      </w:pPr>
    </w:p>
    <w:p w14:paraId="3E4C3223" w14:textId="7FAFF0CD" w:rsidR="0026024F" w:rsidRDefault="00084EB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  <w:t xml:space="preserve">              </w:t>
      </w:r>
      <w:r w:rsidR="006C4554">
        <w:rPr>
          <w:color w:val="000000" w:themeColor="text1"/>
          <w:sz w:val="22"/>
          <w:szCs w:val="22"/>
        </w:rPr>
        <w:t xml:space="preserve">     </w:t>
      </w:r>
      <w:r>
        <w:rPr>
          <w:color w:val="000000" w:themeColor="text1"/>
          <w:sz w:val="22"/>
          <w:szCs w:val="22"/>
        </w:rPr>
        <w:t xml:space="preserve">      </w:t>
      </w:r>
    </w:p>
    <w:p w14:paraId="1904F322" w14:textId="626EDFF3" w:rsidR="006C4554" w:rsidRDefault="006C455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</w:p>
    <w:p w14:paraId="2D5FC894" w14:textId="7F8B669A" w:rsidR="006C4554" w:rsidRDefault="006C455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</w:p>
    <w:p w14:paraId="3622FD3E" w14:textId="77777777" w:rsidR="006C4554" w:rsidRDefault="006C455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</w:p>
    <w:p w14:paraId="4FE9FA85" w14:textId="4AE309CD" w:rsidR="006C4554" w:rsidRDefault="006C455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</w:p>
    <w:p w14:paraId="3213E03E" w14:textId="77777777" w:rsidR="006C4554" w:rsidRDefault="006C4554" w:rsidP="00084EB4">
      <w:pPr>
        <w:pStyle w:val="BodyText"/>
        <w:tabs>
          <w:tab w:val="left" w:pos="1965"/>
        </w:tabs>
        <w:rPr>
          <w:color w:val="000000" w:themeColor="text1"/>
          <w:sz w:val="22"/>
          <w:szCs w:val="22"/>
        </w:rPr>
      </w:pPr>
    </w:p>
    <w:p w14:paraId="085FA733" w14:textId="0A84616E" w:rsidR="006C4554" w:rsidRPr="00084EB4" w:rsidRDefault="006C4554" w:rsidP="006C4554">
      <w:pPr>
        <w:pStyle w:val="BodyText"/>
        <w:tabs>
          <w:tab w:val="left" w:pos="1965"/>
          <w:tab w:val="center" w:pos="4990"/>
          <w:tab w:val="left" w:pos="5415"/>
        </w:tabs>
        <w:rPr>
          <w:sz w:val="23"/>
        </w:rPr>
        <w:sectPr w:rsidR="006C4554" w:rsidRPr="00084EB4" w:rsidSect="00D2607B">
          <w:pgSz w:w="11920" w:h="16840"/>
          <w:pgMar w:top="965" w:right="936" w:bottom="1296" w:left="936" w:header="763" w:footer="1109" w:gutter="0"/>
          <w:cols w:space="720"/>
        </w:sectPr>
      </w:pPr>
      <w:r>
        <w:rPr>
          <w:color w:val="000000" w:themeColor="text1"/>
          <w:sz w:val="22"/>
          <w:szCs w:val="22"/>
        </w:rPr>
        <w:t xml:space="preserve">  </w:t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</w:p>
    <w:p w14:paraId="761BA746" w14:textId="171A98B4" w:rsidR="00991A03" w:rsidRDefault="00991A03">
      <w:pPr>
        <w:pStyle w:val="BodyText"/>
        <w:rPr>
          <w:sz w:val="20"/>
        </w:rPr>
      </w:pPr>
      <w:r>
        <w:rPr>
          <w:noProof/>
          <w:sz w:val="23"/>
        </w:rPr>
        <w:lastRenderedPageBreak/>
        <w:drawing>
          <wp:anchor distT="0" distB="0" distL="114300" distR="114300" simplePos="0" relativeHeight="251664384" behindDoc="0" locked="0" layoutInCell="1" allowOverlap="1" wp14:anchorId="03E3983F" wp14:editId="2012D6EA">
            <wp:simplePos x="0" y="0"/>
            <wp:positionH relativeFrom="column">
              <wp:posOffset>3406775</wp:posOffset>
            </wp:positionH>
            <wp:positionV relativeFrom="paragraph">
              <wp:posOffset>73660</wp:posOffset>
            </wp:positionV>
            <wp:extent cx="2494915" cy="1704975"/>
            <wp:effectExtent l="76200" t="76200" r="133985" b="142875"/>
            <wp:wrapSquare wrapText="bothSides"/>
            <wp:docPr id="1730027527" name="Picture 1730027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027527" name="Picture 1730027527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704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3"/>
        </w:rPr>
        <w:drawing>
          <wp:anchor distT="0" distB="0" distL="114300" distR="114300" simplePos="0" relativeHeight="251663360" behindDoc="0" locked="0" layoutInCell="1" allowOverlap="1" wp14:anchorId="7523649A" wp14:editId="18E94046">
            <wp:simplePos x="0" y="0"/>
            <wp:positionH relativeFrom="column">
              <wp:posOffset>53975</wp:posOffset>
            </wp:positionH>
            <wp:positionV relativeFrom="paragraph">
              <wp:posOffset>73660</wp:posOffset>
            </wp:positionV>
            <wp:extent cx="2494915" cy="1661795"/>
            <wp:effectExtent l="76200" t="76200" r="133985" b="128905"/>
            <wp:wrapSquare wrapText="bothSides"/>
            <wp:docPr id="1179731972" name="Picture 1179731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731972" name="Picture 117973197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6617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FA8380" w14:textId="77777777" w:rsidR="00991A03" w:rsidRDefault="00991A03">
      <w:pPr>
        <w:pStyle w:val="BodyText"/>
        <w:rPr>
          <w:sz w:val="20"/>
        </w:rPr>
      </w:pPr>
    </w:p>
    <w:p w14:paraId="7D386219" w14:textId="77777777" w:rsidR="00991A03" w:rsidRDefault="00991A03">
      <w:pPr>
        <w:pStyle w:val="BodyText"/>
        <w:rPr>
          <w:sz w:val="20"/>
        </w:rPr>
      </w:pPr>
    </w:p>
    <w:p w14:paraId="7AB06813" w14:textId="77777777" w:rsidR="00991A03" w:rsidRDefault="00991A03">
      <w:pPr>
        <w:pStyle w:val="BodyText"/>
        <w:rPr>
          <w:sz w:val="20"/>
        </w:rPr>
      </w:pPr>
    </w:p>
    <w:p w14:paraId="741B9180" w14:textId="77777777" w:rsidR="00991A03" w:rsidRDefault="00991A03">
      <w:pPr>
        <w:pStyle w:val="BodyText"/>
        <w:rPr>
          <w:sz w:val="20"/>
        </w:rPr>
      </w:pPr>
    </w:p>
    <w:p w14:paraId="6D5BD136" w14:textId="77777777" w:rsidR="00991A03" w:rsidRDefault="00991A03">
      <w:pPr>
        <w:pStyle w:val="BodyText"/>
        <w:rPr>
          <w:sz w:val="20"/>
        </w:rPr>
      </w:pPr>
    </w:p>
    <w:p w14:paraId="242311F9" w14:textId="77777777" w:rsidR="00991A03" w:rsidRDefault="00991A03">
      <w:pPr>
        <w:pStyle w:val="BodyText"/>
        <w:rPr>
          <w:sz w:val="20"/>
        </w:rPr>
      </w:pPr>
    </w:p>
    <w:p w14:paraId="5D5B760B" w14:textId="77777777" w:rsidR="00991A03" w:rsidRDefault="00991A03">
      <w:pPr>
        <w:pStyle w:val="BodyText"/>
        <w:rPr>
          <w:sz w:val="20"/>
        </w:rPr>
      </w:pPr>
    </w:p>
    <w:p w14:paraId="589E0433" w14:textId="5AD7B01D" w:rsidR="0026024F" w:rsidRDefault="0026024F">
      <w:pPr>
        <w:pStyle w:val="BodyText"/>
        <w:rPr>
          <w:sz w:val="20"/>
        </w:rPr>
      </w:pPr>
    </w:p>
    <w:p w14:paraId="5D44EBDE" w14:textId="713133CD" w:rsidR="009B32BC" w:rsidRDefault="009B32BC" w:rsidP="009B32BC">
      <w:pPr>
        <w:pStyle w:val="BodyText"/>
        <w:rPr>
          <w:rFonts w:ascii="Times New Roman"/>
          <w:b/>
          <w:sz w:val="20"/>
        </w:rPr>
      </w:pPr>
    </w:p>
    <w:p w14:paraId="54D76301" w14:textId="77777777" w:rsidR="00991A03" w:rsidRDefault="00991A03" w:rsidP="00991A03"/>
    <w:p w14:paraId="5A54DF52" w14:textId="77777777" w:rsidR="00991A03" w:rsidRDefault="00991A03" w:rsidP="00991A03"/>
    <w:p w14:paraId="7B54290F" w14:textId="77777777" w:rsidR="00991A03" w:rsidRDefault="00991A03" w:rsidP="00991A03"/>
    <w:p w14:paraId="418E0A8D" w14:textId="77777777" w:rsidR="00991A03" w:rsidRDefault="00991A03" w:rsidP="00991A03"/>
    <w:p w14:paraId="38198D73" w14:textId="65FDF2B4" w:rsidR="009B32BC" w:rsidRPr="00456449" w:rsidRDefault="009B32BC" w:rsidP="009B32BC">
      <w:pPr>
        <w:pStyle w:val="Heading1"/>
        <w:spacing w:before="216"/>
        <w:rPr>
          <w:color w:val="664D26" w:themeColor="accent6" w:themeShade="80"/>
        </w:rPr>
      </w:pPr>
      <w:bookmarkStart w:id="8" w:name="_Toc144118312"/>
      <w:r w:rsidRPr="00A21001">
        <w:rPr>
          <w:color w:val="664D26" w:themeColor="accent6" w:themeShade="80"/>
        </w:rPr>
        <w:t>Connect</w:t>
      </w:r>
      <w:r w:rsidRPr="00A21001">
        <w:rPr>
          <w:color w:val="664D26" w:themeColor="accent6" w:themeShade="80"/>
          <w:spacing w:val="9"/>
        </w:rPr>
        <w:t xml:space="preserve"> </w:t>
      </w:r>
      <w:r w:rsidRPr="00A21001">
        <w:rPr>
          <w:color w:val="664D26" w:themeColor="accent6" w:themeShade="80"/>
        </w:rPr>
        <w:t>Us:</w:t>
      </w:r>
      <w:bookmarkEnd w:id="8"/>
    </w:p>
    <w:p w14:paraId="47543A89" w14:textId="0B8F4CE3" w:rsidR="009B32BC" w:rsidRDefault="009B32BC" w:rsidP="009B32BC">
      <w:pPr>
        <w:pStyle w:val="BodyText"/>
        <w:spacing w:before="9"/>
        <w:rPr>
          <w:rFonts w:ascii="Times New Roman"/>
          <w:b/>
          <w:sz w:val="52"/>
        </w:rPr>
      </w:pPr>
    </w:p>
    <w:p w14:paraId="055677BC" w14:textId="24115085" w:rsidR="009B32BC" w:rsidRDefault="009B32BC" w:rsidP="009B32BC">
      <w:pPr>
        <w:tabs>
          <w:tab w:val="left" w:pos="5289"/>
        </w:tabs>
        <w:ind w:left="130"/>
      </w:pPr>
      <w:r>
        <w:rPr>
          <w:noProof/>
        </w:rPr>
        <w:drawing>
          <wp:inline distT="0" distB="0" distL="0" distR="0" wp14:anchorId="4A2898CD" wp14:editId="127ABA5B">
            <wp:extent cx="304800" cy="304800"/>
            <wp:effectExtent l="0" t="0" r="0" b="0"/>
            <wp:docPr id="1586521825" name="Picture 1586521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0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rFonts w:ascii="Times New Roman"/>
          <w:spacing w:val="10"/>
          <w:sz w:val="20"/>
        </w:rPr>
        <w:t xml:space="preserve"> </w:t>
      </w:r>
      <w:r>
        <w:rPr>
          <w:color w:val="0066FF"/>
          <w:spacing w:val="-2"/>
          <w:u w:val="thick" w:color="0066FF"/>
        </w:rPr>
        <w:t>https://</w:t>
      </w:r>
      <w:hyperlink r:id="rId38">
        <w:r>
          <w:rPr>
            <w:color w:val="0066FF"/>
            <w:spacing w:val="-2"/>
            <w:u w:val="thick" w:color="0066FF"/>
          </w:rPr>
          <w:t>www.linkedin.com/company/susec</w:t>
        </w:r>
        <w:r>
          <w:rPr>
            <w:color w:val="0066FF"/>
            <w:spacing w:val="-2"/>
          </w:rPr>
          <w:tab/>
        </w:r>
        <w:r>
          <w:rPr>
            <w:rFonts w:ascii="Times New Roman"/>
            <w:color w:val="0066FF"/>
          </w:rPr>
          <w:t xml:space="preserve"> </w:t>
        </w:r>
        <w:r>
          <w:rPr>
            <w:rFonts w:ascii="Times New Roman"/>
            <w:color w:val="0066FF"/>
            <w:spacing w:val="-20"/>
          </w:rPr>
          <w:t xml:space="preserve"> </w:t>
        </w:r>
      </w:hyperlink>
      <w:r>
        <w:rPr>
          <w:noProof/>
          <w:color w:val="0066FF"/>
          <w:position w:val="-5"/>
        </w:rPr>
        <w:drawing>
          <wp:inline distT="0" distB="0" distL="0" distR="0" wp14:anchorId="094BEC49" wp14:editId="40B45AFA">
            <wp:extent cx="304800" cy="304800"/>
            <wp:effectExtent l="0" t="0" r="0" b="0"/>
            <wp:docPr id="1436000598" name="Picture 1436000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1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75DF">
        <w:rPr>
          <w:rFonts w:ascii="Times New Roman"/>
          <w:color w:val="0066FF"/>
          <w:spacing w:val="-20"/>
        </w:rPr>
        <w:t xml:space="preserve">     </w:t>
      </w:r>
      <w:hyperlink r:id="rId40" w:history="1">
        <w:r w:rsidR="004775DF" w:rsidRPr="00261775">
          <w:rPr>
            <w:rStyle w:val="Hyperlink"/>
          </w:rPr>
          <w:t>iic@sauuni.ac.in</w:t>
        </w:r>
      </w:hyperlink>
    </w:p>
    <w:p w14:paraId="613C123B" w14:textId="5C840BAD" w:rsidR="009B32BC" w:rsidRDefault="009B32BC" w:rsidP="009B32BC">
      <w:pPr>
        <w:tabs>
          <w:tab w:val="left" w:pos="5229"/>
        </w:tabs>
        <w:spacing w:before="199"/>
        <w:ind w:left="130"/>
      </w:pPr>
      <w:r>
        <w:rPr>
          <w:noProof/>
        </w:rPr>
        <w:drawing>
          <wp:inline distT="0" distB="0" distL="0" distR="0" wp14:anchorId="6212F3F9" wp14:editId="0C26786B">
            <wp:extent cx="304800" cy="304800"/>
            <wp:effectExtent l="0" t="0" r="0" b="0"/>
            <wp:docPr id="623991825" name="Picture 623991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2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rFonts w:ascii="Times New Roman"/>
          <w:spacing w:val="10"/>
          <w:sz w:val="20"/>
        </w:rPr>
        <w:t xml:space="preserve"> </w:t>
      </w:r>
      <w:hyperlink r:id="rId42">
        <w:r>
          <w:rPr>
            <w:color w:val="0066FF"/>
            <w:spacing w:val="-2"/>
            <w:u w:val="thick" w:color="0066FF"/>
          </w:rPr>
          <w:t>https://www.facebook.com/iicsauuni</w:t>
        </w:r>
        <w:r>
          <w:rPr>
            <w:color w:val="0066FF"/>
            <w:spacing w:val="-2"/>
          </w:rPr>
          <w:tab/>
        </w:r>
        <w:r>
          <w:rPr>
            <w:rFonts w:ascii="Times New Roman"/>
            <w:color w:val="0066FF"/>
          </w:rPr>
          <w:t xml:space="preserve"> </w:t>
        </w:r>
        <w:r>
          <w:rPr>
            <w:rFonts w:ascii="Times New Roman"/>
            <w:color w:val="0066FF"/>
            <w:spacing w:val="-20"/>
          </w:rPr>
          <w:t xml:space="preserve"> </w:t>
        </w:r>
      </w:hyperlink>
      <w:r>
        <w:rPr>
          <w:noProof/>
          <w:color w:val="0066FF"/>
          <w:position w:val="-20"/>
        </w:rPr>
        <w:drawing>
          <wp:inline distT="0" distB="0" distL="0" distR="0" wp14:anchorId="3AE655FF" wp14:editId="317DE929">
            <wp:extent cx="342900" cy="361950"/>
            <wp:effectExtent l="0" t="0" r="0" b="0"/>
            <wp:docPr id="218203302" name="Picture 218203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23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75DF">
        <w:rPr>
          <w:rFonts w:ascii="Times New Roman"/>
          <w:color w:val="0066FF"/>
          <w:spacing w:val="-20"/>
        </w:rPr>
        <w:t xml:space="preserve">    </w:t>
      </w:r>
      <w:hyperlink r:id="rId44" w:history="1">
        <w:r w:rsidR="004775DF" w:rsidRPr="00261775">
          <w:rPr>
            <w:rStyle w:val="Hyperlink"/>
          </w:rPr>
          <w:t>https://bit.ly/SUSECLocation</w:t>
        </w:r>
      </w:hyperlink>
    </w:p>
    <w:p w14:paraId="58943E58" w14:textId="6680B785" w:rsidR="009B32BC" w:rsidRDefault="009B32BC" w:rsidP="009B32BC">
      <w:pPr>
        <w:tabs>
          <w:tab w:val="left" w:pos="5859"/>
        </w:tabs>
        <w:spacing w:before="50"/>
        <w:ind w:left="130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46669559" wp14:editId="476AC5C9">
            <wp:simplePos x="0" y="0"/>
            <wp:positionH relativeFrom="page">
              <wp:posOffset>4258310</wp:posOffset>
            </wp:positionH>
            <wp:positionV relativeFrom="paragraph">
              <wp:posOffset>205740</wp:posOffset>
            </wp:positionV>
            <wp:extent cx="314324" cy="314324"/>
            <wp:effectExtent l="0" t="0" r="0" b="0"/>
            <wp:wrapNone/>
            <wp:docPr id="1422496737" name="Picture 1422496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4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324" cy="3143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03C17C7B" wp14:editId="641609D3">
            <wp:extent cx="323850" cy="352425"/>
            <wp:effectExtent l="0" t="0" r="0" b="0"/>
            <wp:docPr id="914375661" name="Picture 914375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5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rFonts w:ascii="Times New Roman"/>
          <w:spacing w:val="-20"/>
          <w:sz w:val="20"/>
        </w:rPr>
        <w:t xml:space="preserve"> </w:t>
      </w:r>
      <w:hyperlink r:id="rId47" w:history="1">
        <w:r w:rsidR="00A230AA" w:rsidRPr="00261775">
          <w:rPr>
            <w:rStyle w:val="Hyperlink"/>
          </w:rPr>
          <w:t>https://www.instagram.com/susecrajkot</w:t>
        </w:r>
      </w:hyperlink>
      <w:r>
        <w:rPr>
          <w:color w:val="0066FF"/>
        </w:rPr>
        <w:tab/>
      </w:r>
      <w:r w:rsidR="004775DF">
        <w:rPr>
          <w:color w:val="0066FF"/>
        </w:rPr>
        <w:t xml:space="preserve">   </w:t>
      </w:r>
      <w:hyperlink r:id="rId48" w:history="1">
        <w:r w:rsidR="004775DF" w:rsidRPr="00261775">
          <w:rPr>
            <w:rStyle w:val="Hyperlink"/>
          </w:rPr>
          <w:t>https://bit.ly/SUSEC-youtube</w:t>
        </w:r>
      </w:hyperlink>
    </w:p>
    <w:p w14:paraId="428325F7" w14:textId="31489F25" w:rsidR="0026024F" w:rsidRDefault="0026024F">
      <w:pPr>
        <w:pStyle w:val="BodyText"/>
        <w:spacing w:before="10"/>
        <w:rPr>
          <w:rFonts w:ascii="Times New Roman"/>
          <w:b/>
          <w:sz w:val="15"/>
        </w:rPr>
      </w:pPr>
    </w:p>
    <w:sectPr w:rsidR="0026024F">
      <w:pgSz w:w="11920" w:h="16840"/>
      <w:pgMar w:top="960" w:right="600" w:bottom="1300" w:left="1340" w:header="758" w:footer="11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13E13" w14:textId="77777777" w:rsidR="007C353E" w:rsidRDefault="007C353E">
      <w:r>
        <w:separator/>
      </w:r>
    </w:p>
  </w:endnote>
  <w:endnote w:type="continuationSeparator" w:id="0">
    <w:p w14:paraId="6B11FF13" w14:textId="77777777" w:rsidR="007C353E" w:rsidRDefault="007C3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9B9AE" w14:textId="77777777" w:rsidR="0026024F" w:rsidRDefault="00BE4F7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656DB65E" wp14:editId="3CFA30C1">
          <wp:simplePos x="0" y="0"/>
          <wp:positionH relativeFrom="page">
            <wp:posOffset>1176182</wp:posOffset>
          </wp:positionH>
          <wp:positionV relativeFrom="page">
            <wp:posOffset>9810877</wp:posOffset>
          </wp:positionV>
          <wp:extent cx="5476875" cy="66675"/>
          <wp:effectExtent l="0" t="0" r="0" b="0"/>
          <wp:wrapNone/>
          <wp:docPr id="828163819" name="Picture 8281638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9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76875" cy="66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000">
      <w:pict w14:anchorId="652D3893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302.45pt;margin-top:781.95pt;width:11.6pt;height:13pt;z-index:-15860736;mso-position-horizontal-relative:page;mso-position-vertical-relative:page" filled="f" stroked="f">
          <v:textbox style="mso-next-textbox:#_x0000_s1027" inset="0,0,0,0">
            <w:txbxContent>
              <w:p w14:paraId="48003E62" w14:textId="77777777" w:rsidR="0026024F" w:rsidRDefault="00BE4F70">
                <w:pPr>
                  <w:spacing w:line="244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 w:rsidR="00000000">
      <w:pict w14:anchorId="12E03ECA">
        <v:shape id="_x0000_s1026" type="#_x0000_t202" style="position:absolute;margin-left:71pt;margin-top:795.4pt;width:120.75pt;height:12.4pt;z-index:-15860224;mso-position-horizontal-relative:page;mso-position-vertical-relative:page" filled="f" stroked="f">
          <v:textbox style="mso-next-textbox:#_x0000_s1026" inset="0,0,0,0">
            <w:txbxContent>
              <w:p w14:paraId="01518067" w14:textId="77777777" w:rsidR="0026024F" w:rsidRDefault="00BE4F70">
                <w:pPr>
                  <w:spacing w:line="247" w:lineRule="exact"/>
                  <w:ind w:left="20"/>
                  <w:rPr>
                    <w:rFonts w:ascii="Lucida Sans Unicode"/>
                    <w:sz w:val="20"/>
                  </w:rPr>
                </w:pPr>
                <w:r>
                  <w:rPr>
                    <w:rFonts w:ascii="Lucida Sans Unicode"/>
                    <w:w w:val="115"/>
                    <w:sz w:val="20"/>
                  </w:rPr>
                  <w:t>Saurashtra University</w:t>
                </w:r>
              </w:p>
            </w:txbxContent>
          </v:textbox>
          <w10:wrap anchorx="page" anchory="page"/>
        </v:shape>
      </w:pict>
    </w:r>
    <w:r w:rsidR="00000000">
      <w:pict w14:anchorId="3FD587A0">
        <v:shape id="_x0000_s1025" type="#_x0000_t202" style="position:absolute;margin-left:449.75pt;margin-top:795.4pt;width:91.3pt;height:12.4pt;z-index:-15859712;mso-position-horizontal-relative:page;mso-position-vertical-relative:page" filled="f" stroked="f">
          <v:textbox style="mso-next-textbox:#_x0000_s1025" inset="0,0,0,0">
            <w:txbxContent>
              <w:p w14:paraId="53281CF0" w14:textId="77777777" w:rsidR="0026024F" w:rsidRDefault="00000000">
                <w:pPr>
                  <w:spacing w:line="247" w:lineRule="exact"/>
                  <w:ind w:left="20"/>
                  <w:rPr>
                    <w:rFonts w:ascii="Lucida Sans Unicode"/>
                    <w:sz w:val="20"/>
                  </w:rPr>
                </w:pPr>
                <w:hyperlink r:id="rId2">
                  <w:r w:rsidR="00BE4F70">
                    <w:rPr>
                      <w:rFonts w:ascii="Lucida Sans Unicode"/>
                      <w:color w:val="0066FF"/>
                      <w:w w:val="110"/>
                      <w:sz w:val="20"/>
                      <w:u w:val="thick" w:color="0066FF"/>
                    </w:rPr>
                    <w:t>www.susec.ac.in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0ADFB" w14:textId="77777777" w:rsidR="007C353E" w:rsidRDefault="007C353E">
      <w:r>
        <w:separator/>
      </w:r>
    </w:p>
  </w:footnote>
  <w:footnote w:type="continuationSeparator" w:id="0">
    <w:p w14:paraId="5933EF2A" w14:textId="77777777" w:rsidR="007C353E" w:rsidRDefault="007C3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AAF93" w14:textId="77777777" w:rsidR="0026024F" w:rsidRDefault="00000000">
    <w:pPr>
      <w:pStyle w:val="BodyText"/>
      <w:spacing w:line="14" w:lineRule="auto"/>
      <w:rPr>
        <w:sz w:val="20"/>
      </w:rPr>
    </w:pPr>
    <w:r>
      <w:pict w14:anchorId="779A530C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71pt;margin-top:36.9pt;width:120.75pt;height:12.4pt;z-index:-15862272;mso-position-horizontal-relative:page;mso-position-vertical-relative:page" filled="f" stroked="f">
          <v:textbox style="mso-next-textbox:#_x0000_s1029" inset="0,0,0,0">
            <w:txbxContent>
              <w:p w14:paraId="7DC0E076" w14:textId="2E363C4C" w:rsidR="0026024F" w:rsidRDefault="0026024F">
                <w:pPr>
                  <w:spacing w:line="247" w:lineRule="exact"/>
                  <w:ind w:left="20"/>
                  <w:rPr>
                    <w:rFonts w:ascii="Lucida Sans Unicode"/>
                    <w:sz w:val="20"/>
                  </w:rPr>
                </w:pPr>
              </w:p>
            </w:txbxContent>
          </v:textbox>
          <w10:wrap anchorx="page" anchory="page"/>
        </v:shape>
      </w:pict>
    </w:r>
    <w:r>
      <w:pict w14:anchorId="7670EE2A">
        <v:shape id="_x0000_s1028" type="#_x0000_t202" style="position:absolute;margin-left:449.75pt;margin-top:36.9pt;width:91.3pt;height:12.4pt;z-index:-15861760;mso-position-horizontal-relative:page;mso-position-vertical-relative:page" filled="f" stroked="f">
          <v:textbox style="mso-next-textbox:#_x0000_s1028" inset="0,0,0,0">
            <w:txbxContent>
              <w:p w14:paraId="41A93DC5" w14:textId="512F1849" w:rsidR="0026024F" w:rsidRDefault="0026024F">
                <w:pPr>
                  <w:spacing w:line="247" w:lineRule="exact"/>
                  <w:ind w:left="20"/>
                  <w:rPr>
                    <w:rFonts w:ascii="Lucida Sans Unicode"/>
                    <w:sz w:val="20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4F95"/>
    <w:multiLevelType w:val="hybridMultilevel"/>
    <w:tmpl w:val="9B3CB580"/>
    <w:lvl w:ilvl="0" w:tplc="9B18668E">
      <w:numFmt w:val="bullet"/>
      <w:lvlText w:val="▪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A54D54E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B0FA1CDE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D7C2CDD4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4" w:tplc="CE90038C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5DD2DE4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AFF032CE">
      <w:numFmt w:val="bullet"/>
      <w:lvlText w:val="•"/>
      <w:lvlJc w:val="left"/>
      <w:pPr>
        <w:ind w:left="6316" w:hanging="360"/>
      </w:pPr>
      <w:rPr>
        <w:rFonts w:hint="default"/>
        <w:lang w:val="en-US" w:eastAsia="en-US" w:bidi="ar-SA"/>
      </w:rPr>
    </w:lvl>
    <w:lvl w:ilvl="7" w:tplc="8ACE981E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32E62EB4">
      <w:numFmt w:val="bullet"/>
      <w:lvlText w:val="•"/>
      <w:lvlJc w:val="left"/>
      <w:pPr>
        <w:ind w:left="81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CC07C99"/>
    <w:multiLevelType w:val="multilevel"/>
    <w:tmpl w:val="860CF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B611EC"/>
    <w:multiLevelType w:val="hybridMultilevel"/>
    <w:tmpl w:val="707CC97E"/>
    <w:lvl w:ilvl="0" w:tplc="40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3" w15:restartNumberingAfterBreak="0">
    <w:nsid w:val="56332002"/>
    <w:multiLevelType w:val="multilevel"/>
    <w:tmpl w:val="50346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673A5F"/>
    <w:multiLevelType w:val="hybridMultilevel"/>
    <w:tmpl w:val="0F2EB9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643928">
    <w:abstractNumId w:val="0"/>
  </w:num>
  <w:num w:numId="2" w16cid:durableId="1545218726">
    <w:abstractNumId w:val="4"/>
  </w:num>
  <w:num w:numId="3" w16cid:durableId="1113206130">
    <w:abstractNumId w:val="2"/>
  </w:num>
  <w:num w:numId="4" w16cid:durableId="1201240654">
    <w:abstractNumId w:val="3"/>
  </w:num>
  <w:num w:numId="5" w16cid:durableId="1734429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NzG1NDI3MTMwMzBQ0lEKTi0uzszPAykwrAUAlB5xtCwAAAA="/>
  </w:docVars>
  <w:rsids>
    <w:rsidRoot w:val="0026024F"/>
    <w:rsid w:val="00011C56"/>
    <w:rsid w:val="00012FAE"/>
    <w:rsid w:val="00031251"/>
    <w:rsid w:val="00033F28"/>
    <w:rsid w:val="00065BDD"/>
    <w:rsid w:val="000746BC"/>
    <w:rsid w:val="00084977"/>
    <w:rsid w:val="00084EB4"/>
    <w:rsid w:val="00092E72"/>
    <w:rsid w:val="000948A6"/>
    <w:rsid w:val="00096524"/>
    <w:rsid w:val="000A0C5D"/>
    <w:rsid w:val="000A3AFE"/>
    <w:rsid w:val="000A5297"/>
    <w:rsid w:val="000A742A"/>
    <w:rsid w:val="000B2D55"/>
    <w:rsid w:val="000B3B2F"/>
    <w:rsid w:val="000C7A53"/>
    <w:rsid w:val="000D109A"/>
    <w:rsid w:val="000D19A6"/>
    <w:rsid w:val="000D22A3"/>
    <w:rsid w:val="000D3D89"/>
    <w:rsid w:val="000D6341"/>
    <w:rsid w:val="000D77D1"/>
    <w:rsid w:val="000E6EC0"/>
    <w:rsid w:val="000F1C35"/>
    <w:rsid w:val="000F4AB2"/>
    <w:rsid w:val="000F7202"/>
    <w:rsid w:val="00106D05"/>
    <w:rsid w:val="001222AF"/>
    <w:rsid w:val="0015563C"/>
    <w:rsid w:val="001759CE"/>
    <w:rsid w:val="00176522"/>
    <w:rsid w:val="00186929"/>
    <w:rsid w:val="00187536"/>
    <w:rsid w:val="001907E7"/>
    <w:rsid w:val="00196204"/>
    <w:rsid w:val="001A18F2"/>
    <w:rsid w:val="001C46BC"/>
    <w:rsid w:val="001D0157"/>
    <w:rsid w:val="001E6AB0"/>
    <w:rsid w:val="001F2413"/>
    <w:rsid w:val="00200D2F"/>
    <w:rsid w:val="0020302F"/>
    <w:rsid w:val="00211312"/>
    <w:rsid w:val="00216EAF"/>
    <w:rsid w:val="0022439E"/>
    <w:rsid w:val="0025429B"/>
    <w:rsid w:val="00256743"/>
    <w:rsid w:val="0026024F"/>
    <w:rsid w:val="002622B9"/>
    <w:rsid w:val="00273773"/>
    <w:rsid w:val="00295031"/>
    <w:rsid w:val="002A1F3E"/>
    <w:rsid w:val="002A71D4"/>
    <w:rsid w:val="002B242E"/>
    <w:rsid w:val="002B325A"/>
    <w:rsid w:val="002E1FC5"/>
    <w:rsid w:val="002F2E9D"/>
    <w:rsid w:val="002F2FEB"/>
    <w:rsid w:val="002F6862"/>
    <w:rsid w:val="003035AB"/>
    <w:rsid w:val="003074C6"/>
    <w:rsid w:val="00314342"/>
    <w:rsid w:val="00322193"/>
    <w:rsid w:val="003223F5"/>
    <w:rsid w:val="00327650"/>
    <w:rsid w:val="00331F87"/>
    <w:rsid w:val="00335B66"/>
    <w:rsid w:val="00337BA5"/>
    <w:rsid w:val="00342D92"/>
    <w:rsid w:val="00356FE2"/>
    <w:rsid w:val="00360F45"/>
    <w:rsid w:val="00364450"/>
    <w:rsid w:val="003727C9"/>
    <w:rsid w:val="003A6CCF"/>
    <w:rsid w:val="003B45F5"/>
    <w:rsid w:val="003B787D"/>
    <w:rsid w:val="003D38DD"/>
    <w:rsid w:val="003D5089"/>
    <w:rsid w:val="003E3021"/>
    <w:rsid w:val="003F35DD"/>
    <w:rsid w:val="003F4492"/>
    <w:rsid w:val="00400033"/>
    <w:rsid w:val="00410D33"/>
    <w:rsid w:val="00410E7B"/>
    <w:rsid w:val="0041659A"/>
    <w:rsid w:val="00417284"/>
    <w:rsid w:val="0042077D"/>
    <w:rsid w:val="00433232"/>
    <w:rsid w:val="0043380F"/>
    <w:rsid w:val="00433D2C"/>
    <w:rsid w:val="004340D7"/>
    <w:rsid w:val="004408E4"/>
    <w:rsid w:val="00451ACD"/>
    <w:rsid w:val="00454CEA"/>
    <w:rsid w:val="00455D78"/>
    <w:rsid w:val="00456449"/>
    <w:rsid w:val="00461C38"/>
    <w:rsid w:val="00467C85"/>
    <w:rsid w:val="00475C77"/>
    <w:rsid w:val="004775DF"/>
    <w:rsid w:val="004849AC"/>
    <w:rsid w:val="00491559"/>
    <w:rsid w:val="00493EE8"/>
    <w:rsid w:val="00496735"/>
    <w:rsid w:val="004C6975"/>
    <w:rsid w:val="004D5C30"/>
    <w:rsid w:val="004F3DAA"/>
    <w:rsid w:val="00506CF4"/>
    <w:rsid w:val="0050746E"/>
    <w:rsid w:val="00515BAE"/>
    <w:rsid w:val="005208DE"/>
    <w:rsid w:val="0052347D"/>
    <w:rsid w:val="0052379A"/>
    <w:rsid w:val="00523CB2"/>
    <w:rsid w:val="00524DE0"/>
    <w:rsid w:val="005258E7"/>
    <w:rsid w:val="00525C12"/>
    <w:rsid w:val="00540CF1"/>
    <w:rsid w:val="00565D2D"/>
    <w:rsid w:val="00570BA2"/>
    <w:rsid w:val="0057228F"/>
    <w:rsid w:val="00593EB4"/>
    <w:rsid w:val="005B3BED"/>
    <w:rsid w:val="005C2449"/>
    <w:rsid w:val="005D4DC0"/>
    <w:rsid w:val="005D60D3"/>
    <w:rsid w:val="005E6793"/>
    <w:rsid w:val="005F59FA"/>
    <w:rsid w:val="005F6BB5"/>
    <w:rsid w:val="00604011"/>
    <w:rsid w:val="00612145"/>
    <w:rsid w:val="006140D3"/>
    <w:rsid w:val="00630DA8"/>
    <w:rsid w:val="00633406"/>
    <w:rsid w:val="00643441"/>
    <w:rsid w:val="00646C62"/>
    <w:rsid w:val="00653883"/>
    <w:rsid w:val="00654544"/>
    <w:rsid w:val="00657E91"/>
    <w:rsid w:val="00661AF2"/>
    <w:rsid w:val="00683D50"/>
    <w:rsid w:val="006905F1"/>
    <w:rsid w:val="006A05D2"/>
    <w:rsid w:val="006A208D"/>
    <w:rsid w:val="006A2F52"/>
    <w:rsid w:val="006B2C6C"/>
    <w:rsid w:val="006B7489"/>
    <w:rsid w:val="006C298C"/>
    <w:rsid w:val="006C2DFB"/>
    <w:rsid w:val="006C4554"/>
    <w:rsid w:val="006D3C9E"/>
    <w:rsid w:val="006E7649"/>
    <w:rsid w:val="0070147B"/>
    <w:rsid w:val="007060D8"/>
    <w:rsid w:val="00711CB2"/>
    <w:rsid w:val="00711D7E"/>
    <w:rsid w:val="00715499"/>
    <w:rsid w:val="007179B7"/>
    <w:rsid w:val="00724190"/>
    <w:rsid w:val="00725D3C"/>
    <w:rsid w:val="00741D82"/>
    <w:rsid w:val="00751F12"/>
    <w:rsid w:val="00762B6C"/>
    <w:rsid w:val="00763BA9"/>
    <w:rsid w:val="00767105"/>
    <w:rsid w:val="00770F4D"/>
    <w:rsid w:val="00772576"/>
    <w:rsid w:val="007731B4"/>
    <w:rsid w:val="00773F64"/>
    <w:rsid w:val="007934B1"/>
    <w:rsid w:val="007C353E"/>
    <w:rsid w:val="007E13B3"/>
    <w:rsid w:val="007E4DF7"/>
    <w:rsid w:val="007F0AF5"/>
    <w:rsid w:val="007F2BE2"/>
    <w:rsid w:val="007F3103"/>
    <w:rsid w:val="007F51F0"/>
    <w:rsid w:val="00802776"/>
    <w:rsid w:val="0081778A"/>
    <w:rsid w:val="00824493"/>
    <w:rsid w:val="008276F5"/>
    <w:rsid w:val="00830913"/>
    <w:rsid w:val="00832E6E"/>
    <w:rsid w:val="00840E2E"/>
    <w:rsid w:val="00841603"/>
    <w:rsid w:val="00841FA1"/>
    <w:rsid w:val="0084571E"/>
    <w:rsid w:val="00852B01"/>
    <w:rsid w:val="00852CD3"/>
    <w:rsid w:val="008532B8"/>
    <w:rsid w:val="00861359"/>
    <w:rsid w:val="00864D09"/>
    <w:rsid w:val="00867D66"/>
    <w:rsid w:val="008745C2"/>
    <w:rsid w:val="00885BFD"/>
    <w:rsid w:val="00886A84"/>
    <w:rsid w:val="0089706E"/>
    <w:rsid w:val="008A1E33"/>
    <w:rsid w:val="008B44D5"/>
    <w:rsid w:val="008C03E6"/>
    <w:rsid w:val="008D4505"/>
    <w:rsid w:val="00900E28"/>
    <w:rsid w:val="00906DDA"/>
    <w:rsid w:val="009071D2"/>
    <w:rsid w:val="009160FD"/>
    <w:rsid w:val="0092671C"/>
    <w:rsid w:val="00931ADA"/>
    <w:rsid w:val="0093556F"/>
    <w:rsid w:val="00943758"/>
    <w:rsid w:val="00945480"/>
    <w:rsid w:val="0096052D"/>
    <w:rsid w:val="009621D3"/>
    <w:rsid w:val="0096316F"/>
    <w:rsid w:val="00966B57"/>
    <w:rsid w:val="00984C73"/>
    <w:rsid w:val="009879BE"/>
    <w:rsid w:val="009905CE"/>
    <w:rsid w:val="00991A03"/>
    <w:rsid w:val="00996479"/>
    <w:rsid w:val="009B32BC"/>
    <w:rsid w:val="009B59D6"/>
    <w:rsid w:val="009C0CD7"/>
    <w:rsid w:val="009C1808"/>
    <w:rsid w:val="009D1727"/>
    <w:rsid w:val="009D2242"/>
    <w:rsid w:val="009F489C"/>
    <w:rsid w:val="009F750E"/>
    <w:rsid w:val="00A21001"/>
    <w:rsid w:val="00A230AA"/>
    <w:rsid w:val="00A3274E"/>
    <w:rsid w:val="00A41464"/>
    <w:rsid w:val="00A465BC"/>
    <w:rsid w:val="00A514DF"/>
    <w:rsid w:val="00A52B00"/>
    <w:rsid w:val="00A548E9"/>
    <w:rsid w:val="00A74186"/>
    <w:rsid w:val="00A82194"/>
    <w:rsid w:val="00A90DB5"/>
    <w:rsid w:val="00A91597"/>
    <w:rsid w:val="00AA1744"/>
    <w:rsid w:val="00AA27A7"/>
    <w:rsid w:val="00AC07B1"/>
    <w:rsid w:val="00AD204C"/>
    <w:rsid w:val="00AE2FE4"/>
    <w:rsid w:val="00AF1FCA"/>
    <w:rsid w:val="00B03B79"/>
    <w:rsid w:val="00B114D9"/>
    <w:rsid w:val="00B14712"/>
    <w:rsid w:val="00B15B2D"/>
    <w:rsid w:val="00B165CB"/>
    <w:rsid w:val="00B23609"/>
    <w:rsid w:val="00B31140"/>
    <w:rsid w:val="00B427AE"/>
    <w:rsid w:val="00B60B1F"/>
    <w:rsid w:val="00B613E9"/>
    <w:rsid w:val="00B6328D"/>
    <w:rsid w:val="00B64EDF"/>
    <w:rsid w:val="00B66B3A"/>
    <w:rsid w:val="00B706E7"/>
    <w:rsid w:val="00B724EB"/>
    <w:rsid w:val="00B75167"/>
    <w:rsid w:val="00B817B7"/>
    <w:rsid w:val="00B82779"/>
    <w:rsid w:val="00B8333D"/>
    <w:rsid w:val="00B9567D"/>
    <w:rsid w:val="00B95EEF"/>
    <w:rsid w:val="00BC2D88"/>
    <w:rsid w:val="00BE2D4D"/>
    <w:rsid w:val="00BE4F70"/>
    <w:rsid w:val="00C00319"/>
    <w:rsid w:val="00C00D48"/>
    <w:rsid w:val="00C106BA"/>
    <w:rsid w:val="00C11EF7"/>
    <w:rsid w:val="00C21FFD"/>
    <w:rsid w:val="00C57F58"/>
    <w:rsid w:val="00C64CF5"/>
    <w:rsid w:val="00C657D9"/>
    <w:rsid w:val="00C759AB"/>
    <w:rsid w:val="00C90BCB"/>
    <w:rsid w:val="00C94547"/>
    <w:rsid w:val="00C94F63"/>
    <w:rsid w:val="00CA0F0C"/>
    <w:rsid w:val="00CA6316"/>
    <w:rsid w:val="00CC0764"/>
    <w:rsid w:val="00CD1A5E"/>
    <w:rsid w:val="00CD5531"/>
    <w:rsid w:val="00CF465F"/>
    <w:rsid w:val="00D035A3"/>
    <w:rsid w:val="00D04078"/>
    <w:rsid w:val="00D05C26"/>
    <w:rsid w:val="00D24F80"/>
    <w:rsid w:val="00D2607B"/>
    <w:rsid w:val="00D30EB6"/>
    <w:rsid w:val="00D342FC"/>
    <w:rsid w:val="00D3455C"/>
    <w:rsid w:val="00D5072B"/>
    <w:rsid w:val="00D522B0"/>
    <w:rsid w:val="00D57DE5"/>
    <w:rsid w:val="00D673CF"/>
    <w:rsid w:val="00D779CD"/>
    <w:rsid w:val="00D82B6C"/>
    <w:rsid w:val="00D933BA"/>
    <w:rsid w:val="00DA7ECD"/>
    <w:rsid w:val="00DB6017"/>
    <w:rsid w:val="00DC2158"/>
    <w:rsid w:val="00DD1891"/>
    <w:rsid w:val="00DE3BA9"/>
    <w:rsid w:val="00DE6B23"/>
    <w:rsid w:val="00E041EA"/>
    <w:rsid w:val="00E147C8"/>
    <w:rsid w:val="00E17EAD"/>
    <w:rsid w:val="00E2661C"/>
    <w:rsid w:val="00E55AE2"/>
    <w:rsid w:val="00E57B16"/>
    <w:rsid w:val="00E84CE0"/>
    <w:rsid w:val="00E87CC9"/>
    <w:rsid w:val="00E914D7"/>
    <w:rsid w:val="00EA3135"/>
    <w:rsid w:val="00EA32A1"/>
    <w:rsid w:val="00EB2FEB"/>
    <w:rsid w:val="00EB6F20"/>
    <w:rsid w:val="00EC4896"/>
    <w:rsid w:val="00EF1C98"/>
    <w:rsid w:val="00F111C5"/>
    <w:rsid w:val="00F11954"/>
    <w:rsid w:val="00F12002"/>
    <w:rsid w:val="00F238DE"/>
    <w:rsid w:val="00F265F8"/>
    <w:rsid w:val="00F33B97"/>
    <w:rsid w:val="00F63661"/>
    <w:rsid w:val="00F725DC"/>
    <w:rsid w:val="00F77ACD"/>
    <w:rsid w:val="00F84A96"/>
    <w:rsid w:val="00F85B58"/>
    <w:rsid w:val="00F93351"/>
    <w:rsid w:val="00FA19B3"/>
    <w:rsid w:val="00FA3C50"/>
    <w:rsid w:val="00FB3169"/>
    <w:rsid w:val="00FB45C2"/>
    <w:rsid w:val="00FB6FFB"/>
    <w:rsid w:val="00FC2BC6"/>
    <w:rsid w:val="00FC4A26"/>
    <w:rsid w:val="00FC648B"/>
    <w:rsid w:val="00FC7AA6"/>
    <w:rsid w:val="00FD17DF"/>
    <w:rsid w:val="00F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3F86A49"/>
  <w15:docId w15:val="{A03FF7E9-7C32-4A52-B8C7-09E98968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before="80"/>
      <w:ind w:left="100"/>
      <w:outlineLvl w:val="0"/>
    </w:pPr>
    <w:rPr>
      <w:rFonts w:ascii="Times New Roman" w:eastAsia="Times New Roman" w:hAnsi="Times New Roman" w:cs="Times New Roman"/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239"/>
      <w:ind w:left="4372" w:right="3588"/>
      <w:jc w:val="center"/>
      <w:outlineLvl w:val="1"/>
    </w:pPr>
    <w:rPr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Times New Roman" w:eastAsia="Times New Roman" w:hAnsi="Times New Roman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24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48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B35E0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87"/>
      <w:ind w:left="100"/>
    </w:pPr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866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left="820" w:right="43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link w:val="NoSpacingChar"/>
    <w:uiPriority w:val="1"/>
    <w:qFormat/>
    <w:rsid w:val="00524DE0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4DE0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410E7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84A96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3758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5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27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77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8027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776"/>
    <w:rPr>
      <w:rFonts w:ascii="Cambria" w:eastAsia="Cambria" w:hAnsi="Cambria" w:cs="Cambri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48B"/>
    <w:rPr>
      <w:rFonts w:asciiTheme="majorHAnsi" w:eastAsiaTheme="majorEastAsia" w:hAnsiTheme="majorHAnsi" w:cstheme="majorBidi"/>
      <w:color w:val="B35E0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242E"/>
    <w:rPr>
      <w:rFonts w:asciiTheme="majorHAnsi" w:eastAsiaTheme="majorEastAsia" w:hAnsiTheme="majorHAnsi" w:cstheme="majorBidi"/>
      <w:i/>
      <w:iCs/>
      <w:color w:val="B35E0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4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091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076812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4779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90560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7302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6016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5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0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diagramQuickStyle" Target="diagrams/quickStyle2.xml"/><Relationship Id="rId39" Type="http://schemas.openxmlformats.org/officeDocument/2006/relationships/image" Target="media/image19.png"/><Relationship Id="rId21" Type="http://schemas.openxmlformats.org/officeDocument/2006/relationships/diagramColors" Target="diagrams/colors1.xml"/><Relationship Id="rId34" Type="http://schemas.openxmlformats.org/officeDocument/2006/relationships/image" Target="media/image15.jpeg"/><Relationship Id="rId42" Type="http://schemas.openxmlformats.org/officeDocument/2006/relationships/hyperlink" Target="https://www.facebook.com/iicsauuni" TargetMode="External"/><Relationship Id="rId47" Type="http://schemas.openxmlformats.org/officeDocument/2006/relationships/hyperlink" Target="https://www.instagram.com/susecrajkot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9" Type="http://schemas.openxmlformats.org/officeDocument/2006/relationships/image" Target="media/image10.jpeg"/><Relationship Id="rId11" Type="http://schemas.openxmlformats.org/officeDocument/2006/relationships/image" Target="media/image4.png"/><Relationship Id="rId24" Type="http://schemas.openxmlformats.org/officeDocument/2006/relationships/diagramData" Target="diagrams/data2.xml"/><Relationship Id="rId32" Type="http://schemas.openxmlformats.org/officeDocument/2006/relationships/image" Target="media/image13.jpeg"/><Relationship Id="rId37" Type="http://schemas.openxmlformats.org/officeDocument/2006/relationships/image" Target="media/image18.png"/><Relationship Id="rId40" Type="http://schemas.openxmlformats.org/officeDocument/2006/relationships/hyperlink" Target="mailto:iic@sauuni.ac.in" TargetMode="External"/><Relationship Id="rId45" Type="http://schemas.openxmlformats.org/officeDocument/2006/relationships/image" Target="media/image22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bit.ly/SUSEC-HRVDN" TargetMode="External"/><Relationship Id="rId28" Type="http://schemas.microsoft.com/office/2007/relationships/diagramDrawing" Target="diagrams/drawing2.xml"/><Relationship Id="rId36" Type="http://schemas.openxmlformats.org/officeDocument/2006/relationships/image" Target="media/image17.jpeg"/><Relationship Id="rId49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diagramLayout" Target="diagrams/layout1.xml"/><Relationship Id="rId31" Type="http://schemas.openxmlformats.org/officeDocument/2006/relationships/image" Target="media/image12.jpeg"/><Relationship Id="rId44" Type="http://schemas.openxmlformats.org/officeDocument/2006/relationships/hyperlink" Target="https://bit.ly/SUSECLoc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07/relationships/diagramDrawing" Target="diagrams/drawing1.xml"/><Relationship Id="rId27" Type="http://schemas.openxmlformats.org/officeDocument/2006/relationships/diagramColors" Target="diagrams/colors2.xml"/><Relationship Id="rId30" Type="http://schemas.openxmlformats.org/officeDocument/2006/relationships/image" Target="media/image11.jpeg"/><Relationship Id="rId35" Type="http://schemas.openxmlformats.org/officeDocument/2006/relationships/image" Target="media/image16.jpeg"/><Relationship Id="rId43" Type="http://schemas.openxmlformats.org/officeDocument/2006/relationships/image" Target="media/image21.png"/><Relationship Id="rId48" Type="http://schemas.openxmlformats.org/officeDocument/2006/relationships/hyperlink" Target="https://bit.ly/SUSEC-youtube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5" Type="http://schemas.openxmlformats.org/officeDocument/2006/relationships/diagramLayout" Target="diagrams/layout2.xml"/><Relationship Id="rId33" Type="http://schemas.openxmlformats.org/officeDocument/2006/relationships/image" Target="media/image14.jpeg"/><Relationship Id="rId38" Type="http://schemas.openxmlformats.org/officeDocument/2006/relationships/hyperlink" Target="http://www.linkedin.com/company/susec" TargetMode="External"/><Relationship Id="rId46" Type="http://schemas.openxmlformats.org/officeDocument/2006/relationships/image" Target="media/image23.png"/><Relationship Id="rId20" Type="http://schemas.openxmlformats.org/officeDocument/2006/relationships/diagramQuickStyle" Target="diagrams/quickStyle1.xml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usec.ac.in/" TargetMode="External"/><Relationship Id="rId1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AD01F86-7601-44EA-843B-F514D03366A3}" type="doc">
      <dgm:prSet loTypeId="urn:microsoft.com/office/officeart/2005/8/layout/hierarchy3" loCatId="list" qsTypeId="urn:microsoft.com/office/officeart/2005/8/quickstyle/3d2#1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9A5BBD1-ED5F-409B-86C9-B15EFD1F083C}">
      <dgm:prSet phldrT="[Text]"/>
      <dgm:spPr>
        <a:solidFill>
          <a:schemeClr val="accent1">
            <a:lumMod val="75000"/>
          </a:schemeClr>
        </a:solidFill>
        <a:ln>
          <a:solidFill>
            <a:schemeClr val="accent1"/>
          </a:solidFill>
        </a:ln>
      </dgm:spPr>
      <dgm:t>
        <a:bodyPr/>
        <a:lstStyle/>
        <a:p>
          <a:r>
            <a:rPr lang="en-US">
              <a:solidFill>
                <a:schemeClr val="bg1"/>
              </a:solidFill>
            </a:rPr>
            <a:t>12:00</a:t>
          </a:r>
        </a:p>
      </dgm:t>
    </dgm:pt>
    <dgm:pt modelId="{210344F4-FB2D-4071-BF78-27BC43C24434}" type="parTrans" cxnId="{A9409BE3-2BF9-4CF9-8028-DC880330D7B6}">
      <dgm:prSet/>
      <dgm:spPr/>
      <dgm:t>
        <a:bodyPr/>
        <a:lstStyle/>
        <a:p>
          <a:endParaRPr lang="en-US"/>
        </a:p>
      </dgm:t>
    </dgm:pt>
    <dgm:pt modelId="{4DBD9603-271B-4AE4-A590-C5351C20E855}" type="sibTrans" cxnId="{A9409BE3-2BF9-4CF9-8028-DC880330D7B6}">
      <dgm:prSet/>
      <dgm:spPr/>
      <dgm:t>
        <a:bodyPr/>
        <a:lstStyle/>
        <a:p>
          <a:endParaRPr lang="en-US"/>
        </a:p>
      </dgm:t>
    </dgm:pt>
    <dgm:pt modelId="{F984ED7A-5716-442B-B342-8677E6E58031}">
      <dgm:prSet phldrT="[Text]"/>
      <dgm:spPr>
        <a:solidFill>
          <a:schemeClr val="accent1">
            <a:lumMod val="20000"/>
            <a:lumOff val="80000"/>
            <a:alpha val="89804"/>
          </a:schemeClr>
        </a:solidFill>
      </dgm:spPr>
      <dgm:t>
        <a:bodyPr/>
        <a:lstStyle/>
        <a:p>
          <a:r>
            <a:rPr lang="en-US" b="1">
              <a:solidFill>
                <a:schemeClr val="tx1"/>
              </a:solidFill>
              <a:latin typeface="Bell MT" pitchFamily="18" charset="0"/>
            </a:rPr>
            <a:t>Welcome</a:t>
          </a:r>
        </a:p>
      </dgm:t>
    </dgm:pt>
    <dgm:pt modelId="{F4A59360-ACF0-4A55-BA43-BAF54E024226}" type="parTrans" cxnId="{A70B1AA2-E6A3-4FD0-BAE6-8368C187604D}">
      <dgm:prSet/>
      <dgm:spPr/>
      <dgm:t>
        <a:bodyPr/>
        <a:lstStyle/>
        <a:p>
          <a:endParaRPr lang="en-US"/>
        </a:p>
      </dgm:t>
    </dgm:pt>
    <dgm:pt modelId="{E8190CE0-654E-46B5-9A18-E26D79DB4882}" type="sibTrans" cxnId="{A70B1AA2-E6A3-4FD0-BAE6-8368C187604D}">
      <dgm:prSet/>
      <dgm:spPr/>
      <dgm:t>
        <a:bodyPr/>
        <a:lstStyle/>
        <a:p>
          <a:endParaRPr lang="en-US"/>
        </a:p>
      </dgm:t>
    </dgm:pt>
    <dgm:pt modelId="{8E757AEA-1C1A-456D-935B-BDF3E1EA0AF7}">
      <dgm:prSet phldrT="[Text]"/>
      <dgm:spPr>
        <a:solidFill>
          <a:schemeClr val="accent1">
            <a:lumMod val="20000"/>
            <a:lumOff val="80000"/>
            <a:alpha val="90000"/>
          </a:schemeClr>
        </a:solidFill>
      </dgm:spPr>
      <dgm:t>
        <a:bodyPr/>
        <a:lstStyle/>
        <a:p>
          <a:r>
            <a:rPr lang="en-US" b="1">
              <a:solidFill>
                <a:schemeClr val="tx1"/>
              </a:solidFill>
              <a:latin typeface="Bell MT" pitchFamily="18" charset="0"/>
            </a:rPr>
            <a:t>Q &amp; A</a:t>
          </a:r>
        </a:p>
      </dgm:t>
    </dgm:pt>
    <dgm:pt modelId="{06C63ED1-CA67-4D23-A39B-7D99D6E8C2B5}" type="parTrans" cxnId="{886D9B44-6DF2-4EF6-A6D0-D431B5EDD9B8}">
      <dgm:prSet/>
      <dgm:spPr/>
      <dgm:t>
        <a:bodyPr/>
        <a:lstStyle/>
        <a:p>
          <a:endParaRPr lang="en-US"/>
        </a:p>
      </dgm:t>
    </dgm:pt>
    <dgm:pt modelId="{788E8B17-82E4-4486-907E-9F0931B41365}" type="sibTrans" cxnId="{886D9B44-6DF2-4EF6-A6D0-D431B5EDD9B8}">
      <dgm:prSet/>
      <dgm:spPr/>
      <dgm:t>
        <a:bodyPr/>
        <a:lstStyle/>
        <a:p>
          <a:endParaRPr lang="en-US"/>
        </a:p>
      </dgm:t>
    </dgm:pt>
    <dgm:pt modelId="{31403FE9-D9C4-4A3F-8C9B-4535C2EEB343}">
      <dgm:prSet/>
      <dgm:spPr>
        <a:solidFill>
          <a:schemeClr val="accent1">
            <a:lumMod val="20000"/>
            <a:lumOff val="80000"/>
            <a:alpha val="90000"/>
          </a:schemeClr>
        </a:solidFill>
      </dgm:spPr>
      <dgm:t>
        <a:bodyPr/>
        <a:lstStyle/>
        <a:p>
          <a:r>
            <a:rPr lang="en-IN" b="1">
              <a:solidFill>
                <a:schemeClr val="tx1"/>
              </a:solidFill>
              <a:latin typeface="Bell MT" pitchFamily="18" charset="0"/>
            </a:rPr>
            <a:t>Closing Ceremony</a:t>
          </a:r>
        </a:p>
      </dgm:t>
    </dgm:pt>
    <dgm:pt modelId="{8106C002-85A5-4639-A47B-D29074FE7927}" type="parTrans" cxnId="{00CC7E01-628B-44F4-A472-F4AA3ED6FAAA}">
      <dgm:prSet/>
      <dgm:spPr/>
      <dgm:t>
        <a:bodyPr/>
        <a:lstStyle/>
        <a:p>
          <a:endParaRPr lang="en-US"/>
        </a:p>
      </dgm:t>
    </dgm:pt>
    <dgm:pt modelId="{647F8CBA-50A5-4D94-BAD8-A9CEE01963A6}" type="sibTrans" cxnId="{00CC7E01-628B-44F4-A472-F4AA3ED6FAAA}">
      <dgm:prSet/>
      <dgm:spPr/>
      <dgm:t>
        <a:bodyPr/>
        <a:lstStyle/>
        <a:p>
          <a:endParaRPr lang="en-US"/>
        </a:p>
      </dgm:t>
    </dgm:pt>
    <dgm:pt modelId="{8B0C7B25-2B2A-4C70-B7EB-42C9204BF96D}">
      <dgm:prSet phldrT="[Text]"/>
      <dgm:spPr>
        <a:solidFill>
          <a:schemeClr val="accent1">
            <a:lumMod val="20000"/>
            <a:lumOff val="80000"/>
            <a:alpha val="90000"/>
          </a:schemeClr>
        </a:solidFill>
      </dgm:spPr>
      <dgm:t>
        <a:bodyPr/>
        <a:lstStyle/>
        <a:p>
          <a:r>
            <a:rPr lang="en-US" b="1">
              <a:solidFill>
                <a:schemeClr val="tx1"/>
              </a:solidFill>
              <a:latin typeface="Bell MT" pitchFamily="18" charset="0"/>
            </a:rPr>
            <a:t>Awareness</a:t>
          </a:r>
          <a:r>
            <a:rPr lang="en-US">
              <a:solidFill>
                <a:schemeClr val="tx1"/>
              </a:solidFill>
              <a:latin typeface="Bell MT" pitchFamily="18" charset="0"/>
            </a:rPr>
            <a:t> </a:t>
          </a:r>
          <a:r>
            <a:rPr lang="en-US" b="1">
              <a:solidFill>
                <a:schemeClr val="tx1"/>
              </a:solidFill>
              <a:latin typeface="Bell MT" pitchFamily="18" charset="0"/>
            </a:rPr>
            <a:t>session</a:t>
          </a:r>
        </a:p>
      </dgm:t>
    </dgm:pt>
    <dgm:pt modelId="{3DD2281F-21A4-46F7-BC29-1D4F7BC803D3}" type="parTrans" cxnId="{45DCE3F1-4866-49F1-8DF4-1A2043421448}">
      <dgm:prSet/>
      <dgm:spPr/>
      <dgm:t>
        <a:bodyPr/>
        <a:lstStyle/>
        <a:p>
          <a:endParaRPr lang="en-US"/>
        </a:p>
      </dgm:t>
    </dgm:pt>
    <dgm:pt modelId="{32C9E4FA-9A9F-4040-87F3-7A191ACE044A}" type="sibTrans" cxnId="{45DCE3F1-4866-49F1-8DF4-1A2043421448}">
      <dgm:prSet/>
      <dgm:spPr/>
      <dgm:t>
        <a:bodyPr/>
        <a:lstStyle/>
        <a:p>
          <a:endParaRPr lang="en-US"/>
        </a:p>
      </dgm:t>
    </dgm:pt>
    <dgm:pt modelId="{A417C9E5-F7C2-4F8B-A146-69F290D259AB}">
      <dgm:prSet phldrT="[Text]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>
              <a:solidFill>
                <a:schemeClr val="bg1"/>
              </a:solidFill>
            </a:rPr>
            <a:t>12:10</a:t>
          </a:r>
        </a:p>
      </dgm:t>
    </dgm:pt>
    <dgm:pt modelId="{0E95114E-DAF9-4B8C-9E7F-0FE73000FF48}" type="parTrans" cxnId="{BC43085E-FDF9-4D71-9AA3-F7BCADAF9286}">
      <dgm:prSet/>
      <dgm:spPr/>
      <dgm:t>
        <a:bodyPr/>
        <a:lstStyle/>
        <a:p>
          <a:endParaRPr lang="en-US"/>
        </a:p>
      </dgm:t>
    </dgm:pt>
    <dgm:pt modelId="{B5E5734B-EF34-422E-8F39-BD21F4B86FD4}" type="sibTrans" cxnId="{BC43085E-FDF9-4D71-9AA3-F7BCADAF9286}">
      <dgm:prSet/>
      <dgm:spPr/>
      <dgm:t>
        <a:bodyPr/>
        <a:lstStyle/>
        <a:p>
          <a:endParaRPr lang="en-US"/>
        </a:p>
      </dgm:t>
    </dgm:pt>
    <dgm:pt modelId="{08CFDA88-EB3A-48DE-8578-CA56100249E0}">
      <dgm:prSet phldrT="[Text]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>
              <a:solidFill>
                <a:schemeClr val="bg1"/>
              </a:solidFill>
            </a:rPr>
            <a:t>12:45</a:t>
          </a:r>
        </a:p>
      </dgm:t>
    </dgm:pt>
    <dgm:pt modelId="{D94681D5-68DB-454F-8C18-C8BDED9764C1}" type="parTrans" cxnId="{E16EA07C-19D2-429D-9D96-C4D1F0301417}">
      <dgm:prSet/>
      <dgm:spPr/>
      <dgm:t>
        <a:bodyPr/>
        <a:lstStyle/>
        <a:p>
          <a:endParaRPr lang="en-US"/>
        </a:p>
      </dgm:t>
    </dgm:pt>
    <dgm:pt modelId="{45AE012B-7657-4F91-A50E-5C69B4B290CA}" type="sibTrans" cxnId="{E16EA07C-19D2-429D-9D96-C4D1F0301417}">
      <dgm:prSet/>
      <dgm:spPr/>
      <dgm:t>
        <a:bodyPr/>
        <a:lstStyle/>
        <a:p>
          <a:endParaRPr lang="en-US"/>
        </a:p>
      </dgm:t>
    </dgm:pt>
    <dgm:pt modelId="{AD86E9C8-400A-4B6D-8F8A-135368B8FEBF}">
      <dgm:prSet phldrT="[Text]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>
              <a:solidFill>
                <a:schemeClr val="bg1"/>
              </a:solidFill>
            </a:rPr>
            <a:t>12:50</a:t>
          </a:r>
        </a:p>
      </dgm:t>
    </dgm:pt>
    <dgm:pt modelId="{58B4ACF5-3CFD-424F-80A9-39A992591DB8}" type="parTrans" cxnId="{80C021B7-FA2D-4690-96F3-5010F6375876}">
      <dgm:prSet/>
      <dgm:spPr/>
      <dgm:t>
        <a:bodyPr/>
        <a:lstStyle/>
        <a:p>
          <a:endParaRPr lang="en-US"/>
        </a:p>
      </dgm:t>
    </dgm:pt>
    <dgm:pt modelId="{66BED407-4719-4E16-9534-8F3EDD5E4E90}" type="sibTrans" cxnId="{80C021B7-FA2D-4690-96F3-5010F6375876}">
      <dgm:prSet/>
      <dgm:spPr/>
      <dgm:t>
        <a:bodyPr/>
        <a:lstStyle/>
        <a:p>
          <a:endParaRPr lang="en-US"/>
        </a:p>
      </dgm:t>
    </dgm:pt>
    <dgm:pt modelId="{65D17E50-A8B7-479A-A2CF-1F26C141EC67}" type="pres">
      <dgm:prSet presAssocID="{8AD01F86-7601-44EA-843B-F514D03366A3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82E6A293-8705-4F01-9915-F747719322C9}" type="pres">
      <dgm:prSet presAssocID="{29A5BBD1-ED5F-409B-86C9-B15EFD1F083C}" presName="root" presStyleCnt="0"/>
      <dgm:spPr/>
    </dgm:pt>
    <dgm:pt modelId="{705EC42D-40C2-48B3-A1C4-7A3059423F02}" type="pres">
      <dgm:prSet presAssocID="{29A5BBD1-ED5F-409B-86C9-B15EFD1F083C}" presName="rootComposite" presStyleCnt="0"/>
      <dgm:spPr/>
    </dgm:pt>
    <dgm:pt modelId="{23BA7CCD-988E-4928-A4B6-134D9C777183}" type="pres">
      <dgm:prSet presAssocID="{29A5BBD1-ED5F-409B-86C9-B15EFD1F083C}" presName="rootText" presStyleLbl="node1" presStyleIdx="0" presStyleCnt="4"/>
      <dgm:spPr/>
    </dgm:pt>
    <dgm:pt modelId="{DBD55958-95A0-4A6D-B2DC-67A454AF3557}" type="pres">
      <dgm:prSet presAssocID="{29A5BBD1-ED5F-409B-86C9-B15EFD1F083C}" presName="rootConnector" presStyleLbl="node1" presStyleIdx="0" presStyleCnt="4"/>
      <dgm:spPr/>
    </dgm:pt>
    <dgm:pt modelId="{7A942C1E-FAD3-476D-8E78-6F0EC04FEF83}" type="pres">
      <dgm:prSet presAssocID="{29A5BBD1-ED5F-409B-86C9-B15EFD1F083C}" presName="childShape" presStyleCnt="0"/>
      <dgm:spPr/>
    </dgm:pt>
    <dgm:pt modelId="{FDD17A77-3E67-4442-8758-53802F070B5D}" type="pres">
      <dgm:prSet presAssocID="{F4A59360-ACF0-4A55-BA43-BAF54E024226}" presName="Name13" presStyleLbl="parChTrans1D2" presStyleIdx="0" presStyleCnt="4"/>
      <dgm:spPr/>
    </dgm:pt>
    <dgm:pt modelId="{5CC31BB5-2672-4B2D-AFA8-50DF91190E0E}" type="pres">
      <dgm:prSet presAssocID="{F984ED7A-5716-442B-B342-8677E6E58031}" presName="childText" presStyleLbl="bgAcc1" presStyleIdx="0" presStyleCnt="4">
        <dgm:presLayoutVars>
          <dgm:bulletEnabled val="1"/>
        </dgm:presLayoutVars>
      </dgm:prSet>
      <dgm:spPr/>
    </dgm:pt>
    <dgm:pt modelId="{450613D7-3546-4596-9A6A-2A2FE0B4A43D}" type="pres">
      <dgm:prSet presAssocID="{A417C9E5-F7C2-4F8B-A146-69F290D259AB}" presName="root" presStyleCnt="0"/>
      <dgm:spPr/>
    </dgm:pt>
    <dgm:pt modelId="{56033E87-F49D-452C-A823-43E8B0B4F031}" type="pres">
      <dgm:prSet presAssocID="{A417C9E5-F7C2-4F8B-A146-69F290D259AB}" presName="rootComposite" presStyleCnt="0"/>
      <dgm:spPr/>
    </dgm:pt>
    <dgm:pt modelId="{727D4944-1C91-4A7C-ABAA-5AE04719BA4A}" type="pres">
      <dgm:prSet presAssocID="{A417C9E5-F7C2-4F8B-A146-69F290D259AB}" presName="rootText" presStyleLbl="node1" presStyleIdx="1" presStyleCnt="4"/>
      <dgm:spPr/>
    </dgm:pt>
    <dgm:pt modelId="{35E3DF90-EE98-4959-AF48-B65A34B8E7F2}" type="pres">
      <dgm:prSet presAssocID="{A417C9E5-F7C2-4F8B-A146-69F290D259AB}" presName="rootConnector" presStyleLbl="node1" presStyleIdx="1" presStyleCnt="4"/>
      <dgm:spPr/>
    </dgm:pt>
    <dgm:pt modelId="{0EB8D70B-D1DA-4F20-93E1-6DF51AA6E74D}" type="pres">
      <dgm:prSet presAssocID="{A417C9E5-F7C2-4F8B-A146-69F290D259AB}" presName="childShape" presStyleCnt="0"/>
      <dgm:spPr/>
    </dgm:pt>
    <dgm:pt modelId="{9EADEE5E-87E5-4AE1-8B21-30758AC99834}" type="pres">
      <dgm:prSet presAssocID="{3DD2281F-21A4-46F7-BC29-1D4F7BC803D3}" presName="Name13" presStyleLbl="parChTrans1D2" presStyleIdx="1" presStyleCnt="4"/>
      <dgm:spPr/>
    </dgm:pt>
    <dgm:pt modelId="{DECD07AA-AC0A-40AD-9D36-F12535C37B22}" type="pres">
      <dgm:prSet presAssocID="{8B0C7B25-2B2A-4C70-B7EB-42C9204BF96D}" presName="childText" presStyleLbl="bgAcc1" presStyleIdx="1" presStyleCnt="4">
        <dgm:presLayoutVars>
          <dgm:bulletEnabled val="1"/>
        </dgm:presLayoutVars>
      </dgm:prSet>
      <dgm:spPr/>
    </dgm:pt>
    <dgm:pt modelId="{9F9546D7-A120-47ED-B4C5-F75B94F85AC7}" type="pres">
      <dgm:prSet presAssocID="{08CFDA88-EB3A-48DE-8578-CA56100249E0}" presName="root" presStyleCnt="0"/>
      <dgm:spPr/>
    </dgm:pt>
    <dgm:pt modelId="{B6A0CDD8-B810-4FE0-B294-72C1DEE3DBED}" type="pres">
      <dgm:prSet presAssocID="{08CFDA88-EB3A-48DE-8578-CA56100249E0}" presName="rootComposite" presStyleCnt="0"/>
      <dgm:spPr/>
    </dgm:pt>
    <dgm:pt modelId="{4C6072DD-92BD-46E4-B08F-7E5D06CEA8B9}" type="pres">
      <dgm:prSet presAssocID="{08CFDA88-EB3A-48DE-8578-CA56100249E0}" presName="rootText" presStyleLbl="node1" presStyleIdx="2" presStyleCnt="4"/>
      <dgm:spPr/>
    </dgm:pt>
    <dgm:pt modelId="{64EBF2E2-1F2D-4F6E-BA5C-0D1C9FADB062}" type="pres">
      <dgm:prSet presAssocID="{08CFDA88-EB3A-48DE-8578-CA56100249E0}" presName="rootConnector" presStyleLbl="node1" presStyleIdx="2" presStyleCnt="4"/>
      <dgm:spPr/>
    </dgm:pt>
    <dgm:pt modelId="{3C1ED5C9-3B6B-4AEB-BB58-FDE3A4BB90B3}" type="pres">
      <dgm:prSet presAssocID="{08CFDA88-EB3A-48DE-8578-CA56100249E0}" presName="childShape" presStyleCnt="0"/>
      <dgm:spPr/>
    </dgm:pt>
    <dgm:pt modelId="{691BE7D7-8CB3-499C-BF7C-6BDB38D63C1D}" type="pres">
      <dgm:prSet presAssocID="{06C63ED1-CA67-4D23-A39B-7D99D6E8C2B5}" presName="Name13" presStyleLbl="parChTrans1D2" presStyleIdx="2" presStyleCnt="4"/>
      <dgm:spPr/>
    </dgm:pt>
    <dgm:pt modelId="{65AD5ACA-1B6A-4302-A8AB-32463AC1A243}" type="pres">
      <dgm:prSet presAssocID="{8E757AEA-1C1A-456D-935B-BDF3E1EA0AF7}" presName="childText" presStyleLbl="bgAcc1" presStyleIdx="2" presStyleCnt="4" custLinFactNeighborX="-1024">
        <dgm:presLayoutVars>
          <dgm:bulletEnabled val="1"/>
        </dgm:presLayoutVars>
      </dgm:prSet>
      <dgm:spPr/>
    </dgm:pt>
    <dgm:pt modelId="{1DFC5831-CA2E-438E-AC91-E2DEE9344FDA}" type="pres">
      <dgm:prSet presAssocID="{AD86E9C8-400A-4B6D-8F8A-135368B8FEBF}" presName="root" presStyleCnt="0"/>
      <dgm:spPr/>
    </dgm:pt>
    <dgm:pt modelId="{554BCB11-A3E9-43A8-8CEE-390221FC18BF}" type="pres">
      <dgm:prSet presAssocID="{AD86E9C8-400A-4B6D-8F8A-135368B8FEBF}" presName="rootComposite" presStyleCnt="0"/>
      <dgm:spPr/>
    </dgm:pt>
    <dgm:pt modelId="{011A815D-B83C-4454-AD47-C306FAB5AF14}" type="pres">
      <dgm:prSet presAssocID="{AD86E9C8-400A-4B6D-8F8A-135368B8FEBF}" presName="rootText" presStyleLbl="node1" presStyleIdx="3" presStyleCnt="4"/>
      <dgm:spPr/>
    </dgm:pt>
    <dgm:pt modelId="{307377F5-21BF-4B2C-80AE-EE3FD9654DBB}" type="pres">
      <dgm:prSet presAssocID="{AD86E9C8-400A-4B6D-8F8A-135368B8FEBF}" presName="rootConnector" presStyleLbl="node1" presStyleIdx="3" presStyleCnt="4"/>
      <dgm:spPr/>
    </dgm:pt>
    <dgm:pt modelId="{6CD47529-8D1A-47AB-BF4E-B86D39C18C37}" type="pres">
      <dgm:prSet presAssocID="{AD86E9C8-400A-4B6D-8F8A-135368B8FEBF}" presName="childShape" presStyleCnt="0"/>
      <dgm:spPr/>
    </dgm:pt>
    <dgm:pt modelId="{7F352252-9FB1-4F76-A0D8-D16A6301F6E3}" type="pres">
      <dgm:prSet presAssocID="{8106C002-85A5-4639-A47B-D29074FE7927}" presName="Name13" presStyleLbl="parChTrans1D2" presStyleIdx="3" presStyleCnt="4"/>
      <dgm:spPr/>
    </dgm:pt>
    <dgm:pt modelId="{41602B00-B3F4-451B-A138-77BC2D84BF52}" type="pres">
      <dgm:prSet presAssocID="{31403FE9-D9C4-4A3F-8C9B-4535C2EEB343}" presName="childText" presStyleLbl="bgAcc1" presStyleIdx="3" presStyleCnt="4">
        <dgm:presLayoutVars>
          <dgm:bulletEnabled val="1"/>
        </dgm:presLayoutVars>
      </dgm:prSet>
      <dgm:spPr/>
    </dgm:pt>
  </dgm:ptLst>
  <dgm:cxnLst>
    <dgm:cxn modelId="{00CC7E01-628B-44F4-A472-F4AA3ED6FAAA}" srcId="{AD86E9C8-400A-4B6D-8F8A-135368B8FEBF}" destId="{31403FE9-D9C4-4A3F-8C9B-4535C2EEB343}" srcOrd="0" destOrd="0" parTransId="{8106C002-85A5-4639-A47B-D29074FE7927}" sibTransId="{647F8CBA-50A5-4D94-BAD8-A9CEE01963A6}"/>
    <dgm:cxn modelId="{5AADCA07-3D30-4344-B64D-31731DE6C7C4}" type="presOf" srcId="{AD86E9C8-400A-4B6D-8F8A-135368B8FEBF}" destId="{011A815D-B83C-4454-AD47-C306FAB5AF14}" srcOrd="0" destOrd="0" presId="urn:microsoft.com/office/officeart/2005/8/layout/hierarchy3"/>
    <dgm:cxn modelId="{44CD6315-B41A-4060-B282-B73F6C62B171}" type="presOf" srcId="{8B0C7B25-2B2A-4C70-B7EB-42C9204BF96D}" destId="{DECD07AA-AC0A-40AD-9D36-F12535C37B22}" srcOrd="0" destOrd="0" presId="urn:microsoft.com/office/officeart/2005/8/layout/hierarchy3"/>
    <dgm:cxn modelId="{3BC8BB18-A632-4910-9CB9-46045B7CE077}" type="presOf" srcId="{F984ED7A-5716-442B-B342-8677E6E58031}" destId="{5CC31BB5-2672-4B2D-AFA8-50DF91190E0E}" srcOrd="0" destOrd="0" presId="urn:microsoft.com/office/officeart/2005/8/layout/hierarchy3"/>
    <dgm:cxn modelId="{A64BD835-7E73-42DB-B510-9C8642B6798E}" type="presOf" srcId="{08CFDA88-EB3A-48DE-8578-CA56100249E0}" destId="{4C6072DD-92BD-46E4-B08F-7E5D06CEA8B9}" srcOrd="0" destOrd="0" presId="urn:microsoft.com/office/officeart/2005/8/layout/hierarchy3"/>
    <dgm:cxn modelId="{BC43085E-FDF9-4D71-9AA3-F7BCADAF9286}" srcId="{8AD01F86-7601-44EA-843B-F514D03366A3}" destId="{A417C9E5-F7C2-4F8B-A146-69F290D259AB}" srcOrd="1" destOrd="0" parTransId="{0E95114E-DAF9-4B8C-9E7F-0FE73000FF48}" sibTransId="{B5E5734B-EF34-422E-8F39-BD21F4B86FD4}"/>
    <dgm:cxn modelId="{886D9B44-6DF2-4EF6-A6D0-D431B5EDD9B8}" srcId="{08CFDA88-EB3A-48DE-8578-CA56100249E0}" destId="{8E757AEA-1C1A-456D-935B-BDF3E1EA0AF7}" srcOrd="0" destOrd="0" parTransId="{06C63ED1-CA67-4D23-A39B-7D99D6E8C2B5}" sibTransId="{788E8B17-82E4-4486-907E-9F0931B41365}"/>
    <dgm:cxn modelId="{D34E0848-4FBB-4196-A7B4-FB4D93279B4D}" type="presOf" srcId="{08CFDA88-EB3A-48DE-8578-CA56100249E0}" destId="{64EBF2E2-1F2D-4F6E-BA5C-0D1C9FADB062}" srcOrd="1" destOrd="0" presId="urn:microsoft.com/office/officeart/2005/8/layout/hierarchy3"/>
    <dgm:cxn modelId="{09BD4674-7470-4776-8F11-8FCB7B333C49}" type="presOf" srcId="{8E757AEA-1C1A-456D-935B-BDF3E1EA0AF7}" destId="{65AD5ACA-1B6A-4302-A8AB-32463AC1A243}" srcOrd="0" destOrd="0" presId="urn:microsoft.com/office/officeart/2005/8/layout/hierarchy3"/>
    <dgm:cxn modelId="{E16EA07C-19D2-429D-9D96-C4D1F0301417}" srcId="{8AD01F86-7601-44EA-843B-F514D03366A3}" destId="{08CFDA88-EB3A-48DE-8578-CA56100249E0}" srcOrd="2" destOrd="0" parTransId="{D94681D5-68DB-454F-8C18-C8BDED9764C1}" sibTransId="{45AE012B-7657-4F91-A50E-5C69B4B290CA}"/>
    <dgm:cxn modelId="{EF4EE880-EE98-4642-A1A7-31DA01954A72}" type="presOf" srcId="{AD86E9C8-400A-4B6D-8F8A-135368B8FEBF}" destId="{307377F5-21BF-4B2C-80AE-EE3FD9654DBB}" srcOrd="1" destOrd="0" presId="urn:microsoft.com/office/officeart/2005/8/layout/hierarchy3"/>
    <dgm:cxn modelId="{C4390F87-720C-4888-A9B7-30C742D959EB}" type="presOf" srcId="{29A5BBD1-ED5F-409B-86C9-B15EFD1F083C}" destId="{23BA7CCD-988E-4928-A4B6-134D9C777183}" srcOrd="0" destOrd="0" presId="urn:microsoft.com/office/officeart/2005/8/layout/hierarchy3"/>
    <dgm:cxn modelId="{A70B1AA2-E6A3-4FD0-BAE6-8368C187604D}" srcId="{29A5BBD1-ED5F-409B-86C9-B15EFD1F083C}" destId="{F984ED7A-5716-442B-B342-8677E6E58031}" srcOrd="0" destOrd="0" parTransId="{F4A59360-ACF0-4A55-BA43-BAF54E024226}" sibTransId="{E8190CE0-654E-46B5-9A18-E26D79DB4882}"/>
    <dgm:cxn modelId="{FE9B0EA5-463C-4505-B6C3-FE3E3D4C0B84}" type="presOf" srcId="{29A5BBD1-ED5F-409B-86C9-B15EFD1F083C}" destId="{DBD55958-95A0-4A6D-B2DC-67A454AF3557}" srcOrd="1" destOrd="0" presId="urn:microsoft.com/office/officeart/2005/8/layout/hierarchy3"/>
    <dgm:cxn modelId="{46D627A7-AF5C-4794-B8DF-CDC14FDDF370}" type="presOf" srcId="{8AD01F86-7601-44EA-843B-F514D03366A3}" destId="{65D17E50-A8B7-479A-A2CF-1F26C141EC67}" srcOrd="0" destOrd="0" presId="urn:microsoft.com/office/officeart/2005/8/layout/hierarchy3"/>
    <dgm:cxn modelId="{FF8145B3-696F-41FC-900E-6ABD7972A7FD}" type="presOf" srcId="{F4A59360-ACF0-4A55-BA43-BAF54E024226}" destId="{FDD17A77-3E67-4442-8758-53802F070B5D}" srcOrd="0" destOrd="0" presId="urn:microsoft.com/office/officeart/2005/8/layout/hierarchy3"/>
    <dgm:cxn modelId="{80C021B7-FA2D-4690-96F3-5010F6375876}" srcId="{8AD01F86-7601-44EA-843B-F514D03366A3}" destId="{AD86E9C8-400A-4B6D-8F8A-135368B8FEBF}" srcOrd="3" destOrd="0" parTransId="{58B4ACF5-3CFD-424F-80A9-39A992591DB8}" sibTransId="{66BED407-4719-4E16-9534-8F3EDD5E4E90}"/>
    <dgm:cxn modelId="{8A91DBB7-0F0C-4A73-97B7-EA3507A6A296}" type="presOf" srcId="{31403FE9-D9C4-4A3F-8C9B-4535C2EEB343}" destId="{41602B00-B3F4-451B-A138-77BC2D84BF52}" srcOrd="0" destOrd="0" presId="urn:microsoft.com/office/officeart/2005/8/layout/hierarchy3"/>
    <dgm:cxn modelId="{461EB8C0-2E2B-4662-B2A1-BAD1E4235E73}" type="presOf" srcId="{06C63ED1-CA67-4D23-A39B-7D99D6E8C2B5}" destId="{691BE7D7-8CB3-499C-BF7C-6BDB38D63C1D}" srcOrd="0" destOrd="0" presId="urn:microsoft.com/office/officeart/2005/8/layout/hierarchy3"/>
    <dgm:cxn modelId="{953DCEC4-0771-4DB5-826A-4AD451C45E4F}" type="presOf" srcId="{3DD2281F-21A4-46F7-BC29-1D4F7BC803D3}" destId="{9EADEE5E-87E5-4AE1-8B21-30758AC99834}" srcOrd="0" destOrd="0" presId="urn:microsoft.com/office/officeart/2005/8/layout/hierarchy3"/>
    <dgm:cxn modelId="{C561E1C9-3443-4F48-AA30-67FFB9D3FEB6}" type="presOf" srcId="{8106C002-85A5-4639-A47B-D29074FE7927}" destId="{7F352252-9FB1-4F76-A0D8-D16A6301F6E3}" srcOrd="0" destOrd="0" presId="urn:microsoft.com/office/officeart/2005/8/layout/hierarchy3"/>
    <dgm:cxn modelId="{5BA386D9-7129-4D30-B102-147D51373D04}" type="presOf" srcId="{A417C9E5-F7C2-4F8B-A146-69F290D259AB}" destId="{727D4944-1C91-4A7C-ABAA-5AE04719BA4A}" srcOrd="0" destOrd="0" presId="urn:microsoft.com/office/officeart/2005/8/layout/hierarchy3"/>
    <dgm:cxn modelId="{A9409BE3-2BF9-4CF9-8028-DC880330D7B6}" srcId="{8AD01F86-7601-44EA-843B-F514D03366A3}" destId="{29A5BBD1-ED5F-409B-86C9-B15EFD1F083C}" srcOrd="0" destOrd="0" parTransId="{210344F4-FB2D-4071-BF78-27BC43C24434}" sibTransId="{4DBD9603-271B-4AE4-A590-C5351C20E855}"/>
    <dgm:cxn modelId="{BBEBD8E7-C71F-4105-B7CB-C159588B2C78}" type="presOf" srcId="{A417C9E5-F7C2-4F8B-A146-69F290D259AB}" destId="{35E3DF90-EE98-4959-AF48-B65A34B8E7F2}" srcOrd="1" destOrd="0" presId="urn:microsoft.com/office/officeart/2005/8/layout/hierarchy3"/>
    <dgm:cxn modelId="{45DCE3F1-4866-49F1-8DF4-1A2043421448}" srcId="{A417C9E5-F7C2-4F8B-A146-69F290D259AB}" destId="{8B0C7B25-2B2A-4C70-B7EB-42C9204BF96D}" srcOrd="0" destOrd="0" parTransId="{3DD2281F-21A4-46F7-BC29-1D4F7BC803D3}" sibTransId="{32C9E4FA-9A9F-4040-87F3-7A191ACE044A}"/>
    <dgm:cxn modelId="{CEB2AAE4-A898-4596-9FE2-626E2339E81B}" type="presParOf" srcId="{65D17E50-A8B7-479A-A2CF-1F26C141EC67}" destId="{82E6A293-8705-4F01-9915-F747719322C9}" srcOrd="0" destOrd="0" presId="urn:microsoft.com/office/officeart/2005/8/layout/hierarchy3"/>
    <dgm:cxn modelId="{6FBF58AC-11B2-4732-AE09-190ED0A3768D}" type="presParOf" srcId="{82E6A293-8705-4F01-9915-F747719322C9}" destId="{705EC42D-40C2-48B3-A1C4-7A3059423F02}" srcOrd="0" destOrd="0" presId="urn:microsoft.com/office/officeart/2005/8/layout/hierarchy3"/>
    <dgm:cxn modelId="{61C64968-3EAA-4D1B-9CDA-A10B0333964D}" type="presParOf" srcId="{705EC42D-40C2-48B3-A1C4-7A3059423F02}" destId="{23BA7CCD-988E-4928-A4B6-134D9C777183}" srcOrd="0" destOrd="0" presId="urn:microsoft.com/office/officeart/2005/8/layout/hierarchy3"/>
    <dgm:cxn modelId="{9350528C-4189-46AD-AFEA-6C23D123736C}" type="presParOf" srcId="{705EC42D-40C2-48B3-A1C4-7A3059423F02}" destId="{DBD55958-95A0-4A6D-B2DC-67A454AF3557}" srcOrd="1" destOrd="0" presId="urn:microsoft.com/office/officeart/2005/8/layout/hierarchy3"/>
    <dgm:cxn modelId="{861E7E06-8C0B-4F1D-BEF6-B9606F48886A}" type="presParOf" srcId="{82E6A293-8705-4F01-9915-F747719322C9}" destId="{7A942C1E-FAD3-476D-8E78-6F0EC04FEF83}" srcOrd="1" destOrd="0" presId="urn:microsoft.com/office/officeart/2005/8/layout/hierarchy3"/>
    <dgm:cxn modelId="{7EE80339-D061-47B9-AF61-19497EE1DF5A}" type="presParOf" srcId="{7A942C1E-FAD3-476D-8E78-6F0EC04FEF83}" destId="{FDD17A77-3E67-4442-8758-53802F070B5D}" srcOrd="0" destOrd="0" presId="urn:microsoft.com/office/officeart/2005/8/layout/hierarchy3"/>
    <dgm:cxn modelId="{E1D90557-F4F8-4C9B-8B8B-409C48B664F2}" type="presParOf" srcId="{7A942C1E-FAD3-476D-8E78-6F0EC04FEF83}" destId="{5CC31BB5-2672-4B2D-AFA8-50DF91190E0E}" srcOrd="1" destOrd="0" presId="urn:microsoft.com/office/officeart/2005/8/layout/hierarchy3"/>
    <dgm:cxn modelId="{7C259C2A-E8DF-4012-88D7-E43A2C31CF47}" type="presParOf" srcId="{65D17E50-A8B7-479A-A2CF-1F26C141EC67}" destId="{450613D7-3546-4596-9A6A-2A2FE0B4A43D}" srcOrd="1" destOrd="0" presId="urn:microsoft.com/office/officeart/2005/8/layout/hierarchy3"/>
    <dgm:cxn modelId="{D2A50DFC-94F0-4144-B2C0-21FCD310BF82}" type="presParOf" srcId="{450613D7-3546-4596-9A6A-2A2FE0B4A43D}" destId="{56033E87-F49D-452C-A823-43E8B0B4F031}" srcOrd="0" destOrd="0" presId="urn:microsoft.com/office/officeart/2005/8/layout/hierarchy3"/>
    <dgm:cxn modelId="{7CD4FE51-B708-44EF-8662-B04459AA8C5D}" type="presParOf" srcId="{56033E87-F49D-452C-A823-43E8B0B4F031}" destId="{727D4944-1C91-4A7C-ABAA-5AE04719BA4A}" srcOrd="0" destOrd="0" presId="urn:microsoft.com/office/officeart/2005/8/layout/hierarchy3"/>
    <dgm:cxn modelId="{8078CDAC-AB05-408B-9582-12604DC93100}" type="presParOf" srcId="{56033E87-F49D-452C-A823-43E8B0B4F031}" destId="{35E3DF90-EE98-4959-AF48-B65A34B8E7F2}" srcOrd="1" destOrd="0" presId="urn:microsoft.com/office/officeart/2005/8/layout/hierarchy3"/>
    <dgm:cxn modelId="{7D844EF8-AF2D-4DE8-9014-E8F10CF976B1}" type="presParOf" srcId="{450613D7-3546-4596-9A6A-2A2FE0B4A43D}" destId="{0EB8D70B-D1DA-4F20-93E1-6DF51AA6E74D}" srcOrd="1" destOrd="0" presId="urn:microsoft.com/office/officeart/2005/8/layout/hierarchy3"/>
    <dgm:cxn modelId="{51E2425C-E5E9-49C2-A8CA-C0AA89EEF168}" type="presParOf" srcId="{0EB8D70B-D1DA-4F20-93E1-6DF51AA6E74D}" destId="{9EADEE5E-87E5-4AE1-8B21-30758AC99834}" srcOrd="0" destOrd="0" presId="urn:microsoft.com/office/officeart/2005/8/layout/hierarchy3"/>
    <dgm:cxn modelId="{28A377A4-FA63-47B1-A0D0-B959B9BF6B05}" type="presParOf" srcId="{0EB8D70B-D1DA-4F20-93E1-6DF51AA6E74D}" destId="{DECD07AA-AC0A-40AD-9D36-F12535C37B22}" srcOrd="1" destOrd="0" presId="urn:microsoft.com/office/officeart/2005/8/layout/hierarchy3"/>
    <dgm:cxn modelId="{DBCD9E43-C191-46E2-A219-30B6AB623A82}" type="presParOf" srcId="{65D17E50-A8B7-479A-A2CF-1F26C141EC67}" destId="{9F9546D7-A120-47ED-B4C5-F75B94F85AC7}" srcOrd="2" destOrd="0" presId="urn:microsoft.com/office/officeart/2005/8/layout/hierarchy3"/>
    <dgm:cxn modelId="{FA6B253E-8D3E-4A10-A42F-CC345933C852}" type="presParOf" srcId="{9F9546D7-A120-47ED-B4C5-F75B94F85AC7}" destId="{B6A0CDD8-B810-4FE0-B294-72C1DEE3DBED}" srcOrd="0" destOrd="0" presId="urn:microsoft.com/office/officeart/2005/8/layout/hierarchy3"/>
    <dgm:cxn modelId="{E2809D11-B606-4709-BAFD-52543DF2A934}" type="presParOf" srcId="{B6A0CDD8-B810-4FE0-B294-72C1DEE3DBED}" destId="{4C6072DD-92BD-46E4-B08F-7E5D06CEA8B9}" srcOrd="0" destOrd="0" presId="urn:microsoft.com/office/officeart/2005/8/layout/hierarchy3"/>
    <dgm:cxn modelId="{85B86538-AA83-4092-9B71-3AAB293C166A}" type="presParOf" srcId="{B6A0CDD8-B810-4FE0-B294-72C1DEE3DBED}" destId="{64EBF2E2-1F2D-4F6E-BA5C-0D1C9FADB062}" srcOrd="1" destOrd="0" presId="urn:microsoft.com/office/officeart/2005/8/layout/hierarchy3"/>
    <dgm:cxn modelId="{8DE835D9-5078-4FC3-8D56-CD8670DDF3B5}" type="presParOf" srcId="{9F9546D7-A120-47ED-B4C5-F75B94F85AC7}" destId="{3C1ED5C9-3B6B-4AEB-BB58-FDE3A4BB90B3}" srcOrd="1" destOrd="0" presId="urn:microsoft.com/office/officeart/2005/8/layout/hierarchy3"/>
    <dgm:cxn modelId="{3D1880D4-0E24-473F-9A46-50DBED26260E}" type="presParOf" srcId="{3C1ED5C9-3B6B-4AEB-BB58-FDE3A4BB90B3}" destId="{691BE7D7-8CB3-499C-BF7C-6BDB38D63C1D}" srcOrd="0" destOrd="0" presId="urn:microsoft.com/office/officeart/2005/8/layout/hierarchy3"/>
    <dgm:cxn modelId="{59EC6153-51DE-4CE7-9C28-781011AC830C}" type="presParOf" srcId="{3C1ED5C9-3B6B-4AEB-BB58-FDE3A4BB90B3}" destId="{65AD5ACA-1B6A-4302-A8AB-32463AC1A243}" srcOrd="1" destOrd="0" presId="urn:microsoft.com/office/officeart/2005/8/layout/hierarchy3"/>
    <dgm:cxn modelId="{E57E6058-8379-4FD9-96F3-C5E0463E3CEE}" type="presParOf" srcId="{65D17E50-A8B7-479A-A2CF-1F26C141EC67}" destId="{1DFC5831-CA2E-438E-AC91-E2DEE9344FDA}" srcOrd="3" destOrd="0" presId="urn:microsoft.com/office/officeart/2005/8/layout/hierarchy3"/>
    <dgm:cxn modelId="{24A58EA5-FD11-4427-952A-A94E7267A763}" type="presParOf" srcId="{1DFC5831-CA2E-438E-AC91-E2DEE9344FDA}" destId="{554BCB11-A3E9-43A8-8CEE-390221FC18BF}" srcOrd="0" destOrd="0" presId="urn:microsoft.com/office/officeart/2005/8/layout/hierarchy3"/>
    <dgm:cxn modelId="{9EF6A35E-1B87-4A1A-93BA-653588D00351}" type="presParOf" srcId="{554BCB11-A3E9-43A8-8CEE-390221FC18BF}" destId="{011A815D-B83C-4454-AD47-C306FAB5AF14}" srcOrd="0" destOrd="0" presId="urn:microsoft.com/office/officeart/2005/8/layout/hierarchy3"/>
    <dgm:cxn modelId="{9F255478-F400-4392-9618-1E8CEA473616}" type="presParOf" srcId="{554BCB11-A3E9-43A8-8CEE-390221FC18BF}" destId="{307377F5-21BF-4B2C-80AE-EE3FD9654DBB}" srcOrd="1" destOrd="0" presId="urn:microsoft.com/office/officeart/2005/8/layout/hierarchy3"/>
    <dgm:cxn modelId="{85C3B465-0F2C-4554-80D9-BCCD2BEDB8FA}" type="presParOf" srcId="{1DFC5831-CA2E-438E-AC91-E2DEE9344FDA}" destId="{6CD47529-8D1A-47AB-BF4E-B86D39C18C37}" srcOrd="1" destOrd="0" presId="urn:microsoft.com/office/officeart/2005/8/layout/hierarchy3"/>
    <dgm:cxn modelId="{A6FB8052-048C-49F6-9A7D-CAF9AE32917B}" type="presParOf" srcId="{6CD47529-8D1A-47AB-BF4E-B86D39C18C37}" destId="{7F352252-9FB1-4F76-A0D8-D16A6301F6E3}" srcOrd="0" destOrd="0" presId="urn:microsoft.com/office/officeart/2005/8/layout/hierarchy3"/>
    <dgm:cxn modelId="{07AF9E41-13C2-4C9B-9E86-E6A9E5F6C2AB}" type="presParOf" srcId="{6CD47529-8D1A-47AB-BF4E-B86D39C18C37}" destId="{41602B00-B3F4-451B-A138-77BC2D84BF52}" srcOrd="1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8C1945F-DCFA-4C35-A1C3-65F45A2D66D1}" type="doc">
      <dgm:prSet loTypeId="urn:microsoft.com/office/officeart/2008/layout/Lined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5272F94-8D31-4145-BAB2-8C3A089F97A9}">
      <dgm:prSet phldrT="[Text]" custT="1"/>
      <dgm:spPr/>
      <dgm:t>
        <a:bodyPr/>
        <a:lstStyle/>
        <a:p>
          <a:r>
            <a:rPr lang="en-US" sz="1200">
              <a:latin typeface="Cambria" panose="02040503050406030204" pitchFamily="18" charset="0"/>
              <a:ea typeface="Cambria" panose="02040503050406030204" pitchFamily="18" charset="0"/>
            </a:rPr>
            <a:t>Mr. Parth Sejpal </a:t>
          </a:r>
        </a:p>
      </dgm:t>
    </dgm:pt>
    <dgm:pt modelId="{C5AFF176-B464-4E22-A129-7F5DE931B77C}" type="parTrans" cxnId="{17E88D20-5337-4031-A134-A940AC074A81}">
      <dgm:prSet/>
      <dgm:spPr/>
      <dgm:t>
        <a:bodyPr/>
        <a:lstStyle/>
        <a:p>
          <a:endParaRPr lang="en-US" sz="1200"/>
        </a:p>
      </dgm:t>
    </dgm:pt>
    <dgm:pt modelId="{363B4800-9CD0-4513-9553-82D2AD919C7F}" type="sibTrans" cxnId="{17E88D20-5337-4031-A134-A940AC074A81}">
      <dgm:prSet/>
      <dgm:spPr/>
      <dgm:t>
        <a:bodyPr/>
        <a:lstStyle/>
        <a:p>
          <a:endParaRPr lang="en-US" sz="1200"/>
        </a:p>
      </dgm:t>
    </dgm:pt>
    <dgm:pt modelId="{30A39955-B638-444B-B947-B83943F4E5BC}">
      <dgm:prSet phldrT="[Text]" custT="1"/>
      <dgm:spPr/>
      <dgm:t>
        <a:bodyPr/>
        <a:lstStyle/>
        <a:p>
          <a:r>
            <a:rPr lang="en-US" sz="1200">
              <a:latin typeface="Cambria" panose="02040503050406030204" pitchFamily="18" charset="0"/>
              <a:ea typeface="Cambria" panose="02040503050406030204" pitchFamily="18" charset="0"/>
            </a:rPr>
            <a:t>CEO</a:t>
          </a:r>
        </a:p>
        <a:p>
          <a:r>
            <a:rPr lang="en-US" sz="1200">
              <a:latin typeface="Cambria" panose="02040503050406030204" pitchFamily="18" charset="0"/>
              <a:ea typeface="Cambria" panose="02040503050406030204" pitchFamily="18" charset="0"/>
            </a:rPr>
            <a:t>SU Start-up And Entrepreneurship Council</a:t>
          </a:r>
        </a:p>
        <a:p>
          <a:r>
            <a:rPr lang="en-US" sz="1200">
              <a:latin typeface="Cambria" panose="02040503050406030204" pitchFamily="18" charset="0"/>
              <a:ea typeface="Cambria" panose="02040503050406030204" pitchFamily="18" charset="0"/>
            </a:rPr>
            <a:t>Incubation Centre </a:t>
          </a:r>
        </a:p>
        <a:p>
          <a:r>
            <a:rPr lang="en-US" sz="1200">
              <a:latin typeface="Cambria" panose="02040503050406030204" pitchFamily="18" charset="0"/>
              <a:ea typeface="Cambria" panose="02040503050406030204" pitchFamily="18" charset="0"/>
            </a:rPr>
            <a:t>Saurashtra University, Rajkot  </a:t>
          </a:r>
        </a:p>
        <a:p>
          <a:endParaRPr lang="en-US" sz="12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D5B5CCBD-9CE2-4184-9808-C87959DC0039}" type="parTrans" cxnId="{40B4A331-F2DF-42BB-AD5B-43E79EA59700}">
      <dgm:prSet/>
      <dgm:spPr/>
      <dgm:t>
        <a:bodyPr/>
        <a:lstStyle/>
        <a:p>
          <a:endParaRPr lang="en-US" sz="1200"/>
        </a:p>
      </dgm:t>
    </dgm:pt>
    <dgm:pt modelId="{D138D662-6288-4AB9-A2A1-5F283838A604}" type="sibTrans" cxnId="{40B4A331-F2DF-42BB-AD5B-43E79EA59700}">
      <dgm:prSet/>
      <dgm:spPr/>
      <dgm:t>
        <a:bodyPr/>
        <a:lstStyle/>
        <a:p>
          <a:endParaRPr lang="en-US" sz="1200"/>
        </a:p>
      </dgm:t>
    </dgm:pt>
    <dgm:pt modelId="{22E8B035-7364-4651-8FAF-7CD4BEC23D62}">
      <dgm:prSet phldrT="[Text]" custT="1"/>
      <dgm:spPr/>
      <dgm:t>
        <a:bodyPr/>
        <a:lstStyle/>
        <a:p>
          <a:endParaRPr lang="en-US" sz="1200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F43152C7-BB81-44A9-BC69-6EB9556B40D0}" type="parTrans" cxnId="{2C6D7809-725D-4383-9044-456B1B9B4EB2}">
      <dgm:prSet/>
      <dgm:spPr/>
      <dgm:t>
        <a:bodyPr/>
        <a:lstStyle/>
        <a:p>
          <a:endParaRPr lang="en-US" sz="1200"/>
        </a:p>
      </dgm:t>
    </dgm:pt>
    <dgm:pt modelId="{5181C0B1-79F0-47D0-B194-B1FBFE0AC030}" type="sibTrans" cxnId="{2C6D7809-725D-4383-9044-456B1B9B4EB2}">
      <dgm:prSet/>
      <dgm:spPr/>
      <dgm:t>
        <a:bodyPr/>
        <a:lstStyle/>
        <a:p>
          <a:endParaRPr lang="en-US" sz="1200"/>
        </a:p>
      </dgm:t>
    </dgm:pt>
    <dgm:pt modelId="{C9ECB3CE-6D3B-468A-89AF-A17137BFFFAB}" type="pres">
      <dgm:prSet presAssocID="{B8C1945F-DCFA-4C35-A1C3-65F45A2D66D1}" presName="vert0" presStyleCnt="0">
        <dgm:presLayoutVars>
          <dgm:dir/>
          <dgm:animOne val="branch"/>
          <dgm:animLvl val="lvl"/>
        </dgm:presLayoutVars>
      </dgm:prSet>
      <dgm:spPr/>
    </dgm:pt>
    <dgm:pt modelId="{747C31BE-D195-4123-B442-91CA514AB267}" type="pres">
      <dgm:prSet presAssocID="{15272F94-8D31-4145-BAB2-8C3A089F97A9}" presName="thickLine" presStyleLbl="alignNode1" presStyleIdx="0" presStyleCnt="1"/>
      <dgm:spPr/>
    </dgm:pt>
    <dgm:pt modelId="{BE5F2AA5-2C54-4B36-ADAD-D0E072D4725F}" type="pres">
      <dgm:prSet presAssocID="{15272F94-8D31-4145-BAB2-8C3A089F97A9}" presName="horz1" presStyleCnt="0"/>
      <dgm:spPr/>
    </dgm:pt>
    <dgm:pt modelId="{F41A07BA-B178-4C1A-A1A5-0F8BFF624CBB}" type="pres">
      <dgm:prSet presAssocID="{15272F94-8D31-4145-BAB2-8C3A089F97A9}" presName="tx1" presStyleLbl="revTx" presStyleIdx="0" presStyleCnt="3" custScaleX="178539"/>
      <dgm:spPr/>
    </dgm:pt>
    <dgm:pt modelId="{72272AB4-9BB4-4230-B9B2-A069D0920E5C}" type="pres">
      <dgm:prSet presAssocID="{15272F94-8D31-4145-BAB2-8C3A089F97A9}" presName="vert1" presStyleCnt="0"/>
      <dgm:spPr/>
    </dgm:pt>
    <dgm:pt modelId="{C9266746-DB4D-4E8D-8E3F-F64542AF9B47}" type="pres">
      <dgm:prSet presAssocID="{30A39955-B638-444B-B947-B83943F4E5BC}" presName="vertSpace2a" presStyleCnt="0"/>
      <dgm:spPr/>
    </dgm:pt>
    <dgm:pt modelId="{D2175869-45BF-457B-B6A4-13812BC3F95B}" type="pres">
      <dgm:prSet presAssocID="{30A39955-B638-444B-B947-B83943F4E5BC}" presName="horz2" presStyleCnt="0"/>
      <dgm:spPr/>
    </dgm:pt>
    <dgm:pt modelId="{565F3EAF-8F0A-4E3D-A0A6-B39F9E17AFBF}" type="pres">
      <dgm:prSet presAssocID="{30A39955-B638-444B-B947-B83943F4E5BC}" presName="horzSpace2" presStyleCnt="0"/>
      <dgm:spPr/>
    </dgm:pt>
    <dgm:pt modelId="{CE3F036E-0F79-4532-AB79-A7410FE083C8}" type="pres">
      <dgm:prSet presAssocID="{30A39955-B638-444B-B947-B83943F4E5BC}" presName="tx2" presStyleLbl="revTx" presStyleIdx="1" presStyleCnt="3" custScaleY="53592"/>
      <dgm:spPr/>
    </dgm:pt>
    <dgm:pt modelId="{3365A01A-3FA4-43AD-A00B-1BE4393CE3D3}" type="pres">
      <dgm:prSet presAssocID="{30A39955-B638-444B-B947-B83943F4E5BC}" presName="vert2" presStyleCnt="0"/>
      <dgm:spPr/>
    </dgm:pt>
    <dgm:pt modelId="{65108B0B-C58E-4CA6-AB20-F1429F074B17}" type="pres">
      <dgm:prSet presAssocID="{30A39955-B638-444B-B947-B83943F4E5BC}" presName="thinLine2b" presStyleLbl="callout" presStyleIdx="0" presStyleCnt="2" custLinFactY="-80245" custLinFactNeighborX="163" custLinFactNeighborY="-100000"/>
      <dgm:spPr/>
    </dgm:pt>
    <dgm:pt modelId="{160E6447-AD08-4121-9DEF-3C5C36435400}" type="pres">
      <dgm:prSet presAssocID="{30A39955-B638-444B-B947-B83943F4E5BC}" presName="vertSpace2b" presStyleCnt="0"/>
      <dgm:spPr/>
    </dgm:pt>
    <dgm:pt modelId="{0EB1344B-4426-402B-AF41-73E3841FC6EC}" type="pres">
      <dgm:prSet presAssocID="{22E8B035-7364-4651-8FAF-7CD4BEC23D62}" presName="horz2" presStyleCnt="0"/>
      <dgm:spPr/>
    </dgm:pt>
    <dgm:pt modelId="{B205AA4A-AB5C-4256-A5F0-FE9B645D43D0}" type="pres">
      <dgm:prSet presAssocID="{22E8B035-7364-4651-8FAF-7CD4BEC23D62}" presName="horzSpace2" presStyleCnt="0"/>
      <dgm:spPr/>
    </dgm:pt>
    <dgm:pt modelId="{249C425F-43F7-4A5E-BDEF-5F8B1CC69EE0}" type="pres">
      <dgm:prSet presAssocID="{22E8B035-7364-4651-8FAF-7CD4BEC23D62}" presName="tx2" presStyleLbl="revTx" presStyleIdx="2" presStyleCnt="3"/>
      <dgm:spPr/>
    </dgm:pt>
    <dgm:pt modelId="{80470A20-7221-47FD-8F75-8BFFF844915F}" type="pres">
      <dgm:prSet presAssocID="{22E8B035-7364-4651-8FAF-7CD4BEC23D62}" presName="vert2" presStyleCnt="0"/>
      <dgm:spPr/>
    </dgm:pt>
    <dgm:pt modelId="{5684AFD3-C23F-431C-A2EA-76B2AAB544DD}" type="pres">
      <dgm:prSet presAssocID="{22E8B035-7364-4651-8FAF-7CD4BEC23D62}" presName="thinLine2b" presStyleLbl="callout" presStyleIdx="1" presStyleCnt="2"/>
      <dgm:spPr/>
    </dgm:pt>
    <dgm:pt modelId="{E0402370-B2D1-4B44-85F6-88BC608EE8A2}" type="pres">
      <dgm:prSet presAssocID="{22E8B035-7364-4651-8FAF-7CD4BEC23D62}" presName="vertSpace2b" presStyleCnt="0"/>
      <dgm:spPr/>
    </dgm:pt>
  </dgm:ptLst>
  <dgm:cxnLst>
    <dgm:cxn modelId="{2C6D7809-725D-4383-9044-456B1B9B4EB2}" srcId="{15272F94-8D31-4145-BAB2-8C3A089F97A9}" destId="{22E8B035-7364-4651-8FAF-7CD4BEC23D62}" srcOrd="1" destOrd="0" parTransId="{F43152C7-BB81-44A9-BC69-6EB9556B40D0}" sibTransId="{5181C0B1-79F0-47D0-B194-B1FBFE0AC030}"/>
    <dgm:cxn modelId="{8CF3D40A-7C1A-4D7E-93CD-A16F03CC99CB}" type="presOf" srcId="{15272F94-8D31-4145-BAB2-8C3A089F97A9}" destId="{F41A07BA-B178-4C1A-A1A5-0F8BFF624CBB}" srcOrd="0" destOrd="0" presId="urn:microsoft.com/office/officeart/2008/layout/LinedList"/>
    <dgm:cxn modelId="{17E88D20-5337-4031-A134-A940AC074A81}" srcId="{B8C1945F-DCFA-4C35-A1C3-65F45A2D66D1}" destId="{15272F94-8D31-4145-BAB2-8C3A089F97A9}" srcOrd="0" destOrd="0" parTransId="{C5AFF176-B464-4E22-A129-7F5DE931B77C}" sibTransId="{363B4800-9CD0-4513-9553-82D2AD919C7F}"/>
    <dgm:cxn modelId="{40B4A331-F2DF-42BB-AD5B-43E79EA59700}" srcId="{15272F94-8D31-4145-BAB2-8C3A089F97A9}" destId="{30A39955-B638-444B-B947-B83943F4E5BC}" srcOrd="0" destOrd="0" parTransId="{D5B5CCBD-9CE2-4184-9808-C87959DC0039}" sibTransId="{D138D662-6288-4AB9-A2A1-5F283838A604}"/>
    <dgm:cxn modelId="{203D9956-BD45-44E9-BE43-545FD3B00699}" type="presOf" srcId="{B8C1945F-DCFA-4C35-A1C3-65F45A2D66D1}" destId="{C9ECB3CE-6D3B-468A-89AF-A17137BFFFAB}" srcOrd="0" destOrd="0" presId="urn:microsoft.com/office/officeart/2008/layout/LinedList"/>
    <dgm:cxn modelId="{5B9179AE-1166-4990-B62C-D9B0F836CCD6}" type="presOf" srcId="{22E8B035-7364-4651-8FAF-7CD4BEC23D62}" destId="{249C425F-43F7-4A5E-BDEF-5F8B1CC69EE0}" srcOrd="0" destOrd="0" presId="urn:microsoft.com/office/officeart/2008/layout/LinedList"/>
    <dgm:cxn modelId="{751F52ED-7ABD-4F98-AAE6-8158D30B7B3E}" type="presOf" srcId="{30A39955-B638-444B-B947-B83943F4E5BC}" destId="{CE3F036E-0F79-4532-AB79-A7410FE083C8}" srcOrd="0" destOrd="0" presId="urn:microsoft.com/office/officeart/2008/layout/LinedList"/>
    <dgm:cxn modelId="{B2BE1568-2BBF-4B91-928E-55A04B3C94D9}" type="presParOf" srcId="{C9ECB3CE-6D3B-468A-89AF-A17137BFFFAB}" destId="{747C31BE-D195-4123-B442-91CA514AB267}" srcOrd="0" destOrd="0" presId="urn:microsoft.com/office/officeart/2008/layout/LinedList"/>
    <dgm:cxn modelId="{AB5CF61E-3787-4647-9725-C45C7D00283B}" type="presParOf" srcId="{C9ECB3CE-6D3B-468A-89AF-A17137BFFFAB}" destId="{BE5F2AA5-2C54-4B36-ADAD-D0E072D4725F}" srcOrd="1" destOrd="0" presId="urn:microsoft.com/office/officeart/2008/layout/LinedList"/>
    <dgm:cxn modelId="{72620CD4-9A0A-4A68-B855-349F7B2458C0}" type="presParOf" srcId="{BE5F2AA5-2C54-4B36-ADAD-D0E072D4725F}" destId="{F41A07BA-B178-4C1A-A1A5-0F8BFF624CBB}" srcOrd="0" destOrd="0" presId="urn:microsoft.com/office/officeart/2008/layout/LinedList"/>
    <dgm:cxn modelId="{9E18C299-FEFD-492D-8F6C-F398B7E220A9}" type="presParOf" srcId="{BE5F2AA5-2C54-4B36-ADAD-D0E072D4725F}" destId="{72272AB4-9BB4-4230-B9B2-A069D0920E5C}" srcOrd="1" destOrd="0" presId="urn:microsoft.com/office/officeart/2008/layout/LinedList"/>
    <dgm:cxn modelId="{0B01833F-5CC1-4ADF-8C10-7E718F82D489}" type="presParOf" srcId="{72272AB4-9BB4-4230-B9B2-A069D0920E5C}" destId="{C9266746-DB4D-4E8D-8E3F-F64542AF9B47}" srcOrd="0" destOrd="0" presId="urn:microsoft.com/office/officeart/2008/layout/LinedList"/>
    <dgm:cxn modelId="{77B2D0A9-B738-462B-B0DB-844956B3DF6D}" type="presParOf" srcId="{72272AB4-9BB4-4230-B9B2-A069D0920E5C}" destId="{D2175869-45BF-457B-B6A4-13812BC3F95B}" srcOrd="1" destOrd="0" presId="urn:microsoft.com/office/officeart/2008/layout/LinedList"/>
    <dgm:cxn modelId="{2C343139-33D6-4FC5-B4AE-35EE365DB6A6}" type="presParOf" srcId="{D2175869-45BF-457B-B6A4-13812BC3F95B}" destId="{565F3EAF-8F0A-4E3D-A0A6-B39F9E17AFBF}" srcOrd="0" destOrd="0" presId="urn:microsoft.com/office/officeart/2008/layout/LinedList"/>
    <dgm:cxn modelId="{478AABFF-6D33-416F-A74C-55D58093E707}" type="presParOf" srcId="{D2175869-45BF-457B-B6A4-13812BC3F95B}" destId="{CE3F036E-0F79-4532-AB79-A7410FE083C8}" srcOrd="1" destOrd="0" presId="urn:microsoft.com/office/officeart/2008/layout/LinedList"/>
    <dgm:cxn modelId="{5C9214B3-C79E-4B5D-A9CA-5BB3FD3392A9}" type="presParOf" srcId="{D2175869-45BF-457B-B6A4-13812BC3F95B}" destId="{3365A01A-3FA4-43AD-A00B-1BE4393CE3D3}" srcOrd="2" destOrd="0" presId="urn:microsoft.com/office/officeart/2008/layout/LinedList"/>
    <dgm:cxn modelId="{B6232314-A7B0-4F3D-B262-8296CDAAF519}" type="presParOf" srcId="{72272AB4-9BB4-4230-B9B2-A069D0920E5C}" destId="{65108B0B-C58E-4CA6-AB20-F1429F074B17}" srcOrd="2" destOrd="0" presId="urn:microsoft.com/office/officeart/2008/layout/LinedList"/>
    <dgm:cxn modelId="{5321D540-3DC9-49C4-88BC-52B1391608A4}" type="presParOf" srcId="{72272AB4-9BB4-4230-B9B2-A069D0920E5C}" destId="{160E6447-AD08-4121-9DEF-3C5C36435400}" srcOrd="3" destOrd="0" presId="urn:microsoft.com/office/officeart/2008/layout/LinedList"/>
    <dgm:cxn modelId="{91E6310F-9BAC-444A-94CB-E864AC553927}" type="presParOf" srcId="{72272AB4-9BB4-4230-B9B2-A069D0920E5C}" destId="{0EB1344B-4426-402B-AF41-73E3841FC6EC}" srcOrd="4" destOrd="0" presId="urn:microsoft.com/office/officeart/2008/layout/LinedList"/>
    <dgm:cxn modelId="{764AB35A-A3A2-4C12-9EAA-789AD09F9B77}" type="presParOf" srcId="{0EB1344B-4426-402B-AF41-73E3841FC6EC}" destId="{B205AA4A-AB5C-4256-A5F0-FE9B645D43D0}" srcOrd="0" destOrd="0" presId="urn:microsoft.com/office/officeart/2008/layout/LinedList"/>
    <dgm:cxn modelId="{A34187B9-6B4F-4CE4-81F2-FA79A10D6F64}" type="presParOf" srcId="{0EB1344B-4426-402B-AF41-73E3841FC6EC}" destId="{249C425F-43F7-4A5E-BDEF-5F8B1CC69EE0}" srcOrd="1" destOrd="0" presId="urn:microsoft.com/office/officeart/2008/layout/LinedList"/>
    <dgm:cxn modelId="{F21A5784-D85F-4CBB-84CA-1C9B3A0EFDEE}" type="presParOf" srcId="{0EB1344B-4426-402B-AF41-73E3841FC6EC}" destId="{80470A20-7221-47FD-8F75-8BFFF844915F}" srcOrd="2" destOrd="0" presId="urn:microsoft.com/office/officeart/2008/layout/LinedList"/>
    <dgm:cxn modelId="{209FBF19-0FF9-447A-96EC-28D49299375C}" type="presParOf" srcId="{72272AB4-9BB4-4230-B9B2-A069D0920E5C}" destId="{5684AFD3-C23F-431C-A2EA-76B2AAB544DD}" srcOrd="5" destOrd="0" presId="urn:microsoft.com/office/officeart/2008/layout/LinedList"/>
    <dgm:cxn modelId="{76A385BE-6D29-4E1E-8C36-585637F1B23D}" type="presParOf" srcId="{72272AB4-9BB4-4230-B9B2-A069D0920E5C}" destId="{E0402370-B2D1-4B44-85F6-88BC608EE8A2}" srcOrd="6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BA7CCD-988E-4928-A4B6-134D9C777183}">
      <dsp:nvSpPr>
        <dsp:cNvPr id="0" name=""/>
        <dsp:cNvSpPr/>
      </dsp:nvSpPr>
      <dsp:spPr>
        <a:xfrm>
          <a:off x="1011" y="584272"/>
          <a:ext cx="1162626" cy="581313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>
          <a:solidFill>
            <a:schemeClr val="accent1"/>
          </a:solidFill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2865" tIns="41910" rIns="62865" bIns="41910" numCol="1" spcCol="1270" anchor="ctr" anchorCtr="0">
          <a:noAutofit/>
        </a:bodyPr>
        <a:lstStyle/>
        <a:p>
          <a:pPr marL="0" lvl="0" indent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300" kern="1200">
              <a:solidFill>
                <a:schemeClr val="bg1"/>
              </a:solidFill>
            </a:rPr>
            <a:t>12:00</a:t>
          </a:r>
        </a:p>
      </dsp:txBody>
      <dsp:txXfrm>
        <a:off x="18037" y="601298"/>
        <a:ext cx="1128574" cy="547261"/>
      </dsp:txXfrm>
    </dsp:sp>
    <dsp:sp modelId="{FDD17A77-3E67-4442-8758-53802F070B5D}">
      <dsp:nvSpPr>
        <dsp:cNvPr id="0" name=""/>
        <dsp:cNvSpPr/>
      </dsp:nvSpPr>
      <dsp:spPr>
        <a:xfrm>
          <a:off x="117274" y="1165585"/>
          <a:ext cx="116262" cy="435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5985"/>
              </a:lnTo>
              <a:lnTo>
                <a:pt x="116262" y="4359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C31BB5-2672-4B2D-AFA8-50DF91190E0E}">
      <dsp:nvSpPr>
        <dsp:cNvPr id="0" name=""/>
        <dsp:cNvSpPr/>
      </dsp:nvSpPr>
      <dsp:spPr>
        <a:xfrm>
          <a:off x="233536" y="1310914"/>
          <a:ext cx="930101" cy="581313"/>
        </a:xfrm>
        <a:prstGeom prst="roundRect">
          <a:avLst>
            <a:gd name="adj" fmla="val 10000"/>
          </a:avLst>
        </a:prstGeom>
        <a:solidFill>
          <a:schemeClr val="accent1">
            <a:lumMod val="20000"/>
            <a:lumOff val="80000"/>
            <a:alpha val="89804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152400" extrusionH="63500" prstMaterial="dkEdge">
          <a:bevelT w="124450" h="1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chemeClr val="tx1"/>
              </a:solidFill>
              <a:latin typeface="Bell MT" pitchFamily="18" charset="0"/>
            </a:rPr>
            <a:t>Welcome</a:t>
          </a:r>
        </a:p>
      </dsp:txBody>
      <dsp:txXfrm>
        <a:off x="250562" y="1327940"/>
        <a:ext cx="896049" cy="547261"/>
      </dsp:txXfrm>
    </dsp:sp>
    <dsp:sp modelId="{727D4944-1C91-4A7C-ABAA-5AE04719BA4A}">
      <dsp:nvSpPr>
        <dsp:cNvPr id="0" name=""/>
        <dsp:cNvSpPr/>
      </dsp:nvSpPr>
      <dsp:spPr>
        <a:xfrm>
          <a:off x="1454294" y="584272"/>
          <a:ext cx="1162626" cy="581313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2865" tIns="41910" rIns="62865" bIns="41910" numCol="1" spcCol="1270" anchor="ctr" anchorCtr="0">
          <a:noAutofit/>
        </a:bodyPr>
        <a:lstStyle/>
        <a:p>
          <a:pPr marL="0" lvl="0" indent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300" kern="1200">
              <a:solidFill>
                <a:schemeClr val="bg1"/>
              </a:solidFill>
            </a:rPr>
            <a:t>12:10</a:t>
          </a:r>
        </a:p>
      </dsp:txBody>
      <dsp:txXfrm>
        <a:off x="1471320" y="601298"/>
        <a:ext cx="1128574" cy="547261"/>
      </dsp:txXfrm>
    </dsp:sp>
    <dsp:sp modelId="{9EADEE5E-87E5-4AE1-8B21-30758AC99834}">
      <dsp:nvSpPr>
        <dsp:cNvPr id="0" name=""/>
        <dsp:cNvSpPr/>
      </dsp:nvSpPr>
      <dsp:spPr>
        <a:xfrm>
          <a:off x="1570557" y="1165585"/>
          <a:ext cx="116262" cy="435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5985"/>
              </a:lnTo>
              <a:lnTo>
                <a:pt x="116262" y="4359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CD07AA-AC0A-40AD-9D36-F12535C37B22}">
      <dsp:nvSpPr>
        <dsp:cNvPr id="0" name=""/>
        <dsp:cNvSpPr/>
      </dsp:nvSpPr>
      <dsp:spPr>
        <a:xfrm>
          <a:off x="1686820" y="1310914"/>
          <a:ext cx="930101" cy="581313"/>
        </a:xfrm>
        <a:prstGeom prst="roundRect">
          <a:avLst>
            <a:gd name="adj" fmla="val 10000"/>
          </a:avLst>
        </a:prstGeom>
        <a:solidFill>
          <a:schemeClr val="accent1">
            <a:lumMod val="20000"/>
            <a:lumOff val="80000"/>
            <a:alpha val="9000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152400" extrusionH="63500" prstMaterial="dkEdge">
          <a:bevelT w="124450" h="1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chemeClr val="tx1"/>
              </a:solidFill>
              <a:latin typeface="Bell MT" pitchFamily="18" charset="0"/>
            </a:rPr>
            <a:t>Awareness</a:t>
          </a:r>
          <a:r>
            <a:rPr lang="en-US" sz="1400" kern="1200">
              <a:solidFill>
                <a:schemeClr val="tx1"/>
              </a:solidFill>
              <a:latin typeface="Bell MT" pitchFamily="18" charset="0"/>
            </a:rPr>
            <a:t> </a:t>
          </a:r>
          <a:r>
            <a:rPr lang="en-US" sz="1400" b="1" kern="1200">
              <a:solidFill>
                <a:schemeClr val="tx1"/>
              </a:solidFill>
              <a:latin typeface="Bell MT" pitchFamily="18" charset="0"/>
            </a:rPr>
            <a:t>session</a:t>
          </a:r>
        </a:p>
      </dsp:txBody>
      <dsp:txXfrm>
        <a:off x="1703846" y="1327940"/>
        <a:ext cx="896049" cy="547261"/>
      </dsp:txXfrm>
    </dsp:sp>
    <dsp:sp modelId="{4C6072DD-92BD-46E4-B08F-7E5D06CEA8B9}">
      <dsp:nvSpPr>
        <dsp:cNvPr id="0" name=""/>
        <dsp:cNvSpPr/>
      </dsp:nvSpPr>
      <dsp:spPr>
        <a:xfrm>
          <a:off x="2907578" y="584272"/>
          <a:ext cx="1162626" cy="581313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2865" tIns="41910" rIns="62865" bIns="41910" numCol="1" spcCol="1270" anchor="ctr" anchorCtr="0">
          <a:noAutofit/>
        </a:bodyPr>
        <a:lstStyle/>
        <a:p>
          <a:pPr marL="0" lvl="0" indent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300" kern="1200">
              <a:solidFill>
                <a:schemeClr val="bg1"/>
              </a:solidFill>
            </a:rPr>
            <a:t>12:45</a:t>
          </a:r>
        </a:p>
      </dsp:txBody>
      <dsp:txXfrm>
        <a:off x="2924604" y="601298"/>
        <a:ext cx="1128574" cy="547261"/>
      </dsp:txXfrm>
    </dsp:sp>
    <dsp:sp modelId="{691BE7D7-8CB3-499C-BF7C-6BDB38D63C1D}">
      <dsp:nvSpPr>
        <dsp:cNvPr id="0" name=""/>
        <dsp:cNvSpPr/>
      </dsp:nvSpPr>
      <dsp:spPr>
        <a:xfrm>
          <a:off x="3023841" y="1165585"/>
          <a:ext cx="106738" cy="435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5985"/>
              </a:lnTo>
              <a:lnTo>
                <a:pt x="106738" y="4359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AD5ACA-1B6A-4302-A8AB-32463AC1A243}">
      <dsp:nvSpPr>
        <dsp:cNvPr id="0" name=""/>
        <dsp:cNvSpPr/>
      </dsp:nvSpPr>
      <dsp:spPr>
        <a:xfrm>
          <a:off x="3130579" y="1310914"/>
          <a:ext cx="930101" cy="581313"/>
        </a:xfrm>
        <a:prstGeom prst="roundRect">
          <a:avLst>
            <a:gd name="adj" fmla="val 10000"/>
          </a:avLst>
        </a:prstGeom>
        <a:solidFill>
          <a:schemeClr val="accent1">
            <a:lumMod val="20000"/>
            <a:lumOff val="80000"/>
            <a:alpha val="9000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152400" extrusionH="63500" prstMaterial="dkEdge">
          <a:bevelT w="124450" h="1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chemeClr val="tx1"/>
              </a:solidFill>
              <a:latin typeface="Bell MT" pitchFamily="18" charset="0"/>
            </a:rPr>
            <a:t>Q &amp; A</a:t>
          </a:r>
        </a:p>
      </dsp:txBody>
      <dsp:txXfrm>
        <a:off x="3147605" y="1327940"/>
        <a:ext cx="896049" cy="547261"/>
      </dsp:txXfrm>
    </dsp:sp>
    <dsp:sp modelId="{011A815D-B83C-4454-AD47-C306FAB5AF14}">
      <dsp:nvSpPr>
        <dsp:cNvPr id="0" name=""/>
        <dsp:cNvSpPr/>
      </dsp:nvSpPr>
      <dsp:spPr>
        <a:xfrm>
          <a:off x="4360861" y="584272"/>
          <a:ext cx="1162626" cy="581313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2865" tIns="41910" rIns="62865" bIns="41910" numCol="1" spcCol="1270" anchor="ctr" anchorCtr="0">
          <a:noAutofit/>
        </a:bodyPr>
        <a:lstStyle/>
        <a:p>
          <a:pPr marL="0" lvl="0" indent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300" kern="1200">
              <a:solidFill>
                <a:schemeClr val="bg1"/>
              </a:solidFill>
            </a:rPr>
            <a:t>12:50</a:t>
          </a:r>
        </a:p>
      </dsp:txBody>
      <dsp:txXfrm>
        <a:off x="4377887" y="601298"/>
        <a:ext cx="1128574" cy="547261"/>
      </dsp:txXfrm>
    </dsp:sp>
    <dsp:sp modelId="{7F352252-9FB1-4F76-A0D8-D16A6301F6E3}">
      <dsp:nvSpPr>
        <dsp:cNvPr id="0" name=""/>
        <dsp:cNvSpPr/>
      </dsp:nvSpPr>
      <dsp:spPr>
        <a:xfrm>
          <a:off x="4477124" y="1165585"/>
          <a:ext cx="116262" cy="435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5985"/>
              </a:lnTo>
              <a:lnTo>
                <a:pt x="116262" y="4359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602B00-B3F4-451B-A138-77BC2D84BF52}">
      <dsp:nvSpPr>
        <dsp:cNvPr id="0" name=""/>
        <dsp:cNvSpPr/>
      </dsp:nvSpPr>
      <dsp:spPr>
        <a:xfrm>
          <a:off x="4593387" y="1310914"/>
          <a:ext cx="930101" cy="581313"/>
        </a:xfrm>
        <a:prstGeom prst="roundRect">
          <a:avLst>
            <a:gd name="adj" fmla="val 10000"/>
          </a:avLst>
        </a:prstGeom>
        <a:solidFill>
          <a:schemeClr val="accent1">
            <a:lumMod val="20000"/>
            <a:lumOff val="80000"/>
            <a:alpha val="9000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/>
          <a:lightRig rig="threePt" dir="t">
            <a:rot lat="0" lon="0" rev="7500000"/>
          </a:lightRig>
        </a:scene3d>
        <a:sp3d z="-152400" extrusionH="63500" prstMaterial="dkEdge">
          <a:bevelT w="124450" h="1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b="1" kern="1200">
              <a:solidFill>
                <a:schemeClr val="tx1"/>
              </a:solidFill>
              <a:latin typeface="Bell MT" pitchFamily="18" charset="0"/>
            </a:rPr>
            <a:t>Closing Ceremony</a:t>
          </a:r>
        </a:p>
      </dsp:txBody>
      <dsp:txXfrm>
        <a:off x="4610413" y="1327940"/>
        <a:ext cx="896049" cy="54726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7C31BE-D195-4123-B442-91CA514AB267}">
      <dsp:nvSpPr>
        <dsp:cNvPr id="0" name=""/>
        <dsp:cNvSpPr/>
      </dsp:nvSpPr>
      <dsp:spPr>
        <a:xfrm>
          <a:off x="0" y="479"/>
          <a:ext cx="4881880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41A07BA-B178-4C1A-A1A5-0F8BFF624CBB}">
      <dsp:nvSpPr>
        <dsp:cNvPr id="0" name=""/>
        <dsp:cNvSpPr/>
      </dsp:nvSpPr>
      <dsp:spPr>
        <a:xfrm>
          <a:off x="0" y="479"/>
          <a:ext cx="1504882" cy="98011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Cambria" panose="02040503050406030204" pitchFamily="18" charset="0"/>
              <a:ea typeface="Cambria" panose="02040503050406030204" pitchFamily="18" charset="0"/>
            </a:rPr>
            <a:t>Mr. Parth Sejpal </a:t>
          </a:r>
        </a:p>
      </dsp:txBody>
      <dsp:txXfrm>
        <a:off x="0" y="479"/>
        <a:ext cx="1504882" cy="980116"/>
      </dsp:txXfrm>
    </dsp:sp>
    <dsp:sp modelId="{CE3F036E-0F79-4532-AB79-A7410FE083C8}">
      <dsp:nvSpPr>
        <dsp:cNvPr id="0" name=""/>
        <dsp:cNvSpPr/>
      </dsp:nvSpPr>
      <dsp:spPr>
        <a:xfrm>
          <a:off x="1568098" y="29528"/>
          <a:ext cx="3308331" cy="31136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Cambria" panose="02040503050406030204" pitchFamily="18" charset="0"/>
              <a:ea typeface="Cambria" panose="02040503050406030204" pitchFamily="18" charset="0"/>
            </a:rPr>
            <a:t>CEO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Cambria" panose="02040503050406030204" pitchFamily="18" charset="0"/>
              <a:ea typeface="Cambria" panose="02040503050406030204" pitchFamily="18" charset="0"/>
            </a:rPr>
            <a:t>SU Start-up And Entrepreneurship Council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Cambria" panose="02040503050406030204" pitchFamily="18" charset="0"/>
              <a:ea typeface="Cambria" panose="02040503050406030204" pitchFamily="18" charset="0"/>
            </a:rPr>
            <a:t>Incubation Centre 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Cambria" panose="02040503050406030204" pitchFamily="18" charset="0"/>
              <a:ea typeface="Cambria" panose="02040503050406030204" pitchFamily="18" charset="0"/>
            </a:rPr>
            <a:t>Saurashtra University, Rajkot  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200" kern="1200">
            <a:latin typeface="Cambria" panose="02040503050406030204" pitchFamily="18" charset="0"/>
            <a:ea typeface="Cambria" panose="02040503050406030204" pitchFamily="18" charset="0"/>
          </a:endParaRPr>
        </a:p>
      </dsp:txBody>
      <dsp:txXfrm>
        <a:off x="1568098" y="29528"/>
        <a:ext cx="3308331" cy="311362"/>
      </dsp:txXfrm>
    </dsp:sp>
    <dsp:sp modelId="{65108B0B-C58E-4CA6-AB20-F1429F074B17}">
      <dsp:nvSpPr>
        <dsp:cNvPr id="0" name=""/>
        <dsp:cNvSpPr/>
      </dsp:nvSpPr>
      <dsp:spPr>
        <a:xfrm>
          <a:off x="1510331" y="282953"/>
          <a:ext cx="3371548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9C425F-43F7-4A5E-BDEF-5F8B1CC69EE0}">
      <dsp:nvSpPr>
        <dsp:cNvPr id="0" name=""/>
        <dsp:cNvSpPr/>
      </dsp:nvSpPr>
      <dsp:spPr>
        <a:xfrm>
          <a:off x="1568098" y="369940"/>
          <a:ext cx="3308331" cy="58098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200" kern="1200">
            <a:latin typeface="Cambria" panose="02040503050406030204" pitchFamily="18" charset="0"/>
            <a:ea typeface="Cambria" panose="02040503050406030204" pitchFamily="18" charset="0"/>
          </a:endParaRPr>
        </a:p>
      </dsp:txBody>
      <dsp:txXfrm>
        <a:off x="1568098" y="369940"/>
        <a:ext cx="3308331" cy="580987"/>
      </dsp:txXfrm>
    </dsp:sp>
    <dsp:sp modelId="{5684AFD3-C23F-431C-A2EA-76B2AAB544DD}">
      <dsp:nvSpPr>
        <dsp:cNvPr id="0" name=""/>
        <dsp:cNvSpPr/>
      </dsp:nvSpPr>
      <dsp:spPr>
        <a:xfrm>
          <a:off x="1504882" y="950927"/>
          <a:ext cx="3371548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#1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9EE58-D225-43BB-826B-2DAD71B8D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0</TotalTime>
  <Pages>7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Process Design and Development.docx</vt:lpstr>
    </vt:vector>
  </TitlesOfParts>
  <Company/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Process Design and Development.docx</dc:title>
  <dc:subject/>
  <dc:creator>ACER</dc:creator>
  <cp:keywords/>
  <dc:description/>
  <cp:lastModifiedBy>Anjali Rathod</cp:lastModifiedBy>
  <cp:revision>98</cp:revision>
  <cp:lastPrinted>2023-08-28T07:22:00Z</cp:lastPrinted>
  <dcterms:created xsi:type="dcterms:W3CDTF">2023-07-26T12:16:00Z</dcterms:created>
  <dcterms:modified xsi:type="dcterms:W3CDTF">2023-08-28T07:23:00Z</dcterms:modified>
</cp:coreProperties>
</file>